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849C80" w14:textId="12BF553A" w:rsidR="0012036B" w:rsidRPr="00844D8B" w:rsidRDefault="0012036B" w:rsidP="0012036B">
      <w:bookmarkStart w:id="0" w:name="_GoBack"/>
      <w:bookmarkEnd w:id="0"/>
      <w:r w:rsidRPr="00844D8B">
        <w:t>Vision Australia</w:t>
      </w:r>
    </w:p>
    <w:p w14:paraId="51355E59" w14:textId="70A3981E" w:rsidR="0012036B" w:rsidRPr="00844D8B" w:rsidRDefault="0012036B" w:rsidP="0012036B">
      <w:r w:rsidRPr="00844D8B">
        <w:t>ABN 67</w:t>
      </w:r>
      <w:r w:rsidR="007007D8" w:rsidRPr="00844D8B">
        <w:t> </w:t>
      </w:r>
      <w:r w:rsidRPr="00844D8B">
        <w:t>108</w:t>
      </w:r>
      <w:r w:rsidR="007007D8" w:rsidRPr="00844D8B">
        <w:t> </w:t>
      </w:r>
      <w:r w:rsidRPr="00844D8B">
        <w:t>391</w:t>
      </w:r>
      <w:r w:rsidR="007007D8" w:rsidRPr="00844D8B">
        <w:t> </w:t>
      </w:r>
      <w:r w:rsidRPr="00844D8B">
        <w:t>831</w:t>
      </w:r>
    </w:p>
    <w:p w14:paraId="06C63CE2" w14:textId="67E8D8A3" w:rsidR="00681C25" w:rsidRPr="00844D8B" w:rsidRDefault="00681C25" w:rsidP="007007D8">
      <w:pPr>
        <w:pStyle w:val="Heading1"/>
      </w:pPr>
      <w:r w:rsidRPr="00844D8B">
        <w:t>Focus</w:t>
      </w:r>
      <w:r w:rsidR="006458F5" w:rsidRPr="00844D8B">
        <w:br/>
      </w:r>
      <w:r w:rsidRPr="00844D8B">
        <w:t>Edition 2 – 2017</w:t>
      </w:r>
    </w:p>
    <w:p w14:paraId="5636D4E9" w14:textId="25C9499F" w:rsidR="00681C25" w:rsidRPr="00844D8B" w:rsidRDefault="00681C25" w:rsidP="00681C25">
      <w:pPr>
        <w:rPr>
          <w:b/>
        </w:rPr>
      </w:pPr>
      <w:r w:rsidRPr="00844D8B">
        <w:rPr>
          <w:b/>
        </w:rPr>
        <w:t>Exclusive</w:t>
      </w:r>
      <w:r w:rsidR="006458F5" w:rsidRPr="00844D8B">
        <w:rPr>
          <w:b/>
        </w:rPr>
        <w:t xml:space="preserve">: </w:t>
      </w:r>
      <w:r w:rsidRPr="00844D8B">
        <w:rPr>
          <w:b/>
        </w:rPr>
        <w:t>Jasper’s on track to achieve great things!</w:t>
      </w:r>
    </w:p>
    <w:p w14:paraId="1092BFA5" w14:textId="77777777" w:rsidR="00681C25" w:rsidRPr="00844D8B" w:rsidRDefault="00681C25" w:rsidP="00681C25">
      <w:pPr>
        <w:rPr>
          <w:b/>
        </w:rPr>
      </w:pPr>
      <w:r w:rsidRPr="00844D8B">
        <w:rPr>
          <w:b/>
        </w:rPr>
        <w:t>In this edition of your Vision Australia supporter newsletter:</w:t>
      </w:r>
    </w:p>
    <w:p w14:paraId="68CEDDFA" w14:textId="77777777" w:rsidR="00681C25" w:rsidRPr="00844D8B" w:rsidRDefault="00681C25" w:rsidP="006458F5">
      <w:pPr>
        <w:pStyle w:val="ListParagraph"/>
        <w:numPr>
          <w:ilvl w:val="0"/>
          <w:numId w:val="18"/>
        </w:numPr>
      </w:pPr>
      <w:r w:rsidRPr="00844D8B">
        <w:t>How bursary programs are helping our students excel at university</w:t>
      </w:r>
    </w:p>
    <w:p w14:paraId="6326B322" w14:textId="77777777" w:rsidR="00681C25" w:rsidRPr="00844D8B" w:rsidRDefault="00681C25" w:rsidP="006458F5">
      <w:pPr>
        <w:pStyle w:val="ListParagraph"/>
        <w:numPr>
          <w:ilvl w:val="0"/>
          <w:numId w:val="18"/>
        </w:numPr>
      </w:pPr>
      <w:r w:rsidRPr="00844D8B">
        <w:t>Follow Paisley's story as she begins her first year of school</w:t>
      </w:r>
    </w:p>
    <w:p w14:paraId="1647868D" w14:textId="77777777" w:rsidR="006458F5" w:rsidRPr="00844D8B" w:rsidRDefault="00681C25" w:rsidP="006458F5">
      <w:pPr>
        <w:pStyle w:val="ListParagraph"/>
        <w:numPr>
          <w:ilvl w:val="0"/>
          <w:numId w:val="18"/>
        </w:numPr>
      </w:pPr>
      <w:r w:rsidRPr="00844D8B">
        <w:t>Celebrating our regional groups and volunteers’ dedication and commitment</w:t>
      </w:r>
    </w:p>
    <w:p w14:paraId="49E8CA21" w14:textId="5101882B" w:rsidR="00681C25" w:rsidRPr="00844D8B" w:rsidRDefault="00681C25" w:rsidP="007007D8">
      <w:pPr>
        <w:pStyle w:val="Heading1"/>
      </w:pPr>
      <w:r w:rsidRPr="00844D8B">
        <w:t>From Ron, to you</w:t>
      </w:r>
    </w:p>
    <w:p w14:paraId="659093E4" w14:textId="77777777" w:rsidR="006458F5" w:rsidRPr="001D4B79" w:rsidRDefault="00681C25" w:rsidP="00681C25">
      <w:pPr>
        <w:rPr>
          <w:b/>
        </w:rPr>
      </w:pPr>
      <w:r w:rsidRPr="001D4B79">
        <w:rPr>
          <w:b/>
        </w:rPr>
        <w:t>Hello and welcome to the second edition of Focus for 2017. We’re having another very exciting year at Vision Australia, and I am delighted as always to have the opportunity to share some of our clients’ achievements with you.</w:t>
      </w:r>
    </w:p>
    <w:p w14:paraId="20CE6EE9" w14:textId="77777777" w:rsidR="006458F5" w:rsidRPr="00844D8B" w:rsidRDefault="00681C25" w:rsidP="00681C25">
      <w:r w:rsidRPr="00844D8B">
        <w:t>Thanks to your support, our bursary program continues to give talented students like Timothy the chance to complete their tertiary studies. I’ve had the pleasure of meeting Timothy and he’s such an outstanding young man that I just know he’s going to go on to succeed in life!</w:t>
      </w:r>
    </w:p>
    <w:p w14:paraId="4CF60310" w14:textId="3A410EC9" w:rsidR="006458F5" w:rsidRPr="00844D8B" w:rsidRDefault="00681C25" w:rsidP="00681C25">
      <w:r w:rsidRPr="00844D8B">
        <w:t xml:space="preserve">On pages </w:t>
      </w:r>
      <w:r w:rsidR="00447C3F">
        <w:t>2</w:t>
      </w:r>
      <w:r w:rsidRPr="00844D8B">
        <w:t xml:space="preserve"> and </w:t>
      </w:r>
      <w:r w:rsidR="00447C3F">
        <w:t>4</w:t>
      </w:r>
      <w:r w:rsidRPr="00844D8B">
        <w:t>, I am proud to share some of the wonderful things children like Paisley and Jasper are achieving. These two outgoing youngsters are reaching their milestones, thanks to the resources and support your generosity has helped provide them.</w:t>
      </w:r>
    </w:p>
    <w:p w14:paraId="00C1AFCE" w14:textId="77777777" w:rsidR="006458F5" w:rsidRPr="00844D8B" w:rsidRDefault="00681C25" w:rsidP="00681C25">
      <w:r w:rsidRPr="00844D8B">
        <w:t>So much of our work is made possible with the help of our wonderful volunteers. I hope you will enjoy reading about long-time volunteer – and client – Cliff, and join us in congratulating Mudgee’s Vision Impaired Friendship Group as they celebrate 20 years of supporting the blind and low vision community.</w:t>
      </w:r>
    </w:p>
    <w:p w14:paraId="18BBC14A" w14:textId="77777777" w:rsidR="006458F5" w:rsidRPr="00844D8B" w:rsidRDefault="00681C25" w:rsidP="00681C25">
      <w:r w:rsidRPr="00844D8B">
        <w:t>Thank you again for being one of our valued supporters. Your commitment allows us to give people who are blind or have low vision access to the support they need to live confidently and independently – we couldn’t do it without you!</w:t>
      </w:r>
    </w:p>
    <w:p w14:paraId="7378058E" w14:textId="2182246A" w:rsidR="00681C25" w:rsidRPr="00844D8B" w:rsidRDefault="00681C25" w:rsidP="00681C25">
      <w:r w:rsidRPr="00844D8B">
        <w:t>Ron Hooton</w:t>
      </w:r>
    </w:p>
    <w:p w14:paraId="693CD6BA" w14:textId="77777777" w:rsidR="006458F5" w:rsidRPr="00844D8B" w:rsidRDefault="00681C25" w:rsidP="00681C25">
      <w:r w:rsidRPr="00844D8B">
        <w:t>CEO, Vision Australia</w:t>
      </w:r>
    </w:p>
    <w:p w14:paraId="6541DE3C" w14:textId="77777777" w:rsidR="00681C25" w:rsidRPr="00844D8B" w:rsidRDefault="00681C25" w:rsidP="00844D8B">
      <w:pPr>
        <w:pStyle w:val="Heading1"/>
        <w:keepNext/>
        <w:keepLines/>
      </w:pPr>
      <w:r w:rsidRPr="00844D8B">
        <w:lastRenderedPageBreak/>
        <w:t>Timothy is set to enjoy university, thanks to you</w:t>
      </w:r>
    </w:p>
    <w:p w14:paraId="2AF794CA" w14:textId="77777777" w:rsidR="00681C25" w:rsidRPr="00844D8B" w:rsidRDefault="00681C25" w:rsidP="00681C25">
      <w:r w:rsidRPr="00844D8B">
        <w:t>Tertiary studies will soon be more accessible and less stressful for 28-year-old Timothy, thanks to a technology grant through Vision Australia’s Higher Education Bursary Program that your commitment helps fund.</w:t>
      </w:r>
    </w:p>
    <w:p w14:paraId="7713DFEC" w14:textId="77777777" w:rsidR="00681C25" w:rsidRPr="00844D8B" w:rsidRDefault="00681C25" w:rsidP="00681C25">
      <w:r w:rsidRPr="00844D8B">
        <w:t>Timothy has Albinism which affects his vision by making things look blurry and out of focus. Despite this, Timothy is completing a Bachelor of Information Technology by correspondence at Melbourne’s RMIT University.</w:t>
      </w:r>
    </w:p>
    <w:p w14:paraId="50825912" w14:textId="77777777" w:rsidR="00681C25" w:rsidRPr="00844D8B" w:rsidRDefault="00681C25" w:rsidP="00681C25">
      <w:r w:rsidRPr="00844D8B">
        <w:t>Timothy is excelling in his studies and achieving outstanding results. Vision Australia has provided him with a portable video magnifier and MacBook laptop computer, which Timothy says will help him overcome some of the challenges he still faces.</w:t>
      </w:r>
    </w:p>
    <w:p w14:paraId="235AB6BD" w14:textId="390818BD" w:rsidR="006458F5" w:rsidRPr="00844D8B" w:rsidRDefault="006458F5" w:rsidP="006458F5">
      <w:r w:rsidRPr="00844D8B">
        <w:t xml:space="preserve">To find out more about Vision Australia’s Bursaries program, please call </w:t>
      </w:r>
      <w:r w:rsidRPr="00844D8B">
        <w:rPr>
          <w:b/>
        </w:rPr>
        <w:t>1300</w:t>
      </w:r>
      <w:r w:rsidR="007007D8" w:rsidRPr="00844D8B">
        <w:rPr>
          <w:b/>
        </w:rPr>
        <w:t> </w:t>
      </w:r>
      <w:r w:rsidRPr="00844D8B">
        <w:rPr>
          <w:b/>
        </w:rPr>
        <w:t>84</w:t>
      </w:r>
      <w:r w:rsidR="007007D8" w:rsidRPr="00844D8B">
        <w:rPr>
          <w:b/>
        </w:rPr>
        <w:t> </w:t>
      </w:r>
      <w:r w:rsidRPr="00844D8B">
        <w:rPr>
          <w:b/>
        </w:rPr>
        <w:t>74</w:t>
      </w:r>
      <w:r w:rsidR="007007D8" w:rsidRPr="00844D8B">
        <w:rPr>
          <w:b/>
        </w:rPr>
        <w:t> </w:t>
      </w:r>
      <w:r w:rsidRPr="00844D8B">
        <w:rPr>
          <w:b/>
        </w:rPr>
        <w:t>66</w:t>
      </w:r>
      <w:r w:rsidRPr="00844D8B">
        <w:t xml:space="preserve"> or visit </w:t>
      </w:r>
      <w:r w:rsidRPr="00844D8B">
        <w:rPr>
          <w:b/>
        </w:rPr>
        <w:t>visionaustralia.org/bursary</w:t>
      </w:r>
    </w:p>
    <w:p w14:paraId="339FD697" w14:textId="77777777" w:rsidR="00681C25" w:rsidRPr="001D4B79" w:rsidRDefault="00681C25" w:rsidP="00681C25">
      <w:pPr>
        <w:rPr>
          <w:b/>
        </w:rPr>
      </w:pPr>
      <w:r w:rsidRPr="001D4B79">
        <w:rPr>
          <w:b/>
        </w:rPr>
        <w:t>“My low vision means that getting work done in time can be difficult sometimes. The new technology will really let me work faster and make things a lot less stressful – that’s something that I’m looking forward to.”</w:t>
      </w:r>
    </w:p>
    <w:p w14:paraId="34664D4C" w14:textId="5EA2F9C2" w:rsidR="00681C25" w:rsidRPr="00844D8B" w:rsidRDefault="006458F5" w:rsidP="001D4B79">
      <w:pPr>
        <w:ind w:left="720"/>
      </w:pPr>
      <w:r w:rsidRPr="00844D8B">
        <w:t xml:space="preserve">Caption: </w:t>
      </w:r>
      <w:r w:rsidR="00681C25" w:rsidRPr="00844D8B">
        <w:t>The technology Timothy receives through our Bursary Program helps him study successfully alongside his peers.</w:t>
      </w:r>
    </w:p>
    <w:p w14:paraId="4547C47A" w14:textId="36947734" w:rsidR="00681C25" w:rsidRPr="00844D8B" w:rsidRDefault="00681C25" w:rsidP="006458F5">
      <w:pPr>
        <w:pStyle w:val="Heading1"/>
      </w:pPr>
      <w:r w:rsidRPr="00844D8B">
        <w:t>Paisley’s Big School Adventure</w:t>
      </w:r>
    </w:p>
    <w:p w14:paraId="7817A43F" w14:textId="77777777" w:rsidR="006458F5" w:rsidRPr="00844D8B" w:rsidRDefault="00681C25" w:rsidP="007007D8">
      <w:pPr>
        <w:pStyle w:val="Heading2"/>
      </w:pPr>
      <w:proofErr w:type="gramStart"/>
      <w:r w:rsidRPr="00844D8B">
        <w:t>stories</w:t>
      </w:r>
      <w:proofErr w:type="gramEnd"/>
      <w:r w:rsidRPr="00844D8B">
        <w:t xml:space="preserve"> from our community</w:t>
      </w:r>
    </w:p>
    <w:p w14:paraId="7648F4A7" w14:textId="7A465AD5" w:rsidR="00681C25" w:rsidRPr="00844D8B" w:rsidRDefault="00681C25" w:rsidP="00681C25">
      <w:r w:rsidRPr="00844D8B">
        <w:t>One of our young clients, Paisley, is currently on her journey through her first year of formal schooling. Paisley’s mum, Kimberley, has been writing a blog that takes us through the ups and downs and the challenges the family experiences.</w:t>
      </w:r>
    </w:p>
    <w:p w14:paraId="67DE9D9B" w14:textId="77777777" w:rsidR="00681C25" w:rsidRPr="00844D8B" w:rsidRDefault="00681C25" w:rsidP="00681C25">
      <w:r w:rsidRPr="00844D8B">
        <w:t>Paisley’s low vision means her eyes have reduced depth perception and are unable to filter sunlight. As soon as she is exposed to the slightest glare, she starts to squint and her eyes shake.</w:t>
      </w:r>
    </w:p>
    <w:p w14:paraId="625135B9" w14:textId="77777777" w:rsidR="00681C25" w:rsidRPr="00844D8B" w:rsidRDefault="00681C25" w:rsidP="00681C25">
      <w:r w:rsidRPr="00844D8B">
        <w:t>But thanks to your support, Patricia, one of our Occupational Therapists, has helped Paisley and her family through her transition to school. She made sure that Paisley was familiar with shapes, the letters of the alphabet, and writing her name.</w:t>
      </w:r>
    </w:p>
    <w:p w14:paraId="6086E20E" w14:textId="77777777" w:rsidR="00681C25" w:rsidRPr="00844D8B" w:rsidRDefault="00681C25" w:rsidP="00681C25">
      <w:r w:rsidRPr="00844D8B">
        <w:t>Patricia gave Paisley exercises to practise at home, including walking back and forth on the balance beam, doing step ups on the stairs, and rope walks. These activities help fine tune Paisley’s depth perception and hand-eye coordination, as well as building her confidence and preparing her for the unfamiliar surroundings at school.</w:t>
      </w:r>
    </w:p>
    <w:p w14:paraId="319B29D9" w14:textId="77777777" w:rsidR="00681C25" w:rsidRPr="00844D8B" w:rsidRDefault="00681C25" w:rsidP="00681C25">
      <w:r w:rsidRPr="00844D8B">
        <w:t>Patricia also took the family on a walk through Paisley’s new school. They met her teachers, looked at the classrooms, and gave her the chance to play in the playground with her little sister, Parker.</w:t>
      </w:r>
    </w:p>
    <w:p w14:paraId="3C222628" w14:textId="22D43FD1" w:rsidR="006458F5" w:rsidRPr="00844D8B" w:rsidRDefault="00681C25" w:rsidP="00681C25">
      <w:r w:rsidRPr="00844D8B">
        <w:lastRenderedPageBreak/>
        <w:t>As a result, Paisley has settled in very well</w:t>
      </w:r>
      <w:r w:rsidR="006458F5" w:rsidRPr="00844D8B">
        <w:t xml:space="preserve"> </w:t>
      </w:r>
      <w:r w:rsidRPr="00844D8B">
        <w:t>to her first year of school. As her mum, Kimberley, writes:</w:t>
      </w:r>
    </w:p>
    <w:p w14:paraId="2CB59280" w14:textId="5E068B7D" w:rsidR="00681C25" w:rsidRPr="00844D8B" w:rsidRDefault="00681C25" w:rsidP="00681C25">
      <w:r w:rsidRPr="00844D8B">
        <w:t>“Paisley has made new friends, come out of her shell, and has something new to tell me every afternoon…the apprehension and anxiety that I felt in the lead up to school was warranted, but unnecessary. My little girl…has begun her education journey and welcomed it with open arms.”</w:t>
      </w:r>
    </w:p>
    <w:p w14:paraId="5F458484" w14:textId="6F1BC30E" w:rsidR="006458F5" w:rsidRPr="00844D8B" w:rsidRDefault="006458F5" w:rsidP="006458F5">
      <w:pPr>
        <w:rPr>
          <w:b/>
        </w:rPr>
      </w:pPr>
      <w:r w:rsidRPr="00844D8B">
        <w:rPr>
          <w:b/>
        </w:rPr>
        <w:t>“I know that my little girl is going to love school. She will embrace it and blossom into the superstar she was born to be.”</w:t>
      </w:r>
    </w:p>
    <w:p w14:paraId="4CC1F39E" w14:textId="77777777" w:rsidR="00681C25" w:rsidRPr="00844D8B" w:rsidRDefault="00681C25" w:rsidP="007007D8">
      <w:pPr>
        <w:pStyle w:val="Heading2"/>
      </w:pPr>
      <w:r w:rsidRPr="00844D8B">
        <w:t>Follow Paisley’s blog</w:t>
      </w:r>
    </w:p>
    <w:p w14:paraId="47ABDA4D" w14:textId="77777777" w:rsidR="00681C25" w:rsidRPr="00844D8B" w:rsidRDefault="00681C25" w:rsidP="00681C25">
      <w:r w:rsidRPr="00844D8B">
        <w:t xml:space="preserve">To follow Paisley and her Big School Adventure, head to </w:t>
      </w:r>
      <w:r w:rsidRPr="00844D8B">
        <w:rPr>
          <w:b/>
        </w:rPr>
        <w:t>visionaustralia.org/</w:t>
      </w:r>
      <w:proofErr w:type="spellStart"/>
      <w:r w:rsidRPr="00844D8B">
        <w:rPr>
          <w:b/>
        </w:rPr>
        <w:t>seelikeme</w:t>
      </w:r>
      <w:proofErr w:type="spellEnd"/>
    </w:p>
    <w:p w14:paraId="26E29703" w14:textId="77777777" w:rsidR="00681C25" w:rsidRPr="00844D8B" w:rsidRDefault="00681C25" w:rsidP="00681C25">
      <w:r w:rsidRPr="00844D8B">
        <w:t xml:space="preserve">To help support families like Paisley’s to navigate the important transition to school, please donate at </w:t>
      </w:r>
      <w:r w:rsidRPr="00844D8B">
        <w:rPr>
          <w:b/>
        </w:rPr>
        <w:t>visionaustralia.org/donate</w:t>
      </w:r>
    </w:p>
    <w:p w14:paraId="6CE99511" w14:textId="615FF053" w:rsidR="00681C25" w:rsidRPr="00844D8B" w:rsidRDefault="006458F5" w:rsidP="001D4B79">
      <w:pPr>
        <w:ind w:left="720"/>
      </w:pPr>
      <w:r w:rsidRPr="00844D8B">
        <w:t xml:space="preserve">Caption: </w:t>
      </w:r>
      <w:r w:rsidR="00681C25" w:rsidRPr="00844D8B">
        <w:t>Paisley with her friend, Olive</w:t>
      </w:r>
      <w:r w:rsidRPr="00844D8B">
        <w:t xml:space="preserve"> &amp; </w:t>
      </w:r>
      <w:r w:rsidR="00681C25" w:rsidRPr="00844D8B">
        <w:t>Paisley is loving her first year of school</w:t>
      </w:r>
    </w:p>
    <w:p w14:paraId="5C13B8DF" w14:textId="27BBA44E" w:rsidR="00681C25" w:rsidRPr="00844D8B" w:rsidRDefault="00681C25" w:rsidP="007007D8">
      <w:pPr>
        <w:pStyle w:val="Heading1"/>
      </w:pPr>
      <w:r w:rsidRPr="00844D8B">
        <w:t>Mudgee Group celebrates 20 years</w:t>
      </w:r>
    </w:p>
    <w:p w14:paraId="7BA82CBB" w14:textId="77777777" w:rsidR="00681C25" w:rsidRPr="00844D8B" w:rsidRDefault="00681C25" w:rsidP="00681C25">
      <w:pPr>
        <w:rPr>
          <w:b/>
        </w:rPr>
      </w:pPr>
      <w:r w:rsidRPr="00844D8B">
        <w:rPr>
          <w:b/>
        </w:rPr>
        <w:t>On March 8, Mudgee’s Vision Impaired Friendship Group celebrated two decades of support and advocacy for blind and low vision community living in the area.</w:t>
      </w:r>
    </w:p>
    <w:p w14:paraId="7DC90D72" w14:textId="77777777" w:rsidR="00681C25" w:rsidRPr="00844D8B" w:rsidRDefault="00681C25" w:rsidP="00681C25">
      <w:r w:rsidRPr="00844D8B">
        <w:t>Mary, founding member and current Mudgee Group coordinator, said the past 20 years have been amazing.</w:t>
      </w:r>
    </w:p>
    <w:p w14:paraId="2515D703" w14:textId="77777777" w:rsidR="00681C25" w:rsidRPr="00844D8B" w:rsidRDefault="00681C25" w:rsidP="00681C25">
      <w:r w:rsidRPr="00844D8B">
        <w:t>“All the members of the group are blind or have low vision and being part of the group is something that’s very important to everyone,” she explained. “When we meet each month we always share something about ourselves or what we’ve been doing. It’s a great social outlet and it’s good to discuss things with people who are in a similar situation.”</w:t>
      </w:r>
    </w:p>
    <w:p w14:paraId="51E646A9" w14:textId="47B389B1" w:rsidR="00681C25" w:rsidRPr="00844D8B" w:rsidRDefault="00681C25" w:rsidP="00681C25">
      <w:r w:rsidRPr="00844D8B">
        <w:t>The group has worked hard to improve accessibility around Mudgee and arrange other services for people who are blind or have low vision. Thanks to the group’s advocacy efforts, there are now clear footpaths and tactile indicators throughout the town that help people who are blind or have low vision safely navigate their</w:t>
      </w:r>
      <w:r w:rsidR="006458F5" w:rsidRPr="00844D8B">
        <w:t xml:space="preserve"> </w:t>
      </w:r>
      <w:r w:rsidRPr="00844D8B">
        <w:t>way around.</w:t>
      </w:r>
    </w:p>
    <w:p w14:paraId="0A31A08F" w14:textId="77777777" w:rsidR="00681C25" w:rsidRPr="00844D8B" w:rsidRDefault="00681C25" w:rsidP="00681C25">
      <w:r w:rsidRPr="00844D8B">
        <w:t>“Some of the members in our group are in their 80s and have been members for over 10 years,” says Mary. “We used to be a much more physically active and hands-on group, but now we’re trying to use our brain power more to come up with ways we can make a difference.”</w:t>
      </w:r>
    </w:p>
    <w:p w14:paraId="09AE1939" w14:textId="599CC90A" w:rsidR="00681C25" w:rsidRPr="00844D8B" w:rsidRDefault="00681C25" w:rsidP="00681C25">
      <w:r w:rsidRPr="00844D8B">
        <w:t xml:space="preserve">To find out more about our advocacy work or to enquire about participating and making a difference, please call </w:t>
      </w:r>
      <w:r w:rsidRPr="00844D8B">
        <w:rPr>
          <w:b/>
        </w:rPr>
        <w:t>1300</w:t>
      </w:r>
      <w:r w:rsidR="007007D8" w:rsidRPr="00844D8B">
        <w:rPr>
          <w:b/>
        </w:rPr>
        <w:t> </w:t>
      </w:r>
      <w:r w:rsidRPr="00844D8B">
        <w:rPr>
          <w:b/>
        </w:rPr>
        <w:t>84</w:t>
      </w:r>
      <w:r w:rsidR="007007D8" w:rsidRPr="00844D8B">
        <w:rPr>
          <w:b/>
        </w:rPr>
        <w:t> </w:t>
      </w:r>
      <w:r w:rsidRPr="00844D8B">
        <w:rPr>
          <w:b/>
        </w:rPr>
        <w:t>74</w:t>
      </w:r>
      <w:r w:rsidR="007007D8" w:rsidRPr="00844D8B">
        <w:rPr>
          <w:b/>
        </w:rPr>
        <w:t> </w:t>
      </w:r>
      <w:r w:rsidRPr="00844D8B">
        <w:rPr>
          <w:b/>
        </w:rPr>
        <w:t>66</w:t>
      </w:r>
      <w:r w:rsidRPr="00844D8B">
        <w:t xml:space="preserve"> or email </w:t>
      </w:r>
      <w:r w:rsidRPr="00844D8B">
        <w:rPr>
          <w:b/>
        </w:rPr>
        <w:t>advocacy@visionaustralia.org</w:t>
      </w:r>
    </w:p>
    <w:p w14:paraId="6464E9E1" w14:textId="26F4534A" w:rsidR="00681C25" w:rsidRPr="00844D8B" w:rsidRDefault="007828BC" w:rsidP="001D4B79">
      <w:pPr>
        <w:ind w:firstLine="720"/>
      </w:pPr>
      <w:r w:rsidRPr="00844D8B">
        <w:lastRenderedPageBreak/>
        <w:t xml:space="preserve">Caption: </w:t>
      </w:r>
      <w:r w:rsidR="00681C25" w:rsidRPr="00844D8B">
        <w:t>Graham, Rachel and Mary are celebrating 20 years</w:t>
      </w:r>
    </w:p>
    <w:p w14:paraId="3475A144" w14:textId="77777777" w:rsidR="006458F5" w:rsidRPr="00844D8B" w:rsidRDefault="00681C25" w:rsidP="007007D8">
      <w:pPr>
        <w:pStyle w:val="Heading1"/>
      </w:pPr>
      <w:r w:rsidRPr="00844D8B">
        <w:t>Surf's up for the kids on the NSW Central Coast</w:t>
      </w:r>
    </w:p>
    <w:p w14:paraId="66CF36A6" w14:textId="78356BCD" w:rsidR="00681C25" w:rsidRPr="00844D8B" w:rsidRDefault="00681C25" w:rsidP="00681C25">
      <w:pPr>
        <w:rPr>
          <w:b/>
        </w:rPr>
      </w:pPr>
      <w:r w:rsidRPr="00844D8B">
        <w:rPr>
          <w:b/>
        </w:rPr>
        <w:t>Children who are blind or have low vision got to hit the waves over summer on Vision Australia’s surf day in NSW, thanks to you!</w:t>
      </w:r>
    </w:p>
    <w:p w14:paraId="36706136" w14:textId="77777777" w:rsidR="00681C25" w:rsidRPr="00844D8B" w:rsidRDefault="00681C25" w:rsidP="00681C25">
      <w:r w:rsidRPr="00844D8B">
        <w:t>Fifteen Vision Australia clients aged five to 17, supported by the Newcastle and Gosford Vision Australia teams, took part in the event.</w:t>
      </w:r>
    </w:p>
    <w:p w14:paraId="104E2578" w14:textId="77777777" w:rsidR="00681C25" w:rsidRPr="00844D8B" w:rsidRDefault="00681C25" w:rsidP="00681C25">
      <w:r w:rsidRPr="00844D8B">
        <w:t>It was led by ex-surf instructor Aimee, Vision Australia staff, a local surf school, and representatives from Adaptive Surfing Australia, an organisation that supports people with a disability get back into the ocean.</w:t>
      </w:r>
    </w:p>
    <w:p w14:paraId="21001FB2" w14:textId="77777777" w:rsidR="00681C25" w:rsidRPr="00844D8B" w:rsidRDefault="00681C25" w:rsidP="00681C25">
      <w:r w:rsidRPr="00844D8B">
        <w:t>The kids learned about rips, currents and other aspects of beach safety and had a great experience surfing! They had a ball, and can’t wait to do it again next summer.</w:t>
      </w:r>
    </w:p>
    <w:p w14:paraId="76A8F38D" w14:textId="5FEDFB8C" w:rsidR="00681C25" w:rsidRDefault="00681C25" w:rsidP="001D4B79">
      <w:pPr>
        <w:ind w:firstLine="720"/>
      </w:pPr>
      <w:r w:rsidRPr="00844D8B">
        <w:t>Caption</w:t>
      </w:r>
      <w:r w:rsidR="007828BC" w:rsidRPr="00844D8B">
        <w:t xml:space="preserve">: </w:t>
      </w:r>
      <w:r w:rsidRPr="00844D8B">
        <w:t>Children enjoying the surf</w:t>
      </w:r>
    </w:p>
    <w:p w14:paraId="309D1718" w14:textId="697DAC5C" w:rsidR="00844D8B" w:rsidRPr="00844D8B" w:rsidRDefault="00844D8B" w:rsidP="00681C25">
      <w:pPr>
        <w:rPr>
          <w:b/>
        </w:rPr>
      </w:pPr>
      <w:r w:rsidRPr="00844D8B">
        <w:rPr>
          <w:b/>
        </w:rPr>
        <w:t>To find out more ab</w:t>
      </w:r>
      <w:r>
        <w:rPr>
          <w:b/>
        </w:rPr>
        <w:t>o</w:t>
      </w:r>
      <w:r w:rsidRPr="00844D8B">
        <w:rPr>
          <w:b/>
        </w:rPr>
        <w:t>u</w:t>
      </w:r>
      <w:r>
        <w:rPr>
          <w:b/>
        </w:rPr>
        <w:t>t Vision Australia's services, pl</w:t>
      </w:r>
      <w:r w:rsidRPr="00844D8B">
        <w:rPr>
          <w:b/>
        </w:rPr>
        <w:t>ease call 1300 84 74 66</w:t>
      </w:r>
      <w:r>
        <w:rPr>
          <w:b/>
        </w:rPr>
        <w:t>.</w:t>
      </w:r>
    </w:p>
    <w:p w14:paraId="76466F01" w14:textId="1FB8890B" w:rsidR="00681C25" w:rsidRPr="00844D8B" w:rsidRDefault="00681C25" w:rsidP="007007D8">
      <w:pPr>
        <w:pStyle w:val="Heading1"/>
      </w:pPr>
      <w:r w:rsidRPr="00844D8B">
        <w:t>Thanks to you, Jasper’s achieving great things!</w:t>
      </w:r>
    </w:p>
    <w:p w14:paraId="071D7320" w14:textId="77777777" w:rsidR="00681C25" w:rsidRPr="00844D8B" w:rsidRDefault="00681C25" w:rsidP="00681C25">
      <w:pPr>
        <w:rPr>
          <w:b/>
        </w:rPr>
      </w:pPr>
      <w:r w:rsidRPr="00844D8B">
        <w:rPr>
          <w:b/>
        </w:rPr>
        <w:t>Have you seen our fundraising campaign featuring six-year-old Jasper?</w:t>
      </w:r>
    </w:p>
    <w:p w14:paraId="0FD64C8C" w14:textId="77777777" w:rsidR="00681C25" w:rsidRPr="00844D8B" w:rsidRDefault="00681C25" w:rsidP="00681C25">
      <w:r w:rsidRPr="00844D8B">
        <w:t>Jasper was just 10 weeks old when he was diagnosed with Albinism, a genetic condition which affects his vision. But thanks to the support of people like you, we have been there for Jasper and his family from the very beginning.</w:t>
      </w:r>
    </w:p>
    <w:p w14:paraId="2B4359FF" w14:textId="77777777" w:rsidR="00681C25" w:rsidRPr="00844D8B" w:rsidRDefault="00681C25" w:rsidP="00681C25">
      <w:r w:rsidRPr="00844D8B">
        <w:t>Our wide range of services have supported Jasper at each crucial stage of his development and maximised his learning opportunities.</w:t>
      </w:r>
    </w:p>
    <w:p w14:paraId="51E05BE2" w14:textId="77777777" w:rsidR="00681C25" w:rsidRPr="00844D8B" w:rsidRDefault="00681C25" w:rsidP="00681C25">
      <w:r w:rsidRPr="00844D8B">
        <w:t>As a result, he has developed into a confident little six-year-old who is reaching his milestones and becoming more and more independent. As Jasper’s mum Lee told us:</w:t>
      </w:r>
    </w:p>
    <w:p w14:paraId="2731DB8C" w14:textId="77777777" w:rsidR="00681C25" w:rsidRPr="00844D8B" w:rsidRDefault="00681C25" w:rsidP="00681C25">
      <w:r w:rsidRPr="00844D8B">
        <w:t>“The way Jasper gets around new environments constantly surprises me. He is so confident that he will go up to children he doesn’t know and ask them to play. He rides his bike down the street, plays trains, and loves music and watching Thomas movies.</w:t>
      </w:r>
    </w:p>
    <w:p w14:paraId="3EC059A9" w14:textId="77777777" w:rsidR="00681C25" w:rsidRPr="00E62B1E" w:rsidRDefault="00681C25" w:rsidP="00681C25">
      <w:pPr>
        <w:rPr>
          <w:b/>
        </w:rPr>
      </w:pPr>
      <w:r w:rsidRPr="00E62B1E">
        <w:rPr>
          <w:b/>
        </w:rPr>
        <w:t>“I've said many a time that I couldn't have done it without Vision Australia.”</w:t>
      </w:r>
    </w:p>
    <w:p w14:paraId="743C6D07" w14:textId="3408884A" w:rsidR="00681C25" w:rsidRPr="00844D8B" w:rsidRDefault="00681C25" w:rsidP="00681C25">
      <w:r w:rsidRPr="00844D8B">
        <w:t xml:space="preserve">To make a gift today and help children like Jasper, please call </w:t>
      </w:r>
      <w:r w:rsidRPr="00E62B1E">
        <w:rPr>
          <w:b/>
        </w:rPr>
        <w:t>1800</w:t>
      </w:r>
      <w:r w:rsidR="007007D8" w:rsidRPr="00E62B1E">
        <w:rPr>
          <w:b/>
        </w:rPr>
        <w:t> </w:t>
      </w:r>
      <w:r w:rsidRPr="00E62B1E">
        <w:rPr>
          <w:b/>
        </w:rPr>
        <w:t>42</w:t>
      </w:r>
      <w:r w:rsidR="007007D8" w:rsidRPr="00E62B1E">
        <w:rPr>
          <w:b/>
        </w:rPr>
        <w:t> </w:t>
      </w:r>
      <w:r w:rsidRPr="00E62B1E">
        <w:rPr>
          <w:b/>
        </w:rPr>
        <w:t>00</w:t>
      </w:r>
      <w:r w:rsidR="007007D8" w:rsidRPr="00E62B1E">
        <w:rPr>
          <w:b/>
        </w:rPr>
        <w:t> </w:t>
      </w:r>
      <w:r w:rsidRPr="00E62B1E">
        <w:rPr>
          <w:b/>
        </w:rPr>
        <w:t>77</w:t>
      </w:r>
      <w:r w:rsidRPr="00844D8B">
        <w:t xml:space="preserve">, visit </w:t>
      </w:r>
      <w:r w:rsidRPr="00E62B1E">
        <w:rPr>
          <w:b/>
        </w:rPr>
        <w:t>visionaustralia.org/donate</w:t>
      </w:r>
      <w:r w:rsidRPr="00844D8B">
        <w:t xml:space="preserve"> or fill out the attached donation form. Thank you!</w:t>
      </w:r>
    </w:p>
    <w:p w14:paraId="346A0B00" w14:textId="48573611" w:rsidR="00681C25" w:rsidRPr="00844D8B" w:rsidRDefault="007828BC" w:rsidP="001D4B79">
      <w:pPr>
        <w:ind w:firstLine="720"/>
      </w:pPr>
      <w:r w:rsidRPr="00844D8B">
        <w:t xml:space="preserve">Caption: </w:t>
      </w:r>
      <w:r w:rsidR="00681C25" w:rsidRPr="00844D8B">
        <w:t>Jasper is very active and loves riding his bike!</w:t>
      </w:r>
    </w:p>
    <w:p w14:paraId="7E191A25" w14:textId="6EFDDDD2" w:rsidR="00681C25" w:rsidRPr="00844D8B" w:rsidRDefault="00681C25" w:rsidP="00E62B1E">
      <w:pPr>
        <w:pStyle w:val="Heading1"/>
        <w:keepNext/>
        <w:keepLines/>
      </w:pPr>
      <w:r w:rsidRPr="00844D8B">
        <w:lastRenderedPageBreak/>
        <w:t>Cliff celebrates 20 years volunteering</w:t>
      </w:r>
    </w:p>
    <w:p w14:paraId="240CF03C" w14:textId="77777777" w:rsidR="00681C25" w:rsidRPr="00844D8B" w:rsidRDefault="00681C25" w:rsidP="00681C25">
      <w:r w:rsidRPr="00844D8B">
        <w:t>For the past 20 years, Cliff has made the three-hour round trip on public transport from his home in Ramsgate, Sydney, to Vision Australia’s Enfield office, where he volunteers three or four times a week.</w:t>
      </w:r>
    </w:p>
    <w:p w14:paraId="1F68EBC4" w14:textId="77777777" w:rsidR="00681C25" w:rsidRPr="00844D8B" w:rsidRDefault="00681C25" w:rsidP="00681C25">
      <w:r w:rsidRPr="00844D8B">
        <w:t>Cliff, 91, explained that he joined the organisation as a client after losing his sight in 1996, but was soon helping out as a volunteer.</w:t>
      </w:r>
    </w:p>
    <w:p w14:paraId="17297A00" w14:textId="77777777" w:rsidR="00681C25" w:rsidRPr="00844D8B" w:rsidRDefault="00681C25" w:rsidP="00681C25">
      <w:r w:rsidRPr="00844D8B">
        <w:t>“I heard about the volunteering side of things and I think the next day I started,” he said. “I was there at 7 o’clock the next morning working in the library.”</w:t>
      </w:r>
    </w:p>
    <w:p w14:paraId="2D3A0387" w14:textId="77777777" w:rsidR="00681C25" w:rsidRPr="00844D8B" w:rsidRDefault="00681C25" w:rsidP="00681C25">
      <w:r w:rsidRPr="00844D8B">
        <w:t>Cliff's work and dedication was recognised at a recent presentation with an award for his outstanding long-service.</w:t>
      </w:r>
    </w:p>
    <w:p w14:paraId="5232BED1" w14:textId="77777777" w:rsidR="006458F5" w:rsidRPr="00844D8B" w:rsidRDefault="00681C25" w:rsidP="00681C25">
      <w:r w:rsidRPr="00844D8B">
        <w:t>Cliff began volunteering following his retirement as an engineer in the aviation industry. Among other things, his career saw him serve in the Royal Australian Air Force, establish an airline in Papua New Guinea and hold senior executive positions at Ansett Airlines.</w:t>
      </w:r>
    </w:p>
    <w:p w14:paraId="734D2A81" w14:textId="07F4B790" w:rsidR="00681C25" w:rsidRPr="00844D8B" w:rsidRDefault="00681C25" w:rsidP="00681C25">
      <w:r w:rsidRPr="00844D8B">
        <w:t>Despite those achievements, Cliff said the last 20 years had been “the most enjoyable” of his life.</w:t>
      </w:r>
    </w:p>
    <w:p w14:paraId="726481B5" w14:textId="77777777" w:rsidR="00681C25" w:rsidRPr="00844D8B" w:rsidRDefault="00681C25" w:rsidP="00681C25">
      <w:pPr>
        <w:rPr>
          <w:b/>
        </w:rPr>
      </w:pPr>
      <w:r w:rsidRPr="00844D8B">
        <w:rPr>
          <w:b/>
        </w:rPr>
        <w:t>We thank Cliff and all our volunteers for the fantastic work they do!</w:t>
      </w:r>
    </w:p>
    <w:p w14:paraId="4BA0B345" w14:textId="27F44697" w:rsidR="006458F5" w:rsidRPr="00844D8B" w:rsidRDefault="00681C25" w:rsidP="00681C25">
      <w:r w:rsidRPr="00844D8B">
        <w:t xml:space="preserve">For more information on volunteering, call us on </w:t>
      </w:r>
      <w:r w:rsidRPr="00E62B1E">
        <w:rPr>
          <w:b/>
        </w:rPr>
        <w:t>1300</w:t>
      </w:r>
      <w:r w:rsidR="007007D8" w:rsidRPr="00E62B1E">
        <w:rPr>
          <w:b/>
        </w:rPr>
        <w:t> </w:t>
      </w:r>
      <w:r w:rsidRPr="00E62B1E">
        <w:rPr>
          <w:b/>
        </w:rPr>
        <w:t>84</w:t>
      </w:r>
      <w:r w:rsidR="007007D8" w:rsidRPr="00E62B1E">
        <w:rPr>
          <w:b/>
        </w:rPr>
        <w:t> </w:t>
      </w:r>
      <w:r w:rsidRPr="00E62B1E">
        <w:rPr>
          <w:b/>
        </w:rPr>
        <w:t>74</w:t>
      </w:r>
      <w:r w:rsidR="007007D8" w:rsidRPr="00E62B1E">
        <w:rPr>
          <w:b/>
        </w:rPr>
        <w:t> </w:t>
      </w:r>
      <w:r w:rsidRPr="00E62B1E">
        <w:rPr>
          <w:b/>
        </w:rPr>
        <w:t>66</w:t>
      </w:r>
      <w:r w:rsidRPr="00844D8B">
        <w:t xml:space="preserve"> or email </w:t>
      </w:r>
      <w:r w:rsidRPr="00E62B1E">
        <w:rPr>
          <w:b/>
        </w:rPr>
        <w:t>volunteer@visionaustralia.org</w:t>
      </w:r>
    </w:p>
    <w:p w14:paraId="20B8259B" w14:textId="77777777" w:rsidR="006458F5" w:rsidRPr="00844D8B" w:rsidRDefault="00681C25" w:rsidP="007007D8">
      <w:pPr>
        <w:pStyle w:val="Heading1"/>
      </w:pPr>
      <w:r w:rsidRPr="00844D8B">
        <w:t>Vision Australia’s Carols by Candlelight 2016 was once again a fabulous success!</w:t>
      </w:r>
    </w:p>
    <w:p w14:paraId="18AFCE5A" w14:textId="5E4038D2" w:rsidR="00681C25" w:rsidRPr="00844D8B" w:rsidRDefault="00681C25" w:rsidP="00681C25">
      <w:pPr>
        <w:rPr>
          <w:b/>
        </w:rPr>
      </w:pPr>
      <w:r w:rsidRPr="00844D8B">
        <w:rPr>
          <w:b/>
        </w:rPr>
        <w:t>Thank you so much for your incredible support. Together we achieved our vision of raising</w:t>
      </w:r>
      <w:r w:rsidR="006458F5" w:rsidRPr="00844D8B">
        <w:rPr>
          <w:b/>
        </w:rPr>
        <w:t xml:space="preserve"> </w:t>
      </w:r>
      <w:r w:rsidRPr="00844D8B">
        <w:rPr>
          <w:b/>
        </w:rPr>
        <w:t>$1 million in one Christmas – in fact we raised over $1.2 million!</w:t>
      </w:r>
    </w:p>
    <w:p w14:paraId="2B8C0A12" w14:textId="77777777" w:rsidR="00681C25" w:rsidRPr="00844D8B" w:rsidRDefault="00681C25" w:rsidP="00681C25">
      <w:r w:rsidRPr="00844D8B">
        <w:t>Vision Australia’s Carols by Candlelight on Christmas Eve has been a fabulous tradition for 79 years, sharing classic Christmas carols and an evening of entertainment, with something for the whole family. This year will be no exception as 2017 marks the 80th anniversary of Carols by Candlelight.</w:t>
      </w:r>
    </w:p>
    <w:p w14:paraId="366B10EF" w14:textId="77777777" w:rsidR="00681C25" w:rsidRPr="00844D8B" w:rsidRDefault="00681C25" w:rsidP="00681C25">
      <w:r w:rsidRPr="00844D8B">
        <w:t>In 2016 we delivered almost 50,000 hours of services to children who are blind or have low vision, and the money raised from this event will enable us to keep up this crucial work.</w:t>
      </w:r>
    </w:p>
    <w:p w14:paraId="447563BC" w14:textId="77777777" w:rsidR="00681C25" w:rsidRPr="00844D8B" w:rsidRDefault="00681C25" w:rsidP="00681C25">
      <w:pPr>
        <w:rPr>
          <w:b/>
        </w:rPr>
      </w:pPr>
      <w:r w:rsidRPr="00844D8B">
        <w:rPr>
          <w:b/>
        </w:rPr>
        <w:t>Thank you again for your support. Together, we can continue to make a difference in the lives of children who are blind or have low vision.</w:t>
      </w:r>
    </w:p>
    <w:p w14:paraId="60531617" w14:textId="403C1A67" w:rsidR="00E325C7" w:rsidRPr="00844D8B" w:rsidRDefault="00E325C7" w:rsidP="00E325C7">
      <w:pPr>
        <w:ind w:left="720"/>
      </w:pPr>
      <w:r w:rsidRPr="00844D8B">
        <w:t xml:space="preserve">Captions: </w:t>
      </w:r>
    </w:p>
    <w:p w14:paraId="184A05D4" w14:textId="0B584DC2" w:rsidR="00E325C7" w:rsidRPr="00844D8B" w:rsidRDefault="00E325C7" w:rsidP="00E325C7">
      <w:pPr>
        <w:ind w:left="720"/>
      </w:pPr>
      <w:r w:rsidRPr="00844D8B">
        <w:t>The Sydney Myer Music Bowl full of Vision Australia clients and supporters.</w:t>
      </w:r>
    </w:p>
    <w:p w14:paraId="6ACE46CB" w14:textId="55ABBA88" w:rsidR="00E325C7" w:rsidRPr="00844D8B" w:rsidRDefault="00E325C7" w:rsidP="00E325C7">
      <w:pPr>
        <w:ind w:left="720"/>
      </w:pPr>
      <w:proofErr w:type="spellStart"/>
      <w:r w:rsidRPr="00844D8B">
        <w:lastRenderedPageBreak/>
        <w:t>Damy</w:t>
      </w:r>
      <w:proofErr w:type="spellEnd"/>
      <w:r w:rsidRPr="00844D8B">
        <w:t xml:space="preserve"> </w:t>
      </w:r>
      <w:proofErr w:type="spellStart"/>
      <w:r w:rsidRPr="00844D8B">
        <w:t>Im</w:t>
      </w:r>
      <w:proofErr w:type="spellEnd"/>
      <w:r w:rsidRPr="00844D8B">
        <w:t xml:space="preserve"> performing on stage.</w:t>
      </w:r>
    </w:p>
    <w:p w14:paraId="067EBD1B" w14:textId="377936E7" w:rsidR="00E325C7" w:rsidRPr="00844D8B" w:rsidRDefault="00E325C7" w:rsidP="00E325C7">
      <w:pPr>
        <w:ind w:left="720"/>
      </w:pPr>
      <w:r w:rsidRPr="00844D8B">
        <w:t>Groups gather outside for a photo before the event.</w:t>
      </w:r>
    </w:p>
    <w:p w14:paraId="66800500" w14:textId="1A2E4F28" w:rsidR="00681C25" w:rsidRPr="00844D8B" w:rsidRDefault="00681C25" w:rsidP="00681C25">
      <w:pPr>
        <w:rPr>
          <w:b/>
        </w:rPr>
      </w:pPr>
      <w:r w:rsidRPr="00844D8B">
        <w:rPr>
          <w:b/>
        </w:rPr>
        <w:t xml:space="preserve">To stay </w:t>
      </w:r>
      <w:r w:rsidR="00E62B1E">
        <w:rPr>
          <w:b/>
        </w:rPr>
        <w:t>updated</w:t>
      </w:r>
      <w:r w:rsidRPr="00844D8B">
        <w:rPr>
          <w:b/>
        </w:rPr>
        <w:t xml:space="preserve"> with the latest information on this event, join the Carols by Candlelight Club carols.visionaustralia.org</w:t>
      </w:r>
    </w:p>
    <w:p w14:paraId="377BAB34" w14:textId="771074F1" w:rsidR="00681C25" w:rsidRPr="00844D8B" w:rsidRDefault="00681C25" w:rsidP="007007D8">
      <w:pPr>
        <w:pStyle w:val="Heading1"/>
      </w:pPr>
      <w:r w:rsidRPr="00844D8B">
        <w:t>Become one of our monthly supporters today</w:t>
      </w:r>
    </w:p>
    <w:p w14:paraId="1E63C036" w14:textId="77777777" w:rsidR="00681C25" w:rsidRPr="00844D8B" w:rsidRDefault="00681C25" w:rsidP="00681C25">
      <w:r w:rsidRPr="00844D8B">
        <w:t xml:space="preserve">By joining our regular giving program </w:t>
      </w:r>
      <w:r w:rsidRPr="00844D8B">
        <w:rPr>
          <w:b/>
        </w:rPr>
        <w:t>Live the Vision</w:t>
      </w:r>
      <w:r w:rsidRPr="00844D8B">
        <w:t xml:space="preserve"> you can be sure that no one who comes to Vision Australia faces vision loss alone. You will help thousands of people who are blind or have low vision, practically and emotionally.</w:t>
      </w:r>
    </w:p>
    <w:p w14:paraId="73D194AE" w14:textId="77777777" w:rsidR="00681C25" w:rsidRPr="00844D8B" w:rsidRDefault="00681C25" w:rsidP="00681C25">
      <w:r w:rsidRPr="00844D8B">
        <w:t>From the very young to the not-so-young, they can have access to services that help them achieve their goals, including receiving support to achieve independence and social inclusion as well as education and employment.</w:t>
      </w:r>
    </w:p>
    <w:p w14:paraId="4A41D8D6" w14:textId="77777777" w:rsidR="00681C25" w:rsidRPr="00844D8B" w:rsidRDefault="00681C25" w:rsidP="00681C25">
      <w:r w:rsidRPr="00844D8B">
        <w:t>Why support in this way? Regular giving is so important because it provides Vision Australia with the financial stability to plan ahead and dedicate funds to life-changing services.</w:t>
      </w:r>
    </w:p>
    <w:p w14:paraId="5B286CDF" w14:textId="77777777" w:rsidR="00681C25" w:rsidRPr="00844D8B" w:rsidRDefault="00681C25" w:rsidP="00681C25">
      <w:r w:rsidRPr="00844D8B">
        <w:t>Your regular monthly donation is truly valuable and will make a lasting difference in the lives of those whose daily lives are affected by vision loss.</w:t>
      </w:r>
    </w:p>
    <w:p w14:paraId="615C1834" w14:textId="2DCCE64C" w:rsidR="006458F5" w:rsidRPr="00844D8B" w:rsidRDefault="00681C25" w:rsidP="00681C25">
      <w:r w:rsidRPr="00844D8B">
        <w:t xml:space="preserve">To pledge your regular gift today and support people with vision loss, please call </w:t>
      </w:r>
      <w:r w:rsidRPr="00E62B1E">
        <w:rPr>
          <w:b/>
        </w:rPr>
        <w:t>1800</w:t>
      </w:r>
      <w:r w:rsidR="007007D8" w:rsidRPr="00E62B1E">
        <w:rPr>
          <w:b/>
        </w:rPr>
        <w:t> </w:t>
      </w:r>
      <w:r w:rsidRPr="00E62B1E">
        <w:rPr>
          <w:b/>
        </w:rPr>
        <w:t>42</w:t>
      </w:r>
      <w:r w:rsidR="007007D8" w:rsidRPr="00E62B1E">
        <w:rPr>
          <w:b/>
        </w:rPr>
        <w:t> </w:t>
      </w:r>
      <w:r w:rsidRPr="00E62B1E">
        <w:rPr>
          <w:b/>
        </w:rPr>
        <w:t>20</w:t>
      </w:r>
      <w:r w:rsidR="007007D8" w:rsidRPr="00E62B1E">
        <w:rPr>
          <w:b/>
        </w:rPr>
        <w:t> </w:t>
      </w:r>
      <w:r w:rsidRPr="00E62B1E">
        <w:rPr>
          <w:b/>
        </w:rPr>
        <w:t>77</w:t>
      </w:r>
      <w:r w:rsidRPr="00844D8B">
        <w:t xml:space="preserve"> or complete the attached form. Thank you!</w:t>
      </w:r>
    </w:p>
    <w:p w14:paraId="3766E019" w14:textId="7B21CB0B" w:rsidR="00681C25" w:rsidRPr="00844D8B" w:rsidRDefault="00E325C7" w:rsidP="00E325C7">
      <w:pPr>
        <w:ind w:firstLine="720"/>
      </w:pPr>
      <w:r w:rsidRPr="00844D8B">
        <w:t xml:space="preserve">Caption: </w:t>
      </w:r>
      <w:r w:rsidR="00681C25" w:rsidRPr="00844D8B">
        <w:t xml:space="preserve">Your monthly support will help children like </w:t>
      </w:r>
      <w:proofErr w:type="spellStart"/>
      <w:r w:rsidR="00681C25" w:rsidRPr="00844D8B">
        <w:t>Mieah</w:t>
      </w:r>
      <w:proofErr w:type="spellEnd"/>
    </w:p>
    <w:p w14:paraId="04B6C47D" w14:textId="77777777" w:rsidR="006458F5" w:rsidRPr="00844D8B" w:rsidRDefault="00681C25" w:rsidP="007007D8">
      <w:pPr>
        <w:pStyle w:val="Heading1"/>
      </w:pPr>
      <w:r w:rsidRPr="00844D8B">
        <w:t>Helpful tips for having conversations with a friend or family member who is blind or has low vision:</w:t>
      </w:r>
    </w:p>
    <w:p w14:paraId="4E131618" w14:textId="77508B6C" w:rsidR="00681C25" w:rsidRPr="00844D8B" w:rsidRDefault="00681C25" w:rsidP="00E325C7">
      <w:pPr>
        <w:pStyle w:val="ListParagraph"/>
        <w:numPr>
          <w:ilvl w:val="0"/>
          <w:numId w:val="19"/>
        </w:numPr>
      </w:pPr>
      <w:r w:rsidRPr="00E62B1E">
        <w:rPr>
          <w:b/>
        </w:rPr>
        <w:t>Use their name</w:t>
      </w:r>
      <w:r w:rsidRPr="00844D8B">
        <w:t xml:space="preserve"> when introducing yourself or when directing conversation to them in a group.</w:t>
      </w:r>
    </w:p>
    <w:p w14:paraId="4D43779A" w14:textId="6801B7CD" w:rsidR="00681C25" w:rsidRPr="00844D8B" w:rsidRDefault="00681C25" w:rsidP="00E325C7">
      <w:pPr>
        <w:pStyle w:val="ListParagraph"/>
        <w:numPr>
          <w:ilvl w:val="0"/>
          <w:numId w:val="19"/>
        </w:numPr>
      </w:pPr>
      <w:r w:rsidRPr="00E62B1E">
        <w:rPr>
          <w:b/>
        </w:rPr>
        <w:t>Talk directly to them.</w:t>
      </w:r>
      <w:r w:rsidRPr="00844D8B">
        <w:t xml:space="preserve"> Don’t channel conversation through a third person.</w:t>
      </w:r>
    </w:p>
    <w:p w14:paraId="30502377" w14:textId="24F52032" w:rsidR="00681C25" w:rsidRPr="00844D8B" w:rsidRDefault="00681C25" w:rsidP="00E325C7">
      <w:pPr>
        <w:pStyle w:val="ListParagraph"/>
        <w:numPr>
          <w:ilvl w:val="0"/>
          <w:numId w:val="19"/>
        </w:numPr>
      </w:pPr>
      <w:r w:rsidRPr="00844D8B">
        <w:t xml:space="preserve">In a group, make sure you </w:t>
      </w:r>
      <w:r w:rsidRPr="00E62B1E">
        <w:rPr>
          <w:b/>
        </w:rPr>
        <w:t>introduce yourself and the other people present</w:t>
      </w:r>
      <w:r w:rsidRPr="00844D8B">
        <w:t xml:space="preserve"> so they know who’s there.</w:t>
      </w:r>
    </w:p>
    <w:p w14:paraId="0D6D61E0" w14:textId="6AE0E724" w:rsidR="00681C25" w:rsidRPr="00844D8B" w:rsidRDefault="00681C25" w:rsidP="00E325C7">
      <w:pPr>
        <w:pStyle w:val="ListParagraph"/>
        <w:numPr>
          <w:ilvl w:val="0"/>
          <w:numId w:val="19"/>
        </w:numPr>
      </w:pPr>
      <w:r w:rsidRPr="00E62B1E">
        <w:rPr>
          <w:b/>
        </w:rPr>
        <w:t>Avoid situations</w:t>
      </w:r>
      <w:r w:rsidRPr="00844D8B">
        <w:t xml:space="preserve"> where there is competing noise.</w:t>
      </w:r>
    </w:p>
    <w:p w14:paraId="38509974" w14:textId="51104D22" w:rsidR="00681C25" w:rsidRPr="00844D8B" w:rsidRDefault="00681C25" w:rsidP="00E325C7">
      <w:pPr>
        <w:pStyle w:val="ListParagraph"/>
        <w:numPr>
          <w:ilvl w:val="0"/>
          <w:numId w:val="19"/>
        </w:numPr>
      </w:pPr>
      <w:r w:rsidRPr="00E62B1E">
        <w:rPr>
          <w:b/>
        </w:rPr>
        <w:t>Continue to use body language.</w:t>
      </w:r>
      <w:r w:rsidRPr="00844D8B">
        <w:t xml:space="preserve"> This will affect the tone of your voice which gives them a lot of extra information.</w:t>
      </w:r>
    </w:p>
    <w:p w14:paraId="071BD122" w14:textId="796BF155" w:rsidR="00681C25" w:rsidRPr="00844D8B" w:rsidRDefault="00681C25" w:rsidP="00E325C7">
      <w:pPr>
        <w:pStyle w:val="ListParagraph"/>
        <w:numPr>
          <w:ilvl w:val="0"/>
          <w:numId w:val="19"/>
        </w:numPr>
      </w:pPr>
      <w:r w:rsidRPr="00E62B1E">
        <w:rPr>
          <w:b/>
        </w:rPr>
        <w:t>Never leave a conversation without saying so</w:t>
      </w:r>
      <w:r w:rsidRPr="00844D8B">
        <w:t xml:space="preserve"> – it’s embarrassing to talk to someone who is no longer there.</w:t>
      </w:r>
    </w:p>
    <w:p w14:paraId="7D2A7B41" w14:textId="3D163DDE" w:rsidR="006458F5" w:rsidRPr="00E62B1E" w:rsidRDefault="00681C25" w:rsidP="00E62B1E">
      <w:pPr>
        <w:ind w:left="360"/>
        <w:rPr>
          <w:b/>
        </w:rPr>
      </w:pPr>
      <w:r w:rsidRPr="00E62B1E">
        <w:rPr>
          <w:b/>
        </w:rPr>
        <w:t>When speaking with a person who is blind or has low vision, be yourself and act naturally.</w:t>
      </w:r>
    </w:p>
    <w:p w14:paraId="22C6C4BB" w14:textId="19504E62" w:rsidR="00681C25" w:rsidRPr="00844D8B" w:rsidRDefault="00681C25" w:rsidP="00E325C7">
      <w:pPr>
        <w:pStyle w:val="ListParagraph"/>
        <w:numPr>
          <w:ilvl w:val="0"/>
          <w:numId w:val="19"/>
        </w:numPr>
      </w:pPr>
      <w:r w:rsidRPr="006B0C19">
        <w:rPr>
          <w:b/>
        </w:rPr>
        <w:t>Identify yourself.</w:t>
      </w:r>
      <w:r w:rsidRPr="00844D8B">
        <w:t xml:space="preserve"> Don’t assume the person will recognise you by your voice.</w:t>
      </w:r>
    </w:p>
    <w:p w14:paraId="3E7608E9" w14:textId="38DBCC2F" w:rsidR="00681C25" w:rsidRPr="00844D8B" w:rsidRDefault="00681C25" w:rsidP="00E325C7">
      <w:pPr>
        <w:pStyle w:val="ListParagraph"/>
        <w:numPr>
          <w:ilvl w:val="0"/>
          <w:numId w:val="19"/>
        </w:numPr>
      </w:pPr>
      <w:r w:rsidRPr="006B0C19">
        <w:rPr>
          <w:b/>
        </w:rPr>
        <w:t>Speak naturally and clearly.</w:t>
      </w:r>
      <w:r w:rsidRPr="00844D8B">
        <w:t xml:space="preserve"> Loss of eyesight does not mean loss of hearing.</w:t>
      </w:r>
    </w:p>
    <w:p w14:paraId="5140975A" w14:textId="633504F5" w:rsidR="00681C25" w:rsidRPr="00844D8B" w:rsidRDefault="00681C25" w:rsidP="00E325C7">
      <w:pPr>
        <w:pStyle w:val="ListParagraph"/>
        <w:numPr>
          <w:ilvl w:val="0"/>
          <w:numId w:val="19"/>
        </w:numPr>
      </w:pPr>
      <w:r w:rsidRPr="006B0C19">
        <w:rPr>
          <w:b/>
        </w:rPr>
        <w:lastRenderedPageBreak/>
        <w:t>Use everyday language.</w:t>
      </w:r>
      <w:r w:rsidRPr="00844D8B">
        <w:t xml:space="preserve"> Don’t avoid words like “see” or “look” or talking about activities such as “watching” TV.</w:t>
      </w:r>
    </w:p>
    <w:p w14:paraId="35FB4731" w14:textId="040C1BB3" w:rsidR="00681C25" w:rsidRPr="00844D8B" w:rsidRDefault="00681C25" w:rsidP="00E325C7">
      <w:pPr>
        <w:pStyle w:val="ListParagraph"/>
        <w:numPr>
          <w:ilvl w:val="0"/>
          <w:numId w:val="19"/>
        </w:numPr>
      </w:pPr>
      <w:r w:rsidRPr="006B0C19">
        <w:rPr>
          <w:b/>
        </w:rPr>
        <w:t>Always ask first</w:t>
      </w:r>
      <w:r w:rsidRPr="00844D8B">
        <w:t xml:space="preserve"> to check if help is needed.</w:t>
      </w:r>
    </w:p>
    <w:p w14:paraId="03E6E112" w14:textId="5F8F5CB2" w:rsidR="00681C25" w:rsidRPr="00844D8B" w:rsidRDefault="00681C25" w:rsidP="00E325C7">
      <w:pPr>
        <w:pStyle w:val="ListParagraph"/>
        <w:numPr>
          <w:ilvl w:val="0"/>
          <w:numId w:val="19"/>
        </w:numPr>
      </w:pPr>
      <w:r w:rsidRPr="006B0C19">
        <w:rPr>
          <w:b/>
        </w:rPr>
        <w:t>Don’t be offended</w:t>
      </w:r>
      <w:r w:rsidRPr="00844D8B">
        <w:t xml:space="preserve"> if an offer of assistance isn’t automatically accepted – help may not be required this time, but offers are generally appreciated.</w:t>
      </w:r>
    </w:p>
    <w:p w14:paraId="4B5520D7" w14:textId="19E3FB1F" w:rsidR="00681C25" w:rsidRPr="00844D8B" w:rsidRDefault="00681C25" w:rsidP="00E325C7">
      <w:pPr>
        <w:pStyle w:val="ListParagraph"/>
        <w:numPr>
          <w:ilvl w:val="0"/>
          <w:numId w:val="19"/>
        </w:numPr>
      </w:pPr>
      <w:r w:rsidRPr="006B0C19">
        <w:rPr>
          <w:b/>
        </w:rPr>
        <w:t>Use accurate and specific language</w:t>
      </w:r>
      <w:r w:rsidRPr="00844D8B">
        <w:t xml:space="preserve"> when giving directions, </w:t>
      </w:r>
      <w:proofErr w:type="spellStart"/>
      <w:r w:rsidRPr="00844D8B">
        <w:t>eg</w:t>
      </w:r>
      <w:proofErr w:type="spellEnd"/>
      <w:r w:rsidRPr="00844D8B">
        <w:t xml:space="preserve"> “The door is on your left”, rather than “The door is over there”.</w:t>
      </w:r>
    </w:p>
    <w:p w14:paraId="0C890030" w14:textId="77777777" w:rsidR="00681C25" w:rsidRPr="00844D8B" w:rsidRDefault="00681C25" w:rsidP="007007D8">
      <w:pPr>
        <w:pStyle w:val="Heading1"/>
      </w:pPr>
      <w:r w:rsidRPr="00844D8B">
        <w:t>Ways you can get involved</w:t>
      </w:r>
    </w:p>
    <w:p w14:paraId="7ED8F4CB" w14:textId="77777777" w:rsidR="00681C25" w:rsidRPr="00844D8B" w:rsidRDefault="00681C25" w:rsidP="00681C25">
      <w:r w:rsidRPr="00844D8B">
        <w:t>Vision Australia’s mission is to support people who are blind or have low vision to live the life they choose.</w:t>
      </w:r>
    </w:p>
    <w:p w14:paraId="64341B43" w14:textId="77777777" w:rsidR="00681C25" w:rsidRPr="00844D8B" w:rsidRDefault="00681C25" w:rsidP="00681C25">
      <w:pPr>
        <w:rPr>
          <w:b/>
        </w:rPr>
      </w:pPr>
      <w:r w:rsidRPr="00844D8B">
        <w:rPr>
          <w:b/>
        </w:rPr>
        <w:t>Thank you for making this possible!</w:t>
      </w:r>
    </w:p>
    <w:p w14:paraId="3E06BB92" w14:textId="77777777" w:rsidR="00681C25" w:rsidRPr="00844D8B" w:rsidRDefault="00681C25" w:rsidP="00681C25">
      <w:r w:rsidRPr="006B0C19">
        <w:rPr>
          <w:b/>
        </w:rPr>
        <w:t>Give a donation</w:t>
      </w:r>
      <w:r w:rsidRPr="00844D8B">
        <w:t xml:space="preserve"> – your gift will make a real difference and go towards providing vital services to those who need them most.</w:t>
      </w:r>
    </w:p>
    <w:p w14:paraId="2356AEE6" w14:textId="77777777" w:rsidR="00681C25" w:rsidRPr="00844D8B" w:rsidRDefault="00681C25" w:rsidP="00681C25">
      <w:r w:rsidRPr="006B0C19">
        <w:rPr>
          <w:b/>
        </w:rPr>
        <w:t>Become a Live the Vision supporter</w:t>
      </w:r>
      <w:r w:rsidRPr="00844D8B">
        <w:t xml:space="preserve"> – give a monthly regular donation to provide ongoing support to clients to live the life they choose.</w:t>
      </w:r>
    </w:p>
    <w:p w14:paraId="4F8085BF" w14:textId="77777777" w:rsidR="00681C25" w:rsidRPr="00844D8B" w:rsidRDefault="00681C25" w:rsidP="00681C25">
      <w:r w:rsidRPr="006B0C19">
        <w:rPr>
          <w:b/>
        </w:rPr>
        <w:t>Leave a Gift in your Will</w:t>
      </w:r>
      <w:r w:rsidRPr="00844D8B">
        <w:t xml:space="preserve"> – create a powerful legacy that will positively impact many people beyond your lifetime.</w:t>
      </w:r>
    </w:p>
    <w:p w14:paraId="1097C236" w14:textId="77777777" w:rsidR="00681C25" w:rsidRPr="00844D8B" w:rsidRDefault="00681C25" w:rsidP="00681C25">
      <w:r w:rsidRPr="006B0C19">
        <w:rPr>
          <w:b/>
        </w:rPr>
        <w:t>Sponsor a Seeing Eye Dog</w:t>
      </w:r>
      <w:r w:rsidRPr="00844D8B">
        <w:t xml:space="preserve"> – make a monthly regular donation towards the training and care of a puppy which will make a life-changing difference to people who are blind or have low vision.</w:t>
      </w:r>
    </w:p>
    <w:p w14:paraId="29025295" w14:textId="77777777" w:rsidR="00681C25" w:rsidRPr="00844D8B" w:rsidRDefault="00681C25" w:rsidP="00681C25">
      <w:r w:rsidRPr="006B0C19">
        <w:rPr>
          <w:b/>
        </w:rPr>
        <w:t>Volunteer</w:t>
      </w:r>
      <w:r w:rsidRPr="00844D8B">
        <w:t xml:space="preserve"> – make friends and have fun while enjoying the sense of reward that comes from helping others.</w:t>
      </w:r>
    </w:p>
    <w:p w14:paraId="3BF3D0AC" w14:textId="77777777" w:rsidR="006458F5" w:rsidRPr="00844D8B" w:rsidRDefault="00681C25" w:rsidP="00681C25">
      <w:r w:rsidRPr="006B0C19">
        <w:rPr>
          <w:b/>
        </w:rPr>
        <w:t>Fundraise</w:t>
      </w:r>
      <w:r w:rsidRPr="00844D8B">
        <w:t xml:space="preserve"> – run your own event, hold a cake stall, enter a race, have fun while raising funds which will help provide support to Vision Australia. </w:t>
      </w:r>
    </w:p>
    <w:p w14:paraId="4DA3B991" w14:textId="6DCFFCD4" w:rsidR="00681C25" w:rsidRPr="006B0C19" w:rsidRDefault="00681C25" w:rsidP="00681C25">
      <w:pPr>
        <w:rPr>
          <w:b/>
        </w:rPr>
      </w:pPr>
      <w:r w:rsidRPr="006B0C19">
        <w:rPr>
          <w:b/>
        </w:rPr>
        <w:t>For more information call 1800</w:t>
      </w:r>
      <w:r w:rsidR="007007D8" w:rsidRPr="006B0C19">
        <w:rPr>
          <w:b/>
        </w:rPr>
        <w:t> </w:t>
      </w:r>
      <w:r w:rsidRPr="006B0C19">
        <w:rPr>
          <w:b/>
        </w:rPr>
        <w:t>42</w:t>
      </w:r>
      <w:r w:rsidR="007007D8" w:rsidRPr="006B0C19">
        <w:rPr>
          <w:b/>
        </w:rPr>
        <w:t> </w:t>
      </w:r>
      <w:r w:rsidRPr="006B0C19">
        <w:rPr>
          <w:b/>
        </w:rPr>
        <w:t>20</w:t>
      </w:r>
      <w:r w:rsidR="007007D8" w:rsidRPr="006B0C19">
        <w:rPr>
          <w:b/>
        </w:rPr>
        <w:t> </w:t>
      </w:r>
      <w:r w:rsidRPr="006B0C19">
        <w:rPr>
          <w:b/>
        </w:rPr>
        <w:t>77 or visit www.visionaustralia.org/fundraising-and-volunteering</w:t>
      </w:r>
    </w:p>
    <w:p w14:paraId="153E6365" w14:textId="77777777" w:rsidR="00681C25" w:rsidRPr="00844D8B" w:rsidRDefault="00681C25" w:rsidP="007007D8">
      <w:pPr>
        <w:pStyle w:val="Heading2"/>
      </w:pPr>
      <w:r w:rsidRPr="00844D8B">
        <w:t>Yes! I would like to make a life-changing gift of:</w:t>
      </w:r>
    </w:p>
    <w:p w14:paraId="1577D69C" w14:textId="51E12936" w:rsidR="00681C25" w:rsidRPr="00844D8B" w:rsidRDefault="001D4B79" w:rsidP="00681C25">
      <w:r>
        <w:t xml:space="preserve">_ </w:t>
      </w:r>
      <w:r w:rsidR="00681C25" w:rsidRPr="00844D8B">
        <w:t>$35</w:t>
      </w:r>
      <w:r w:rsidR="00D80DDD" w:rsidRPr="00844D8B">
        <w:t>,</w:t>
      </w:r>
      <w:r w:rsidR="00681C25" w:rsidRPr="00844D8B">
        <w:t xml:space="preserve"> </w:t>
      </w:r>
      <w:r>
        <w:t xml:space="preserve">_ </w:t>
      </w:r>
      <w:r w:rsidR="00681C25" w:rsidRPr="00844D8B">
        <w:t>$50</w:t>
      </w:r>
      <w:r w:rsidR="00D80DDD" w:rsidRPr="00844D8B">
        <w:t>,</w:t>
      </w:r>
      <w:r w:rsidR="00681C25" w:rsidRPr="00844D8B">
        <w:t xml:space="preserve"> </w:t>
      </w:r>
      <w:r>
        <w:t xml:space="preserve">_ </w:t>
      </w:r>
      <w:r w:rsidR="00681C25" w:rsidRPr="00844D8B">
        <w:t>$100</w:t>
      </w:r>
      <w:r w:rsidR="00D80DDD" w:rsidRPr="00844D8B">
        <w:t>,</w:t>
      </w:r>
      <w:r w:rsidR="00681C25" w:rsidRPr="00844D8B">
        <w:t xml:space="preserve"> </w:t>
      </w:r>
      <w:proofErr w:type="gramStart"/>
      <w:r w:rsidR="00681C25" w:rsidRPr="00844D8B">
        <w:t>My</w:t>
      </w:r>
      <w:proofErr w:type="gramEnd"/>
      <w:r w:rsidR="00681C25" w:rsidRPr="00844D8B">
        <w:t xml:space="preserve"> choice $</w:t>
      </w:r>
      <w:r w:rsidR="006B0C19">
        <w:t xml:space="preserve">____ </w:t>
      </w:r>
    </w:p>
    <w:p w14:paraId="3170EC00" w14:textId="7ED44094" w:rsidR="00681C25" w:rsidRPr="00844D8B" w:rsidRDefault="001D4B79" w:rsidP="001D4B79">
      <w:r>
        <w:t xml:space="preserve">- </w:t>
      </w:r>
      <w:r w:rsidR="00681C25" w:rsidRPr="00844D8B">
        <w:t>OR</w:t>
      </w:r>
      <w:r>
        <w:t xml:space="preserve"> -</w:t>
      </w:r>
    </w:p>
    <w:p w14:paraId="541A80DC" w14:textId="67E14F04" w:rsidR="00681C25" w:rsidRPr="00844D8B" w:rsidRDefault="006B0C19" w:rsidP="00681C25">
      <w:r>
        <w:t xml:space="preserve">_ </w:t>
      </w:r>
      <w:r w:rsidR="00681C25" w:rsidRPr="00844D8B">
        <w:t>I would love to give a monthly donation of $</w:t>
      </w:r>
      <w:r w:rsidR="00D80DDD" w:rsidRPr="00844D8B">
        <w:t>_</w:t>
      </w:r>
      <w:r>
        <w:t xml:space="preserve">_____ </w:t>
      </w:r>
    </w:p>
    <w:p w14:paraId="4C987D37" w14:textId="2CB29CB3" w:rsidR="00D80DDD" w:rsidRPr="00844D8B" w:rsidRDefault="00D80DDD" w:rsidP="007007D8">
      <w:pPr>
        <w:pStyle w:val="Heading2"/>
      </w:pPr>
      <w:r w:rsidRPr="00844D8B">
        <w:t>My payment method:</w:t>
      </w:r>
    </w:p>
    <w:p w14:paraId="4B40EF62" w14:textId="6BDAC27E" w:rsidR="00D80DDD" w:rsidRPr="00844D8B" w:rsidRDefault="006B0C19" w:rsidP="007007D8">
      <w:pPr>
        <w:rPr>
          <w:b/>
        </w:rPr>
      </w:pPr>
      <w:r>
        <w:rPr>
          <w:b/>
        </w:rPr>
        <w:t xml:space="preserve">_ </w:t>
      </w:r>
      <w:proofErr w:type="gramStart"/>
      <w:r w:rsidR="00D80DDD" w:rsidRPr="00D9295F">
        <w:t>Please</w:t>
      </w:r>
      <w:proofErr w:type="gramEnd"/>
      <w:r w:rsidR="00D80DDD" w:rsidRPr="00D9295F">
        <w:t xml:space="preserve"> debit my credit card</w:t>
      </w:r>
      <w:r w:rsidR="00D80DDD" w:rsidRPr="00844D8B">
        <w:rPr>
          <w:b/>
        </w:rPr>
        <w:t xml:space="preserve"> (details below)</w:t>
      </w:r>
      <w:r w:rsidR="00317560" w:rsidRPr="00844D8B">
        <w:rPr>
          <w:b/>
        </w:rPr>
        <w:t>:</w:t>
      </w:r>
    </w:p>
    <w:p w14:paraId="152C4CEF" w14:textId="1B0B0142" w:rsidR="00D80DDD" w:rsidRPr="00844D8B" w:rsidRDefault="00D80DDD" w:rsidP="00D80DDD">
      <w:r w:rsidRPr="00844D8B">
        <w:t xml:space="preserve">Card type: </w:t>
      </w:r>
      <w:r w:rsidR="006B0C19">
        <w:t xml:space="preserve">_ </w:t>
      </w:r>
      <w:r w:rsidRPr="00844D8B">
        <w:t>Visa</w:t>
      </w:r>
      <w:r w:rsidR="00317560" w:rsidRPr="00844D8B">
        <w:t>,</w:t>
      </w:r>
      <w:r w:rsidRPr="00844D8B">
        <w:t xml:space="preserve"> </w:t>
      </w:r>
      <w:r w:rsidR="006B0C19">
        <w:t xml:space="preserve">_ </w:t>
      </w:r>
      <w:r w:rsidRPr="00844D8B">
        <w:t>MasterCard</w:t>
      </w:r>
      <w:r w:rsidR="00317560" w:rsidRPr="00844D8B">
        <w:t>,</w:t>
      </w:r>
      <w:r w:rsidRPr="00844D8B">
        <w:t xml:space="preserve"> </w:t>
      </w:r>
      <w:r w:rsidR="006B0C19">
        <w:t xml:space="preserve">_ </w:t>
      </w:r>
      <w:r w:rsidRPr="00844D8B">
        <w:t>AMEX</w:t>
      </w:r>
      <w:r w:rsidR="00317560" w:rsidRPr="00844D8B">
        <w:t>,</w:t>
      </w:r>
      <w:r w:rsidRPr="00844D8B">
        <w:t xml:space="preserve"> </w:t>
      </w:r>
      <w:r w:rsidR="006B0C19">
        <w:t xml:space="preserve">_ </w:t>
      </w:r>
      <w:r w:rsidRPr="00844D8B">
        <w:t>Diners</w:t>
      </w:r>
    </w:p>
    <w:p w14:paraId="5F90277E" w14:textId="4FAB7ECC" w:rsidR="00D80DDD" w:rsidRPr="00844D8B" w:rsidRDefault="00D80DDD" w:rsidP="00D80DDD">
      <w:pPr>
        <w:rPr>
          <w:b/>
        </w:rPr>
      </w:pPr>
      <w:r w:rsidRPr="00844D8B">
        <w:lastRenderedPageBreak/>
        <w:t xml:space="preserve">Card No: </w:t>
      </w:r>
      <w:r w:rsidR="0012036B" w:rsidRPr="00844D8B">
        <w:t xml:space="preserve">_ _ _ </w:t>
      </w:r>
      <w:proofErr w:type="gramStart"/>
      <w:r w:rsidR="0012036B" w:rsidRPr="00844D8B">
        <w:t>_</w:t>
      </w:r>
      <w:r w:rsidR="006B0C19">
        <w:t xml:space="preserve">  </w:t>
      </w:r>
      <w:r w:rsidR="006B0C19" w:rsidRPr="00844D8B">
        <w:t>_</w:t>
      </w:r>
      <w:proofErr w:type="gramEnd"/>
      <w:r w:rsidR="006B0C19" w:rsidRPr="00844D8B">
        <w:t xml:space="preserve"> _ _ _</w:t>
      </w:r>
      <w:r w:rsidR="006B0C19">
        <w:t xml:space="preserve">  </w:t>
      </w:r>
      <w:r w:rsidR="006B0C19" w:rsidRPr="00844D8B">
        <w:t>_ _ _ _</w:t>
      </w:r>
      <w:r w:rsidR="006B0C19">
        <w:t xml:space="preserve">  </w:t>
      </w:r>
      <w:r w:rsidR="006B0C19" w:rsidRPr="00844D8B">
        <w:t>_ _ _ _</w:t>
      </w:r>
    </w:p>
    <w:p w14:paraId="3847EF3B" w14:textId="083260D4" w:rsidR="00D80DDD" w:rsidRPr="00844D8B" w:rsidRDefault="00D80DDD" w:rsidP="00D80DDD">
      <w:r w:rsidRPr="00844D8B">
        <w:t xml:space="preserve">Expiry: </w:t>
      </w:r>
      <w:r w:rsidR="006B0C19">
        <w:t>_ _</w:t>
      </w:r>
      <w:r w:rsidRPr="00844D8B">
        <w:t>/</w:t>
      </w:r>
      <w:r w:rsidR="006B0C19">
        <w:t>_ _</w:t>
      </w:r>
    </w:p>
    <w:p w14:paraId="3AB177D6" w14:textId="53203B7B" w:rsidR="00D80DDD" w:rsidRPr="00844D8B" w:rsidRDefault="00D80DDD" w:rsidP="00D80DDD">
      <w:r w:rsidRPr="00844D8B">
        <w:t>Name on card: _</w:t>
      </w:r>
      <w:r w:rsidR="006B0C19">
        <w:t xml:space="preserve">_____________________ </w:t>
      </w:r>
    </w:p>
    <w:p w14:paraId="454F1892" w14:textId="0FB94F34" w:rsidR="00D80DDD" w:rsidRPr="00844D8B" w:rsidRDefault="00D80DDD" w:rsidP="00D80DDD">
      <w:r w:rsidRPr="00844D8B">
        <w:t>Signature: _</w:t>
      </w:r>
      <w:r w:rsidR="006B0C19">
        <w:t xml:space="preserve">_________________________ </w:t>
      </w:r>
    </w:p>
    <w:p w14:paraId="066E6BFD" w14:textId="77777777" w:rsidR="00D80DDD" w:rsidRPr="00844D8B" w:rsidRDefault="00D80DDD" w:rsidP="00D80DDD">
      <w:r w:rsidRPr="00844D8B">
        <w:t>– OR –</w:t>
      </w:r>
    </w:p>
    <w:p w14:paraId="66EDCE97" w14:textId="0F6EC1CB" w:rsidR="00D80DDD" w:rsidRPr="00844D8B" w:rsidRDefault="00317560" w:rsidP="00D80DDD">
      <w:r w:rsidRPr="00844D8B">
        <w:t xml:space="preserve">_ </w:t>
      </w:r>
      <w:r w:rsidR="00D80DDD" w:rsidRPr="00844D8B">
        <w:t xml:space="preserve">Please find enclosed my cheque/money order payable to </w:t>
      </w:r>
      <w:r w:rsidR="00D80DDD" w:rsidRPr="006B0C19">
        <w:rPr>
          <w:b/>
        </w:rPr>
        <w:t>Vision Australia</w:t>
      </w:r>
    </w:p>
    <w:p w14:paraId="4C1B6F57" w14:textId="77777777" w:rsidR="00D80DDD" w:rsidRPr="00844D8B" w:rsidRDefault="00D80DDD" w:rsidP="007007D8">
      <w:pPr>
        <w:pStyle w:val="Heading2"/>
      </w:pPr>
      <w:r w:rsidRPr="00844D8B">
        <w:t>My Details:</w:t>
      </w:r>
    </w:p>
    <w:p w14:paraId="538B3971" w14:textId="42643A09" w:rsidR="00D80DDD" w:rsidRPr="00844D8B" w:rsidRDefault="00D80DDD" w:rsidP="00D80DDD">
      <w:r w:rsidRPr="00844D8B">
        <w:t xml:space="preserve">Title: </w:t>
      </w:r>
      <w:r w:rsidR="00605ED8" w:rsidRPr="00844D8B">
        <w:t>_</w:t>
      </w:r>
      <w:r w:rsidR="006B0C19">
        <w:t xml:space="preserve">_______ </w:t>
      </w:r>
    </w:p>
    <w:p w14:paraId="1F277FEA" w14:textId="7246B155" w:rsidR="00D80DDD" w:rsidRPr="00844D8B" w:rsidRDefault="00D80DDD" w:rsidP="00D80DDD">
      <w:r w:rsidRPr="00844D8B">
        <w:t xml:space="preserve">First name: </w:t>
      </w:r>
      <w:r w:rsidR="00605ED8" w:rsidRPr="00844D8B">
        <w:t>_</w:t>
      </w:r>
      <w:r w:rsidR="006B0C19">
        <w:t xml:space="preserve">________________ </w:t>
      </w:r>
    </w:p>
    <w:p w14:paraId="49630202" w14:textId="1D0DFB53" w:rsidR="00D80DDD" w:rsidRPr="00844D8B" w:rsidRDefault="00D80DDD" w:rsidP="00D80DDD">
      <w:r w:rsidRPr="00844D8B">
        <w:t xml:space="preserve">Surname: </w:t>
      </w:r>
      <w:r w:rsidR="00605ED8" w:rsidRPr="00844D8B">
        <w:t>_</w:t>
      </w:r>
      <w:r w:rsidR="006B0C19">
        <w:t xml:space="preserve">_________________ </w:t>
      </w:r>
    </w:p>
    <w:p w14:paraId="7650E3EF" w14:textId="3C6F52EE" w:rsidR="00D80DDD" w:rsidRPr="00844D8B" w:rsidRDefault="00D80DDD" w:rsidP="00D80DDD">
      <w:r w:rsidRPr="00844D8B">
        <w:t xml:space="preserve">Phone: </w:t>
      </w:r>
      <w:r w:rsidR="00605ED8" w:rsidRPr="00844D8B">
        <w:t>_</w:t>
      </w:r>
      <w:r w:rsidR="006B0C19">
        <w:t>___________________</w:t>
      </w:r>
    </w:p>
    <w:p w14:paraId="18454688" w14:textId="15CD3BA5" w:rsidR="00D80DDD" w:rsidRPr="00844D8B" w:rsidRDefault="00D80DDD" w:rsidP="00D80DDD">
      <w:r w:rsidRPr="00844D8B">
        <w:t xml:space="preserve">Email: </w:t>
      </w:r>
      <w:r w:rsidR="00605ED8" w:rsidRPr="00844D8B">
        <w:t>_</w:t>
      </w:r>
      <w:r w:rsidR="006B0C19">
        <w:t>____________________</w:t>
      </w:r>
    </w:p>
    <w:p w14:paraId="34AF88E1" w14:textId="7D75F1D8" w:rsidR="00D80DDD" w:rsidRPr="00844D8B" w:rsidRDefault="00D80DDD" w:rsidP="00D80DDD">
      <w:r w:rsidRPr="00844D8B">
        <w:t xml:space="preserve">Address: </w:t>
      </w:r>
      <w:r w:rsidR="00605ED8" w:rsidRPr="00844D8B">
        <w:t>_</w:t>
      </w:r>
      <w:r w:rsidR="006B0C19">
        <w:t>__________________</w:t>
      </w:r>
    </w:p>
    <w:p w14:paraId="4D22DF6D" w14:textId="30CBE18F" w:rsidR="00D80DDD" w:rsidRPr="00844D8B" w:rsidRDefault="00D80DDD" w:rsidP="00D80DDD">
      <w:r w:rsidRPr="00844D8B">
        <w:t xml:space="preserve">Suburb: </w:t>
      </w:r>
      <w:r w:rsidR="00605ED8" w:rsidRPr="00844D8B">
        <w:t>_</w:t>
      </w:r>
      <w:r w:rsidR="006B0C19">
        <w:t xml:space="preserve">______ </w:t>
      </w:r>
    </w:p>
    <w:p w14:paraId="15F59116" w14:textId="3D20BBAF" w:rsidR="00605ED8" w:rsidRPr="00844D8B" w:rsidRDefault="00D80DDD" w:rsidP="00D80DDD">
      <w:r w:rsidRPr="00844D8B">
        <w:t>State:</w:t>
      </w:r>
      <w:r w:rsidR="006B0C19">
        <w:t xml:space="preserve"> _________</w:t>
      </w:r>
    </w:p>
    <w:p w14:paraId="4DE24192" w14:textId="2BCCEA96" w:rsidR="00D80DDD" w:rsidRPr="00844D8B" w:rsidRDefault="00D80DDD" w:rsidP="00D80DDD">
      <w:r w:rsidRPr="00844D8B">
        <w:t xml:space="preserve">Postcode: </w:t>
      </w:r>
      <w:r w:rsidR="00605ED8" w:rsidRPr="00844D8B">
        <w:t>_</w:t>
      </w:r>
      <w:r w:rsidR="006B0C19">
        <w:t>_____</w:t>
      </w:r>
    </w:p>
    <w:p w14:paraId="7BFA6A3B" w14:textId="6F50574D" w:rsidR="00D80DDD" w:rsidRPr="00844D8B" w:rsidRDefault="00D80DDD" w:rsidP="00D80DDD">
      <w:r w:rsidRPr="00844D8B">
        <w:t xml:space="preserve">Reference number (if known): </w:t>
      </w:r>
      <w:r w:rsidR="00605ED8" w:rsidRPr="00844D8B">
        <w:t>_</w:t>
      </w:r>
      <w:r w:rsidR="006B0C19">
        <w:t xml:space="preserve">____________________ </w:t>
      </w:r>
    </w:p>
    <w:p w14:paraId="7F8700D1" w14:textId="5A54208E" w:rsidR="00D80DDD" w:rsidRPr="00844D8B" w:rsidRDefault="00D80DDD" w:rsidP="00D80DDD">
      <w:pPr>
        <w:rPr>
          <w:b/>
        </w:rPr>
      </w:pPr>
      <w:r w:rsidRPr="00844D8B">
        <w:rPr>
          <w:b/>
        </w:rPr>
        <w:t>Please complete this coupon and return to the</w:t>
      </w:r>
      <w:r w:rsidR="00605ED8" w:rsidRPr="00844D8B">
        <w:rPr>
          <w:b/>
        </w:rPr>
        <w:t xml:space="preserve"> </w:t>
      </w:r>
      <w:r w:rsidRPr="00844D8B">
        <w:rPr>
          <w:b/>
        </w:rPr>
        <w:t>below address.</w:t>
      </w:r>
    </w:p>
    <w:p w14:paraId="5BE61BD5" w14:textId="076DD1C5" w:rsidR="00D80DDD" w:rsidRPr="00844D8B" w:rsidRDefault="00D80DDD" w:rsidP="00D80DDD">
      <w:r w:rsidRPr="00844D8B">
        <w:t>Send to Reply Paid 9802 IN YOUR CAPITAL CITY, call 1800</w:t>
      </w:r>
      <w:r w:rsidR="007007D8" w:rsidRPr="00844D8B">
        <w:t> </w:t>
      </w:r>
      <w:r w:rsidRPr="00844D8B">
        <w:t>42</w:t>
      </w:r>
      <w:r w:rsidR="007007D8" w:rsidRPr="00844D8B">
        <w:t> </w:t>
      </w:r>
      <w:r w:rsidRPr="00844D8B">
        <w:t>20</w:t>
      </w:r>
      <w:r w:rsidR="007007D8" w:rsidRPr="00844D8B">
        <w:t> </w:t>
      </w:r>
      <w:r w:rsidRPr="00844D8B">
        <w:t>77</w:t>
      </w:r>
      <w:r w:rsidR="00317560" w:rsidRPr="00844D8B">
        <w:t xml:space="preserve"> </w:t>
      </w:r>
      <w:r w:rsidRPr="00844D8B">
        <w:t>or donate at www.visionaustralia.org.au/donate</w:t>
      </w:r>
    </w:p>
    <w:p w14:paraId="57CB901E" w14:textId="0FF01EE3" w:rsidR="00D80DDD" w:rsidRPr="00844D8B" w:rsidRDefault="00D80DDD" w:rsidP="00D80DDD">
      <w:r w:rsidRPr="00844D8B">
        <w:t>Occasionally we allow like-minded organisations to contact</w:t>
      </w:r>
      <w:r w:rsidR="00317560" w:rsidRPr="00844D8B">
        <w:t xml:space="preserve"> </w:t>
      </w:r>
      <w:r w:rsidRPr="00844D8B">
        <w:t>our supporters. This helps us reach additional generous</w:t>
      </w:r>
      <w:r w:rsidR="00317560" w:rsidRPr="00844D8B">
        <w:t xml:space="preserve"> </w:t>
      </w:r>
      <w:r w:rsidRPr="00844D8B">
        <w:t>Australians willing to support our cause. If you do not wish</w:t>
      </w:r>
      <w:r w:rsidR="00317560" w:rsidRPr="00844D8B">
        <w:t xml:space="preserve"> </w:t>
      </w:r>
      <w:r w:rsidRPr="00844D8B">
        <w:t>to receive communications from other organisations, please</w:t>
      </w:r>
      <w:r w:rsidR="00317560" w:rsidRPr="00844D8B">
        <w:t xml:space="preserve"> </w:t>
      </w:r>
      <w:r w:rsidRPr="00844D8B">
        <w:t>cross this box</w:t>
      </w:r>
      <w:r w:rsidR="00605ED8" w:rsidRPr="00844D8B">
        <w:t xml:space="preserve"> _</w:t>
      </w:r>
    </w:p>
    <w:p w14:paraId="5B3245E8" w14:textId="3516D53E" w:rsidR="00D80DDD" w:rsidRPr="00844D8B" w:rsidRDefault="00D80DDD" w:rsidP="00D80DDD">
      <w:r w:rsidRPr="00844D8B">
        <w:t>Please read our privacy statement overleaf. If you do not wish to</w:t>
      </w:r>
      <w:r w:rsidR="00605ED8" w:rsidRPr="00844D8B">
        <w:t xml:space="preserve"> </w:t>
      </w:r>
      <w:r w:rsidRPr="00844D8B">
        <w:t>receive further information about the work Vision Australia does</w:t>
      </w:r>
      <w:r w:rsidR="00605ED8" w:rsidRPr="00844D8B">
        <w:t xml:space="preserve"> </w:t>
      </w:r>
      <w:r w:rsidRPr="00844D8B">
        <w:t>in the community, please call 1800</w:t>
      </w:r>
      <w:r w:rsidR="007007D8" w:rsidRPr="00844D8B">
        <w:t> </w:t>
      </w:r>
      <w:r w:rsidRPr="00844D8B">
        <w:t>42</w:t>
      </w:r>
      <w:r w:rsidR="007007D8" w:rsidRPr="00844D8B">
        <w:t> </w:t>
      </w:r>
      <w:r w:rsidRPr="00844D8B">
        <w:t>20</w:t>
      </w:r>
      <w:r w:rsidR="007007D8" w:rsidRPr="00844D8B">
        <w:t> </w:t>
      </w:r>
      <w:r w:rsidRPr="00844D8B">
        <w:t>77.</w:t>
      </w:r>
    </w:p>
    <w:p w14:paraId="217F6D9B" w14:textId="1502C08E" w:rsidR="0012036B" w:rsidRPr="00844D8B" w:rsidRDefault="0012036B" w:rsidP="00D80DDD">
      <w:r w:rsidRPr="00844D8B">
        <w:t xml:space="preserve">Vision Australia </w:t>
      </w:r>
    </w:p>
    <w:p w14:paraId="4B04CA4A" w14:textId="6FE7BE01" w:rsidR="0012036B" w:rsidRPr="00844D8B" w:rsidRDefault="0012036B" w:rsidP="0012036B">
      <w:r w:rsidRPr="00844D8B">
        <w:t>ABN 67</w:t>
      </w:r>
      <w:r w:rsidR="007007D8" w:rsidRPr="00844D8B">
        <w:t> </w:t>
      </w:r>
      <w:r w:rsidRPr="00844D8B">
        <w:t>108</w:t>
      </w:r>
      <w:r w:rsidR="007007D8" w:rsidRPr="00844D8B">
        <w:t> </w:t>
      </w:r>
      <w:r w:rsidRPr="00844D8B">
        <w:t>391</w:t>
      </w:r>
      <w:r w:rsidR="007007D8" w:rsidRPr="00844D8B">
        <w:t> </w:t>
      </w:r>
      <w:r w:rsidRPr="00844D8B">
        <w:t>831</w:t>
      </w:r>
    </w:p>
    <w:p w14:paraId="391D03AA" w14:textId="77777777" w:rsidR="00681C25" w:rsidRPr="00844D8B" w:rsidRDefault="00681C25" w:rsidP="00681C25">
      <w:pPr>
        <w:rPr>
          <w:b/>
        </w:rPr>
      </w:pPr>
      <w:r w:rsidRPr="00844D8B">
        <w:rPr>
          <w:b/>
        </w:rPr>
        <w:t>Thank you for making a difference.</w:t>
      </w:r>
    </w:p>
    <w:p w14:paraId="2922685A" w14:textId="77777777" w:rsidR="00681C25" w:rsidRPr="00844D8B" w:rsidRDefault="00681C25" w:rsidP="00681C25">
      <w:r w:rsidRPr="00844D8B">
        <w:lastRenderedPageBreak/>
        <w:t>Donations of $2 or more are tax deductible</w:t>
      </w:r>
    </w:p>
    <w:p w14:paraId="2373CB49" w14:textId="77777777" w:rsidR="00681C25" w:rsidRPr="00844D8B" w:rsidRDefault="00681C25" w:rsidP="007007D8">
      <w:pPr>
        <w:pStyle w:val="Heading1"/>
      </w:pPr>
      <w:r w:rsidRPr="00844D8B">
        <w:t>Transform someone’s life!</w:t>
      </w:r>
    </w:p>
    <w:p w14:paraId="2C4A7282" w14:textId="77777777" w:rsidR="00681C25" w:rsidRPr="00844D8B" w:rsidRDefault="00681C25" w:rsidP="00681C25">
      <w:r w:rsidRPr="006B0C19">
        <w:rPr>
          <w:b/>
        </w:rPr>
        <w:t>$35</w:t>
      </w:r>
      <w:r w:rsidRPr="00844D8B">
        <w:t xml:space="preserve"> can help pay for a long white cane, ensuring a person who is blind or has low vision can get around safely.</w:t>
      </w:r>
    </w:p>
    <w:p w14:paraId="3F17A78A" w14:textId="77777777" w:rsidR="00681C25" w:rsidRPr="00844D8B" w:rsidRDefault="00681C25" w:rsidP="00681C25">
      <w:r w:rsidRPr="006B0C19">
        <w:rPr>
          <w:b/>
        </w:rPr>
        <w:t>$50</w:t>
      </w:r>
      <w:r w:rsidRPr="00844D8B">
        <w:t xml:space="preserve"> can help pay for a 30 minute independence and daily living activities session for a child to learn basic skills such as social interaction and personal care.</w:t>
      </w:r>
    </w:p>
    <w:p w14:paraId="09832976" w14:textId="77777777" w:rsidR="00681C25" w:rsidRPr="00844D8B" w:rsidRDefault="00681C25" w:rsidP="00681C25">
      <w:r w:rsidRPr="006B0C19">
        <w:rPr>
          <w:b/>
        </w:rPr>
        <w:t>$100</w:t>
      </w:r>
      <w:r w:rsidRPr="00844D8B">
        <w:t xml:space="preserve"> can help provide a </w:t>
      </w:r>
      <w:proofErr w:type="spellStart"/>
      <w:r w:rsidRPr="00844D8B">
        <w:t>Feelix</w:t>
      </w:r>
      <w:proofErr w:type="spellEnd"/>
      <w:r w:rsidRPr="00844D8B">
        <w:t xml:space="preserve"> library kit for children, which includes a </w:t>
      </w:r>
      <w:proofErr w:type="spellStart"/>
      <w:r w:rsidRPr="00844D8B">
        <w:t>brailled</w:t>
      </w:r>
      <w:proofErr w:type="spellEnd"/>
      <w:r w:rsidRPr="00844D8B">
        <w:t xml:space="preserve"> book, tactile items which relate to the story and an audio copy of the book on CD helping with early literacy skills by bringing stories to life.</w:t>
      </w:r>
    </w:p>
    <w:p w14:paraId="5A51DF43" w14:textId="556ADC6C" w:rsidR="00681C25" w:rsidRPr="00844D8B" w:rsidRDefault="0012036B" w:rsidP="0012036B">
      <w:pPr>
        <w:ind w:firstLine="720"/>
      </w:pPr>
      <w:r w:rsidRPr="00844D8B">
        <w:t xml:space="preserve">Caption: </w:t>
      </w:r>
      <w:proofErr w:type="spellStart"/>
      <w:r w:rsidR="00681C25" w:rsidRPr="00844D8B">
        <w:t>Mieah</w:t>
      </w:r>
      <w:proofErr w:type="spellEnd"/>
      <w:r w:rsidR="00681C25" w:rsidRPr="00844D8B">
        <w:t xml:space="preserve"> enjoys being outdoors</w:t>
      </w:r>
    </w:p>
    <w:p w14:paraId="11EEF8B7" w14:textId="77777777" w:rsidR="00681C25" w:rsidRPr="00844D8B" w:rsidRDefault="00681C25" w:rsidP="007007D8">
      <w:pPr>
        <w:pStyle w:val="Heading2"/>
      </w:pPr>
      <w:r w:rsidRPr="00844D8B">
        <w:t>PRIVACY STATEMENT:</w:t>
      </w:r>
    </w:p>
    <w:p w14:paraId="17C84320" w14:textId="77777777" w:rsidR="00681C25" w:rsidRPr="00844D8B" w:rsidRDefault="00681C25" w:rsidP="00681C25">
      <w:r w:rsidRPr="00844D8B">
        <w:t>Vision Australia respects your privacy and embraces the Australian Privacy Principles (APPs). We obtained your personal information from you directly. When you return this form to us, we collect your personal information so we can process your donation, and contact you again with information about us and our related entities, our services, our fundraising campaigns, and how you can support us again in the future. We may contact you by email, mail or telephone, and you can opt-out at any time.</w:t>
      </w:r>
    </w:p>
    <w:p w14:paraId="78C3D067" w14:textId="77777777" w:rsidR="00681C25" w:rsidRPr="00844D8B" w:rsidRDefault="00681C25" w:rsidP="00681C25">
      <w:r w:rsidRPr="00844D8B">
        <w:t>You don’t have to provide us with your personal information; however it may mean that we are limited in how we interact with you.</w:t>
      </w:r>
    </w:p>
    <w:p w14:paraId="02327EBE" w14:textId="742EDB7E" w:rsidR="00681C25" w:rsidRPr="00844D8B" w:rsidRDefault="00681C25" w:rsidP="00681C25">
      <w:r w:rsidRPr="00844D8B">
        <w:t>Our Privacy Policy is available at www.visionaustralia.org/privacy, and contains important information about (</w:t>
      </w:r>
      <w:proofErr w:type="spellStart"/>
      <w:r w:rsidRPr="00844D8B">
        <w:t>i</w:t>
      </w:r>
      <w:proofErr w:type="spellEnd"/>
      <w:r w:rsidRPr="00844D8B">
        <w:t>) how we collect and handle your personal information, (ii) how you can access and correct your personal information, and (iii) how you can make a privacy complaint. If you have any queries or concerns, please contact our privacy officer by email at info@visionaustralia.org, or call us on 1800</w:t>
      </w:r>
      <w:r w:rsidR="007007D8" w:rsidRPr="00844D8B">
        <w:t> </w:t>
      </w:r>
      <w:r w:rsidRPr="00844D8B">
        <w:t>42</w:t>
      </w:r>
      <w:r w:rsidR="007007D8" w:rsidRPr="00844D8B">
        <w:t> </w:t>
      </w:r>
      <w:r w:rsidRPr="00844D8B">
        <w:t>20</w:t>
      </w:r>
      <w:r w:rsidR="007007D8" w:rsidRPr="00844D8B">
        <w:t> </w:t>
      </w:r>
      <w:r w:rsidRPr="00844D8B">
        <w:t>77.</w:t>
      </w:r>
    </w:p>
    <w:sectPr w:rsidR="00681C25" w:rsidRPr="00844D8B" w:rsidSect="00B7083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9129E4" w14:textId="77777777" w:rsidR="00856ED9" w:rsidRDefault="00856ED9">
      <w:r>
        <w:separator/>
      </w:r>
    </w:p>
  </w:endnote>
  <w:endnote w:type="continuationSeparator" w:id="0">
    <w:p w14:paraId="2481B448" w14:textId="77777777" w:rsidR="00856ED9" w:rsidRDefault="0085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FDAE0F" w14:textId="77777777" w:rsidR="00856ED9" w:rsidRDefault="00856ED9">
      <w:r>
        <w:separator/>
      </w:r>
    </w:p>
  </w:footnote>
  <w:footnote w:type="continuationSeparator" w:id="0">
    <w:p w14:paraId="1AEA902D" w14:textId="77777777" w:rsidR="00856ED9" w:rsidRDefault="00856E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927245" w14:textId="77777777" w:rsidR="00A7026F" w:rsidRDefault="00A7026F" w:rsidP="009839A3">
    <w:pPr>
      <w:pStyle w:val="Header"/>
      <w:ind w:right="-755"/>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6600F"/>
    <w:multiLevelType w:val="hybridMultilevel"/>
    <w:tmpl w:val="E0361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D7029"/>
    <w:multiLevelType w:val="hybridMultilevel"/>
    <w:tmpl w:val="691A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A0DCC"/>
    <w:multiLevelType w:val="hybridMultilevel"/>
    <w:tmpl w:val="FC804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15D4E"/>
    <w:multiLevelType w:val="hybridMultilevel"/>
    <w:tmpl w:val="9A0C4480"/>
    <w:lvl w:ilvl="0" w:tplc="0EAC2C9E">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9A58F2"/>
    <w:multiLevelType w:val="hybridMultilevel"/>
    <w:tmpl w:val="E3F4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3D217C"/>
    <w:multiLevelType w:val="hybridMultilevel"/>
    <w:tmpl w:val="8E80505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BE5278"/>
    <w:multiLevelType w:val="hybridMultilevel"/>
    <w:tmpl w:val="3C82C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14D98"/>
    <w:multiLevelType w:val="hybridMultilevel"/>
    <w:tmpl w:val="0B60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192384"/>
    <w:multiLevelType w:val="hybridMultilevel"/>
    <w:tmpl w:val="67E2B2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D3214E"/>
    <w:multiLevelType w:val="hybridMultilevel"/>
    <w:tmpl w:val="B4AA9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21730D"/>
    <w:multiLevelType w:val="hybridMultilevel"/>
    <w:tmpl w:val="06287C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F1D07D8"/>
    <w:multiLevelType w:val="hybridMultilevel"/>
    <w:tmpl w:val="F814C44A"/>
    <w:lvl w:ilvl="0" w:tplc="BC1E7F08">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570472"/>
    <w:multiLevelType w:val="hybridMultilevel"/>
    <w:tmpl w:val="7C82F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AC1F5B"/>
    <w:multiLevelType w:val="hybridMultilevel"/>
    <w:tmpl w:val="2A94FE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117216F"/>
    <w:multiLevelType w:val="hybridMultilevel"/>
    <w:tmpl w:val="A9304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2470B6"/>
    <w:multiLevelType w:val="hybridMultilevel"/>
    <w:tmpl w:val="A9603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C34585F"/>
    <w:multiLevelType w:val="hybridMultilevel"/>
    <w:tmpl w:val="FD6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6A376E"/>
    <w:multiLevelType w:val="hybridMultilevel"/>
    <w:tmpl w:val="554E0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962773"/>
    <w:multiLevelType w:val="hybridMultilevel"/>
    <w:tmpl w:val="1F8E11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5731709"/>
    <w:multiLevelType w:val="hybridMultilevel"/>
    <w:tmpl w:val="0D84EBB2"/>
    <w:lvl w:ilvl="0" w:tplc="0EAC2C9E">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FCB588F"/>
    <w:multiLevelType w:val="hybridMultilevel"/>
    <w:tmpl w:val="5CDA949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7"/>
  </w:num>
  <w:num w:numId="3">
    <w:abstractNumId w:val="4"/>
  </w:num>
  <w:num w:numId="4">
    <w:abstractNumId w:val="14"/>
  </w:num>
  <w:num w:numId="5">
    <w:abstractNumId w:val="0"/>
  </w:num>
  <w:num w:numId="6">
    <w:abstractNumId w:val="12"/>
  </w:num>
  <w:num w:numId="7">
    <w:abstractNumId w:val="2"/>
  </w:num>
  <w:num w:numId="8">
    <w:abstractNumId w:val="17"/>
  </w:num>
  <w:num w:numId="9">
    <w:abstractNumId w:val="16"/>
  </w:num>
  <w:num w:numId="10">
    <w:abstractNumId w:val="1"/>
  </w:num>
  <w:num w:numId="11">
    <w:abstractNumId w:val="9"/>
  </w:num>
  <w:num w:numId="12">
    <w:abstractNumId w:val="3"/>
  </w:num>
  <w:num w:numId="13">
    <w:abstractNumId w:val="5"/>
  </w:num>
  <w:num w:numId="14">
    <w:abstractNumId w:val="19"/>
  </w:num>
  <w:num w:numId="15">
    <w:abstractNumId w:val="20"/>
  </w:num>
  <w:num w:numId="16">
    <w:abstractNumId w:val="10"/>
  </w:num>
  <w:num w:numId="17">
    <w:abstractNumId w:val="13"/>
  </w:num>
  <w:num w:numId="18">
    <w:abstractNumId w:val="8"/>
  </w:num>
  <w:num w:numId="19">
    <w:abstractNumId w:val="15"/>
  </w:num>
  <w:num w:numId="20">
    <w:abstractNumId w:val="18"/>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4"/>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A0NjexMDc3MjM3tDBU0lEKTi0uzszPAykwrgUAFiu4EiwAAAA="/>
  </w:docVars>
  <w:rsids>
    <w:rsidRoot w:val="00163AB3"/>
    <w:rsid w:val="00001060"/>
    <w:rsid w:val="000024FE"/>
    <w:rsid w:val="00003177"/>
    <w:rsid w:val="000031A3"/>
    <w:rsid w:val="000033C5"/>
    <w:rsid w:val="00005BDA"/>
    <w:rsid w:val="00010F8F"/>
    <w:rsid w:val="00010FD9"/>
    <w:rsid w:val="000117A7"/>
    <w:rsid w:val="00012845"/>
    <w:rsid w:val="00014AB7"/>
    <w:rsid w:val="000155CD"/>
    <w:rsid w:val="000177CD"/>
    <w:rsid w:val="00017BC4"/>
    <w:rsid w:val="000204BA"/>
    <w:rsid w:val="00020500"/>
    <w:rsid w:val="0002055F"/>
    <w:rsid w:val="000211E2"/>
    <w:rsid w:val="000213E9"/>
    <w:rsid w:val="00021AE5"/>
    <w:rsid w:val="00022056"/>
    <w:rsid w:val="000236D9"/>
    <w:rsid w:val="00023BD0"/>
    <w:rsid w:val="00024750"/>
    <w:rsid w:val="00027152"/>
    <w:rsid w:val="000274E6"/>
    <w:rsid w:val="00030DF6"/>
    <w:rsid w:val="000312A1"/>
    <w:rsid w:val="0003288E"/>
    <w:rsid w:val="00033674"/>
    <w:rsid w:val="000349CA"/>
    <w:rsid w:val="00034A2A"/>
    <w:rsid w:val="0003560D"/>
    <w:rsid w:val="00036B8C"/>
    <w:rsid w:val="00036FAE"/>
    <w:rsid w:val="00037A6F"/>
    <w:rsid w:val="000424CE"/>
    <w:rsid w:val="0004391C"/>
    <w:rsid w:val="000450DB"/>
    <w:rsid w:val="000454CC"/>
    <w:rsid w:val="00045919"/>
    <w:rsid w:val="00045DEF"/>
    <w:rsid w:val="00046050"/>
    <w:rsid w:val="00050235"/>
    <w:rsid w:val="00051A5F"/>
    <w:rsid w:val="000547B7"/>
    <w:rsid w:val="00055C88"/>
    <w:rsid w:val="00055F82"/>
    <w:rsid w:val="00056693"/>
    <w:rsid w:val="00060144"/>
    <w:rsid w:val="00060959"/>
    <w:rsid w:val="00060DD0"/>
    <w:rsid w:val="00061970"/>
    <w:rsid w:val="00062865"/>
    <w:rsid w:val="00062FD0"/>
    <w:rsid w:val="00066711"/>
    <w:rsid w:val="00066EF0"/>
    <w:rsid w:val="0006757B"/>
    <w:rsid w:val="00067765"/>
    <w:rsid w:val="000700AB"/>
    <w:rsid w:val="0007064F"/>
    <w:rsid w:val="00071958"/>
    <w:rsid w:val="00072C8F"/>
    <w:rsid w:val="00074181"/>
    <w:rsid w:val="000770F8"/>
    <w:rsid w:val="00077DD7"/>
    <w:rsid w:val="00080307"/>
    <w:rsid w:val="00081A4E"/>
    <w:rsid w:val="00081C19"/>
    <w:rsid w:val="00082400"/>
    <w:rsid w:val="00084FE1"/>
    <w:rsid w:val="000866AF"/>
    <w:rsid w:val="000868F9"/>
    <w:rsid w:val="00086DDC"/>
    <w:rsid w:val="00092DF6"/>
    <w:rsid w:val="00093125"/>
    <w:rsid w:val="00093250"/>
    <w:rsid w:val="00094694"/>
    <w:rsid w:val="00094F9F"/>
    <w:rsid w:val="00095058"/>
    <w:rsid w:val="0009541B"/>
    <w:rsid w:val="00096227"/>
    <w:rsid w:val="0009685D"/>
    <w:rsid w:val="00096E1E"/>
    <w:rsid w:val="00097087"/>
    <w:rsid w:val="00097DF1"/>
    <w:rsid w:val="000A1776"/>
    <w:rsid w:val="000A3E29"/>
    <w:rsid w:val="000A7AF8"/>
    <w:rsid w:val="000B1651"/>
    <w:rsid w:val="000B1D96"/>
    <w:rsid w:val="000B2A98"/>
    <w:rsid w:val="000B5B6C"/>
    <w:rsid w:val="000B61D8"/>
    <w:rsid w:val="000B7874"/>
    <w:rsid w:val="000C03A3"/>
    <w:rsid w:val="000C1797"/>
    <w:rsid w:val="000C2145"/>
    <w:rsid w:val="000C301E"/>
    <w:rsid w:val="000C3F39"/>
    <w:rsid w:val="000C4283"/>
    <w:rsid w:val="000C4EE1"/>
    <w:rsid w:val="000C5894"/>
    <w:rsid w:val="000C5A1B"/>
    <w:rsid w:val="000C5C63"/>
    <w:rsid w:val="000C5E18"/>
    <w:rsid w:val="000C6571"/>
    <w:rsid w:val="000C69ED"/>
    <w:rsid w:val="000C6EE1"/>
    <w:rsid w:val="000C7055"/>
    <w:rsid w:val="000C7DD4"/>
    <w:rsid w:val="000C7E01"/>
    <w:rsid w:val="000D30A2"/>
    <w:rsid w:val="000D4DA0"/>
    <w:rsid w:val="000D7AF2"/>
    <w:rsid w:val="000D7B76"/>
    <w:rsid w:val="000E085C"/>
    <w:rsid w:val="000E1889"/>
    <w:rsid w:val="000E1E50"/>
    <w:rsid w:val="000E25BF"/>
    <w:rsid w:val="000E29A8"/>
    <w:rsid w:val="000E2AED"/>
    <w:rsid w:val="000E33D2"/>
    <w:rsid w:val="000E3957"/>
    <w:rsid w:val="000E5926"/>
    <w:rsid w:val="000E6506"/>
    <w:rsid w:val="000E6654"/>
    <w:rsid w:val="000F1B7B"/>
    <w:rsid w:val="000F257D"/>
    <w:rsid w:val="000F591E"/>
    <w:rsid w:val="000F6046"/>
    <w:rsid w:val="000F6662"/>
    <w:rsid w:val="000F7FF4"/>
    <w:rsid w:val="00101B73"/>
    <w:rsid w:val="0010236E"/>
    <w:rsid w:val="00103C7F"/>
    <w:rsid w:val="001057EF"/>
    <w:rsid w:val="00106340"/>
    <w:rsid w:val="00107F3A"/>
    <w:rsid w:val="00110108"/>
    <w:rsid w:val="00110A92"/>
    <w:rsid w:val="00110F5D"/>
    <w:rsid w:val="001126CA"/>
    <w:rsid w:val="0011494F"/>
    <w:rsid w:val="00115077"/>
    <w:rsid w:val="00116B1D"/>
    <w:rsid w:val="001177C6"/>
    <w:rsid w:val="00117DC8"/>
    <w:rsid w:val="00117E20"/>
    <w:rsid w:val="00120100"/>
    <w:rsid w:val="0012036B"/>
    <w:rsid w:val="0012261A"/>
    <w:rsid w:val="001227FF"/>
    <w:rsid w:val="00123AB8"/>
    <w:rsid w:val="0012521F"/>
    <w:rsid w:val="00126F9C"/>
    <w:rsid w:val="00127807"/>
    <w:rsid w:val="00130284"/>
    <w:rsid w:val="00131B71"/>
    <w:rsid w:val="00132600"/>
    <w:rsid w:val="0013261F"/>
    <w:rsid w:val="0013640D"/>
    <w:rsid w:val="00137AC7"/>
    <w:rsid w:val="00137CB0"/>
    <w:rsid w:val="00140B64"/>
    <w:rsid w:val="00141809"/>
    <w:rsid w:val="00141BC8"/>
    <w:rsid w:val="001427C0"/>
    <w:rsid w:val="00142BAD"/>
    <w:rsid w:val="00142C2A"/>
    <w:rsid w:val="00143606"/>
    <w:rsid w:val="001437C9"/>
    <w:rsid w:val="0014397E"/>
    <w:rsid w:val="001449E4"/>
    <w:rsid w:val="00144FFC"/>
    <w:rsid w:val="001457BB"/>
    <w:rsid w:val="00146DB3"/>
    <w:rsid w:val="001478F2"/>
    <w:rsid w:val="00150611"/>
    <w:rsid w:val="00150D5E"/>
    <w:rsid w:val="00150F83"/>
    <w:rsid w:val="001520A5"/>
    <w:rsid w:val="00152933"/>
    <w:rsid w:val="00152B57"/>
    <w:rsid w:val="00153BDC"/>
    <w:rsid w:val="00153E99"/>
    <w:rsid w:val="001540F2"/>
    <w:rsid w:val="001541BC"/>
    <w:rsid w:val="0015580E"/>
    <w:rsid w:val="0015624D"/>
    <w:rsid w:val="00156408"/>
    <w:rsid w:val="00156832"/>
    <w:rsid w:val="00156F6E"/>
    <w:rsid w:val="00157B63"/>
    <w:rsid w:val="00160529"/>
    <w:rsid w:val="001608CC"/>
    <w:rsid w:val="001621F9"/>
    <w:rsid w:val="001622E0"/>
    <w:rsid w:val="00163AB3"/>
    <w:rsid w:val="00165B06"/>
    <w:rsid w:val="001700A0"/>
    <w:rsid w:val="0017193C"/>
    <w:rsid w:val="00171C1A"/>
    <w:rsid w:val="00171D20"/>
    <w:rsid w:val="001721D6"/>
    <w:rsid w:val="0017283C"/>
    <w:rsid w:val="00172E36"/>
    <w:rsid w:val="001736F7"/>
    <w:rsid w:val="001741C6"/>
    <w:rsid w:val="00175735"/>
    <w:rsid w:val="00177EB7"/>
    <w:rsid w:val="0018084B"/>
    <w:rsid w:val="00181106"/>
    <w:rsid w:val="0018551B"/>
    <w:rsid w:val="00185C60"/>
    <w:rsid w:val="0018752D"/>
    <w:rsid w:val="00187540"/>
    <w:rsid w:val="00187848"/>
    <w:rsid w:val="0019031B"/>
    <w:rsid w:val="00190CB1"/>
    <w:rsid w:val="00193C94"/>
    <w:rsid w:val="00193DFF"/>
    <w:rsid w:val="00194FA2"/>
    <w:rsid w:val="0019502C"/>
    <w:rsid w:val="00195521"/>
    <w:rsid w:val="00195F78"/>
    <w:rsid w:val="00196339"/>
    <w:rsid w:val="001966A0"/>
    <w:rsid w:val="00196B67"/>
    <w:rsid w:val="00196F1D"/>
    <w:rsid w:val="001A0F41"/>
    <w:rsid w:val="001A25D5"/>
    <w:rsid w:val="001A3748"/>
    <w:rsid w:val="001A39FD"/>
    <w:rsid w:val="001A5165"/>
    <w:rsid w:val="001A5FFB"/>
    <w:rsid w:val="001A70E7"/>
    <w:rsid w:val="001B102D"/>
    <w:rsid w:val="001B12C0"/>
    <w:rsid w:val="001B1B29"/>
    <w:rsid w:val="001B55A8"/>
    <w:rsid w:val="001B76EC"/>
    <w:rsid w:val="001C06EC"/>
    <w:rsid w:val="001C14CC"/>
    <w:rsid w:val="001C29F9"/>
    <w:rsid w:val="001C3894"/>
    <w:rsid w:val="001C4CBF"/>
    <w:rsid w:val="001C623C"/>
    <w:rsid w:val="001C761A"/>
    <w:rsid w:val="001C76F4"/>
    <w:rsid w:val="001D25AA"/>
    <w:rsid w:val="001D424C"/>
    <w:rsid w:val="001D4B79"/>
    <w:rsid w:val="001D5103"/>
    <w:rsid w:val="001D55CB"/>
    <w:rsid w:val="001D6EA9"/>
    <w:rsid w:val="001E0764"/>
    <w:rsid w:val="001E10A4"/>
    <w:rsid w:val="001E16B9"/>
    <w:rsid w:val="001E16E2"/>
    <w:rsid w:val="001E3207"/>
    <w:rsid w:val="001E3AE2"/>
    <w:rsid w:val="001E4F8F"/>
    <w:rsid w:val="001E6513"/>
    <w:rsid w:val="001E7D76"/>
    <w:rsid w:val="001F06FA"/>
    <w:rsid w:val="001F2594"/>
    <w:rsid w:val="001F26D7"/>
    <w:rsid w:val="001F311A"/>
    <w:rsid w:val="001F3332"/>
    <w:rsid w:val="001F3A16"/>
    <w:rsid w:val="001F3CC5"/>
    <w:rsid w:val="001F3D36"/>
    <w:rsid w:val="001F4381"/>
    <w:rsid w:val="001F54C6"/>
    <w:rsid w:val="001F5811"/>
    <w:rsid w:val="001F5ED6"/>
    <w:rsid w:val="001F6A40"/>
    <w:rsid w:val="001F731E"/>
    <w:rsid w:val="001F7E6E"/>
    <w:rsid w:val="001F7EB4"/>
    <w:rsid w:val="001F7F8D"/>
    <w:rsid w:val="00201444"/>
    <w:rsid w:val="00202EDC"/>
    <w:rsid w:val="002032BE"/>
    <w:rsid w:val="00203646"/>
    <w:rsid w:val="00204E50"/>
    <w:rsid w:val="0020597E"/>
    <w:rsid w:val="00205C78"/>
    <w:rsid w:val="00205E59"/>
    <w:rsid w:val="00207851"/>
    <w:rsid w:val="00210324"/>
    <w:rsid w:val="002109A8"/>
    <w:rsid w:val="002109D1"/>
    <w:rsid w:val="002130FE"/>
    <w:rsid w:val="00213AC3"/>
    <w:rsid w:val="00214B83"/>
    <w:rsid w:val="002164FD"/>
    <w:rsid w:val="00217F40"/>
    <w:rsid w:val="00220884"/>
    <w:rsid w:val="00221442"/>
    <w:rsid w:val="00221593"/>
    <w:rsid w:val="00221F1C"/>
    <w:rsid w:val="00222DAA"/>
    <w:rsid w:val="00224306"/>
    <w:rsid w:val="00225D3C"/>
    <w:rsid w:val="0022645F"/>
    <w:rsid w:val="00226C0F"/>
    <w:rsid w:val="00230483"/>
    <w:rsid w:val="0023062A"/>
    <w:rsid w:val="00230ACD"/>
    <w:rsid w:val="0023131E"/>
    <w:rsid w:val="002316B0"/>
    <w:rsid w:val="00231C32"/>
    <w:rsid w:val="0023280B"/>
    <w:rsid w:val="002329C2"/>
    <w:rsid w:val="002348A5"/>
    <w:rsid w:val="0023515C"/>
    <w:rsid w:val="00237ABB"/>
    <w:rsid w:val="00237FE2"/>
    <w:rsid w:val="00241511"/>
    <w:rsid w:val="002429E7"/>
    <w:rsid w:val="00242AE2"/>
    <w:rsid w:val="00242C15"/>
    <w:rsid w:val="00242D31"/>
    <w:rsid w:val="00243103"/>
    <w:rsid w:val="00244A1D"/>
    <w:rsid w:val="0024599E"/>
    <w:rsid w:val="002463FC"/>
    <w:rsid w:val="00246B2A"/>
    <w:rsid w:val="00246F50"/>
    <w:rsid w:val="00247DE8"/>
    <w:rsid w:val="00250348"/>
    <w:rsid w:val="00252A9C"/>
    <w:rsid w:val="00252D95"/>
    <w:rsid w:val="00253649"/>
    <w:rsid w:val="0025368F"/>
    <w:rsid w:val="00253B08"/>
    <w:rsid w:val="0025637D"/>
    <w:rsid w:val="00257780"/>
    <w:rsid w:val="002577F0"/>
    <w:rsid w:val="0025793E"/>
    <w:rsid w:val="002605B2"/>
    <w:rsid w:val="00260B38"/>
    <w:rsid w:val="00260D70"/>
    <w:rsid w:val="002624E7"/>
    <w:rsid w:val="002638D3"/>
    <w:rsid w:val="00263A74"/>
    <w:rsid w:val="0026487E"/>
    <w:rsid w:val="002648A9"/>
    <w:rsid w:val="00264FC4"/>
    <w:rsid w:val="00266038"/>
    <w:rsid w:val="00266791"/>
    <w:rsid w:val="0027004F"/>
    <w:rsid w:val="00273704"/>
    <w:rsid w:val="00273CA5"/>
    <w:rsid w:val="002747C6"/>
    <w:rsid w:val="00274B4A"/>
    <w:rsid w:val="002765E1"/>
    <w:rsid w:val="00276604"/>
    <w:rsid w:val="00276C11"/>
    <w:rsid w:val="0027700B"/>
    <w:rsid w:val="0028041D"/>
    <w:rsid w:val="00281640"/>
    <w:rsid w:val="0028232C"/>
    <w:rsid w:val="002828B3"/>
    <w:rsid w:val="00282D79"/>
    <w:rsid w:val="002837FE"/>
    <w:rsid w:val="00283877"/>
    <w:rsid w:val="00283AFD"/>
    <w:rsid w:val="00283C32"/>
    <w:rsid w:val="00283E00"/>
    <w:rsid w:val="002848DD"/>
    <w:rsid w:val="002870A9"/>
    <w:rsid w:val="002873C7"/>
    <w:rsid w:val="00287DA1"/>
    <w:rsid w:val="0029096D"/>
    <w:rsid w:val="00290F51"/>
    <w:rsid w:val="00292623"/>
    <w:rsid w:val="00292A66"/>
    <w:rsid w:val="00294817"/>
    <w:rsid w:val="002962F1"/>
    <w:rsid w:val="002A1016"/>
    <w:rsid w:val="002A2E54"/>
    <w:rsid w:val="002A4269"/>
    <w:rsid w:val="002A490A"/>
    <w:rsid w:val="002A49B2"/>
    <w:rsid w:val="002A67AB"/>
    <w:rsid w:val="002B1EB0"/>
    <w:rsid w:val="002B3C65"/>
    <w:rsid w:val="002B3C81"/>
    <w:rsid w:val="002B3E25"/>
    <w:rsid w:val="002B50FC"/>
    <w:rsid w:val="002B565D"/>
    <w:rsid w:val="002B595D"/>
    <w:rsid w:val="002B5A16"/>
    <w:rsid w:val="002B5E3D"/>
    <w:rsid w:val="002B7138"/>
    <w:rsid w:val="002C0482"/>
    <w:rsid w:val="002C086F"/>
    <w:rsid w:val="002C1A2F"/>
    <w:rsid w:val="002C1A3E"/>
    <w:rsid w:val="002C2BB7"/>
    <w:rsid w:val="002C3108"/>
    <w:rsid w:val="002C3803"/>
    <w:rsid w:val="002C3B2C"/>
    <w:rsid w:val="002C41D0"/>
    <w:rsid w:val="002C42B0"/>
    <w:rsid w:val="002C6920"/>
    <w:rsid w:val="002C7CF0"/>
    <w:rsid w:val="002D1C7F"/>
    <w:rsid w:val="002D457F"/>
    <w:rsid w:val="002D4B45"/>
    <w:rsid w:val="002D5CA0"/>
    <w:rsid w:val="002D6175"/>
    <w:rsid w:val="002D700E"/>
    <w:rsid w:val="002D7708"/>
    <w:rsid w:val="002D7D67"/>
    <w:rsid w:val="002D7E87"/>
    <w:rsid w:val="002E01D1"/>
    <w:rsid w:val="002E0634"/>
    <w:rsid w:val="002E2E81"/>
    <w:rsid w:val="002E5D4D"/>
    <w:rsid w:val="002E5EE0"/>
    <w:rsid w:val="002E6CEB"/>
    <w:rsid w:val="002E72AE"/>
    <w:rsid w:val="002F20BA"/>
    <w:rsid w:val="002F36B6"/>
    <w:rsid w:val="002F3FC8"/>
    <w:rsid w:val="002F4D75"/>
    <w:rsid w:val="002F5537"/>
    <w:rsid w:val="002F5595"/>
    <w:rsid w:val="002F59EF"/>
    <w:rsid w:val="003008BE"/>
    <w:rsid w:val="00301A49"/>
    <w:rsid w:val="00302871"/>
    <w:rsid w:val="003033A1"/>
    <w:rsid w:val="00303F38"/>
    <w:rsid w:val="00304261"/>
    <w:rsid w:val="00305392"/>
    <w:rsid w:val="00305D7C"/>
    <w:rsid w:val="003067AA"/>
    <w:rsid w:val="00306C90"/>
    <w:rsid w:val="00311B6A"/>
    <w:rsid w:val="00312E98"/>
    <w:rsid w:val="00314A42"/>
    <w:rsid w:val="00316275"/>
    <w:rsid w:val="00317560"/>
    <w:rsid w:val="0032002E"/>
    <w:rsid w:val="003222FC"/>
    <w:rsid w:val="00322AE5"/>
    <w:rsid w:val="00324584"/>
    <w:rsid w:val="0032493D"/>
    <w:rsid w:val="003251F3"/>
    <w:rsid w:val="0032628F"/>
    <w:rsid w:val="00327082"/>
    <w:rsid w:val="00327ACB"/>
    <w:rsid w:val="00327FB9"/>
    <w:rsid w:val="0033453D"/>
    <w:rsid w:val="00335E60"/>
    <w:rsid w:val="00340171"/>
    <w:rsid w:val="00341B49"/>
    <w:rsid w:val="003421A0"/>
    <w:rsid w:val="0034265B"/>
    <w:rsid w:val="00342893"/>
    <w:rsid w:val="003429A4"/>
    <w:rsid w:val="003452F6"/>
    <w:rsid w:val="00345F93"/>
    <w:rsid w:val="00347451"/>
    <w:rsid w:val="00347B00"/>
    <w:rsid w:val="00351FDB"/>
    <w:rsid w:val="00353DBE"/>
    <w:rsid w:val="00354377"/>
    <w:rsid w:val="00354563"/>
    <w:rsid w:val="00354FBC"/>
    <w:rsid w:val="00355E23"/>
    <w:rsid w:val="0035696D"/>
    <w:rsid w:val="00356ED7"/>
    <w:rsid w:val="0035709A"/>
    <w:rsid w:val="00357673"/>
    <w:rsid w:val="00357D37"/>
    <w:rsid w:val="00360A8F"/>
    <w:rsid w:val="00362AE4"/>
    <w:rsid w:val="00362B4F"/>
    <w:rsid w:val="003630CA"/>
    <w:rsid w:val="00363515"/>
    <w:rsid w:val="00363C65"/>
    <w:rsid w:val="00364021"/>
    <w:rsid w:val="00365CDA"/>
    <w:rsid w:val="00367500"/>
    <w:rsid w:val="003678A4"/>
    <w:rsid w:val="00367D3C"/>
    <w:rsid w:val="00371FCA"/>
    <w:rsid w:val="00372CAA"/>
    <w:rsid w:val="00372F5C"/>
    <w:rsid w:val="00373869"/>
    <w:rsid w:val="003746BE"/>
    <w:rsid w:val="00375BF3"/>
    <w:rsid w:val="00375E45"/>
    <w:rsid w:val="00376370"/>
    <w:rsid w:val="00380F04"/>
    <w:rsid w:val="003833FC"/>
    <w:rsid w:val="00384B93"/>
    <w:rsid w:val="00385500"/>
    <w:rsid w:val="00387441"/>
    <w:rsid w:val="00387E91"/>
    <w:rsid w:val="00391315"/>
    <w:rsid w:val="00391478"/>
    <w:rsid w:val="00391D5E"/>
    <w:rsid w:val="003921CE"/>
    <w:rsid w:val="00394E4D"/>
    <w:rsid w:val="00396B80"/>
    <w:rsid w:val="003A135E"/>
    <w:rsid w:val="003A13B2"/>
    <w:rsid w:val="003A20E2"/>
    <w:rsid w:val="003A2EA9"/>
    <w:rsid w:val="003A2F6A"/>
    <w:rsid w:val="003A4833"/>
    <w:rsid w:val="003A57CB"/>
    <w:rsid w:val="003A6BB0"/>
    <w:rsid w:val="003A76A9"/>
    <w:rsid w:val="003A774C"/>
    <w:rsid w:val="003B1EE0"/>
    <w:rsid w:val="003B2117"/>
    <w:rsid w:val="003B2414"/>
    <w:rsid w:val="003B34A5"/>
    <w:rsid w:val="003B4E94"/>
    <w:rsid w:val="003B547E"/>
    <w:rsid w:val="003B5F22"/>
    <w:rsid w:val="003B791A"/>
    <w:rsid w:val="003B7934"/>
    <w:rsid w:val="003C0758"/>
    <w:rsid w:val="003C081F"/>
    <w:rsid w:val="003C22E5"/>
    <w:rsid w:val="003C242F"/>
    <w:rsid w:val="003C3484"/>
    <w:rsid w:val="003C3555"/>
    <w:rsid w:val="003C3CF9"/>
    <w:rsid w:val="003C4146"/>
    <w:rsid w:val="003C5ACE"/>
    <w:rsid w:val="003C68AF"/>
    <w:rsid w:val="003C7E75"/>
    <w:rsid w:val="003D1316"/>
    <w:rsid w:val="003D1AF8"/>
    <w:rsid w:val="003D21A6"/>
    <w:rsid w:val="003D2F78"/>
    <w:rsid w:val="003D41E9"/>
    <w:rsid w:val="003D4DFC"/>
    <w:rsid w:val="003D582D"/>
    <w:rsid w:val="003D587B"/>
    <w:rsid w:val="003D7470"/>
    <w:rsid w:val="003E0B9A"/>
    <w:rsid w:val="003E115C"/>
    <w:rsid w:val="003E1968"/>
    <w:rsid w:val="003E2CDF"/>
    <w:rsid w:val="003E33B8"/>
    <w:rsid w:val="003E3664"/>
    <w:rsid w:val="003E37F6"/>
    <w:rsid w:val="003E4B06"/>
    <w:rsid w:val="003E6A71"/>
    <w:rsid w:val="003F04B2"/>
    <w:rsid w:val="003F08F2"/>
    <w:rsid w:val="003F232B"/>
    <w:rsid w:val="003F269A"/>
    <w:rsid w:val="003F39C6"/>
    <w:rsid w:val="003F408E"/>
    <w:rsid w:val="0040070F"/>
    <w:rsid w:val="00400C2F"/>
    <w:rsid w:val="0040168A"/>
    <w:rsid w:val="004016A3"/>
    <w:rsid w:val="00402736"/>
    <w:rsid w:val="00403197"/>
    <w:rsid w:val="00404176"/>
    <w:rsid w:val="0040435B"/>
    <w:rsid w:val="00404A12"/>
    <w:rsid w:val="00410247"/>
    <w:rsid w:val="004103B9"/>
    <w:rsid w:val="00412131"/>
    <w:rsid w:val="004128FA"/>
    <w:rsid w:val="00417BD7"/>
    <w:rsid w:val="004200EC"/>
    <w:rsid w:val="00420B07"/>
    <w:rsid w:val="00422E6D"/>
    <w:rsid w:val="0042321C"/>
    <w:rsid w:val="004253FC"/>
    <w:rsid w:val="00425780"/>
    <w:rsid w:val="00425EAD"/>
    <w:rsid w:val="004260E1"/>
    <w:rsid w:val="004275B9"/>
    <w:rsid w:val="004300D4"/>
    <w:rsid w:val="00430494"/>
    <w:rsid w:val="00430AFE"/>
    <w:rsid w:val="0043128B"/>
    <w:rsid w:val="004319C1"/>
    <w:rsid w:val="0043221C"/>
    <w:rsid w:val="0043235E"/>
    <w:rsid w:val="004328B5"/>
    <w:rsid w:val="00432BC4"/>
    <w:rsid w:val="00432F3D"/>
    <w:rsid w:val="0043537A"/>
    <w:rsid w:val="00436272"/>
    <w:rsid w:val="0043642C"/>
    <w:rsid w:val="00436FC2"/>
    <w:rsid w:val="004377E9"/>
    <w:rsid w:val="00440159"/>
    <w:rsid w:val="0044094E"/>
    <w:rsid w:val="00440C2D"/>
    <w:rsid w:val="00441840"/>
    <w:rsid w:val="004424D5"/>
    <w:rsid w:val="00444F16"/>
    <w:rsid w:val="00445BEE"/>
    <w:rsid w:val="00445EDB"/>
    <w:rsid w:val="00445FF7"/>
    <w:rsid w:val="004467DB"/>
    <w:rsid w:val="00447542"/>
    <w:rsid w:val="00447C3F"/>
    <w:rsid w:val="0045048C"/>
    <w:rsid w:val="0045112F"/>
    <w:rsid w:val="00452B14"/>
    <w:rsid w:val="00453D6D"/>
    <w:rsid w:val="00455FE2"/>
    <w:rsid w:val="00460AB2"/>
    <w:rsid w:val="00461048"/>
    <w:rsid w:val="004610B5"/>
    <w:rsid w:val="00462B7D"/>
    <w:rsid w:val="00463570"/>
    <w:rsid w:val="00463EDD"/>
    <w:rsid w:val="00463F3C"/>
    <w:rsid w:val="00464841"/>
    <w:rsid w:val="00464E61"/>
    <w:rsid w:val="00465685"/>
    <w:rsid w:val="00466A3A"/>
    <w:rsid w:val="00471DC0"/>
    <w:rsid w:val="00471EDB"/>
    <w:rsid w:val="0047271A"/>
    <w:rsid w:val="00473EB6"/>
    <w:rsid w:val="00474F35"/>
    <w:rsid w:val="004750CD"/>
    <w:rsid w:val="0047649B"/>
    <w:rsid w:val="00476D8C"/>
    <w:rsid w:val="004801B1"/>
    <w:rsid w:val="004801E8"/>
    <w:rsid w:val="00481811"/>
    <w:rsid w:val="004839C4"/>
    <w:rsid w:val="00485A2B"/>
    <w:rsid w:val="00490085"/>
    <w:rsid w:val="00490435"/>
    <w:rsid w:val="00492459"/>
    <w:rsid w:val="004927B8"/>
    <w:rsid w:val="0049301A"/>
    <w:rsid w:val="00493957"/>
    <w:rsid w:val="00493A0A"/>
    <w:rsid w:val="00495381"/>
    <w:rsid w:val="00496050"/>
    <w:rsid w:val="00496773"/>
    <w:rsid w:val="00497513"/>
    <w:rsid w:val="004A1FD8"/>
    <w:rsid w:val="004A2947"/>
    <w:rsid w:val="004A3B6E"/>
    <w:rsid w:val="004A48E5"/>
    <w:rsid w:val="004A6E02"/>
    <w:rsid w:val="004A795F"/>
    <w:rsid w:val="004A7DFD"/>
    <w:rsid w:val="004B1128"/>
    <w:rsid w:val="004B1166"/>
    <w:rsid w:val="004B1212"/>
    <w:rsid w:val="004B37D5"/>
    <w:rsid w:val="004B3AE5"/>
    <w:rsid w:val="004B3BDB"/>
    <w:rsid w:val="004B5F9B"/>
    <w:rsid w:val="004B62E0"/>
    <w:rsid w:val="004B6687"/>
    <w:rsid w:val="004B6C14"/>
    <w:rsid w:val="004C02F0"/>
    <w:rsid w:val="004C0E17"/>
    <w:rsid w:val="004C0F67"/>
    <w:rsid w:val="004C13DA"/>
    <w:rsid w:val="004C1B90"/>
    <w:rsid w:val="004C1E24"/>
    <w:rsid w:val="004C21CB"/>
    <w:rsid w:val="004C2734"/>
    <w:rsid w:val="004C5691"/>
    <w:rsid w:val="004C57E4"/>
    <w:rsid w:val="004C5947"/>
    <w:rsid w:val="004D040B"/>
    <w:rsid w:val="004D04B6"/>
    <w:rsid w:val="004D1116"/>
    <w:rsid w:val="004D3543"/>
    <w:rsid w:val="004D3A46"/>
    <w:rsid w:val="004D3FD1"/>
    <w:rsid w:val="004D4F09"/>
    <w:rsid w:val="004D7DDB"/>
    <w:rsid w:val="004E20F1"/>
    <w:rsid w:val="004E2A2B"/>
    <w:rsid w:val="004E2E16"/>
    <w:rsid w:val="004E3AE0"/>
    <w:rsid w:val="004E3E4A"/>
    <w:rsid w:val="004E4A3D"/>
    <w:rsid w:val="004E5E50"/>
    <w:rsid w:val="004E6134"/>
    <w:rsid w:val="004E7B91"/>
    <w:rsid w:val="004F041E"/>
    <w:rsid w:val="004F046F"/>
    <w:rsid w:val="004F090B"/>
    <w:rsid w:val="004F0992"/>
    <w:rsid w:val="004F0A10"/>
    <w:rsid w:val="004F1580"/>
    <w:rsid w:val="004F162B"/>
    <w:rsid w:val="004F27C0"/>
    <w:rsid w:val="004F4D35"/>
    <w:rsid w:val="004F5E2B"/>
    <w:rsid w:val="004F6641"/>
    <w:rsid w:val="004F6C30"/>
    <w:rsid w:val="004F6FA7"/>
    <w:rsid w:val="004F7D1C"/>
    <w:rsid w:val="00500521"/>
    <w:rsid w:val="00502148"/>
    <w:rsid w:val="0050258A"/>
    <w:rsid w:val="00503FD1"/>
    <w:rsid w:val="0050417B"/>
    <w:rsid w:val="00505BC4"/>
    <w:rsid w:val="00506A2C"/>
    <w:rsid w:val="00510962"/>
    <w:rsid w:val="00510B1E"/>
    <w:rsid w:val="00513A10"/>
    <w:rsid w:val="00514923"/>
    <w:rsid w:val="00514B20"/>
    <w:rsid w:val="005151C2"/>
    <w:rsid w:val="005151CA"/>
    <w:rsid w:val="005152DE"/>
    <w:rsid w:val="0051691A"/>
    <w:rsid w:val="00521A18"/>
    <w:rsid w:val="0052408A"/>
    <w:rsid w:val="00524685"/>
    <w:rsid w:val="00525985"/>
    <w:rsid w:val="005261B1"/>
    <w:rsid w:val="0052665A"/>
    <w:rsid w:val="00530B25"/>
    <w:rsid w:val="0053127E"/>
    <w:rsid w:val="00531AE6"/>
    <w:rsid w:val="005323A0"/>
    <w:rsid w:val="005323DE"/>
    <w:rsid w:val="00534628"/>
    <w:rsid w:val="00537971"/>
    <w:rsid w:val="005428E0"/>
    <w:rsid w:val="005433E1"/>
    <w:rsid w:val="005436CF"/>
    <w:rsid w:val="00543C94"/>
    <w:rsid w:val="00543DB0"/>
    <w:rsid w:val="005454A8"/>
    <w:rsid w:val="0054582D"/>
    <w:rsid w:val="005460C4"/>
    <w:rsid w:val="005465E7"/>
    <w:rsid w:val="00546D9C"/>
    <w:rsid w:val="005503E0"/>
    <w:rsid w:val="0055054A"/>
    <w:rsid w:val="005516D5"/>
    <w:rsid w:val="00551EC0"/>
    <w:rsid w:val="0055447B"/>
    <w:rsid w:val="00554527"/>
    <w:rsid w:val="00556459"/>
    <w:rsid w:val="0055798D"/>
    <w:rsid w:val="00560271"/>
    <w:rsid w:val="00563450"/>
    <w:rsid w:val="0056383C"/>
    <w:rsid w:val="005652E1"/>
    <w:rsid w:val="00566002"/>
    <w:rsid w:val="00566B91"/>
    <w:rsid w:val="005675E1"/>
    <w:rsid w:val="00571C00"/>
    <w:rsid w:val="00571EB0"/>
    <w:rsid w:val="00571FD6"/>
    <w:rsid w:val="00572CA8"/>
    <w:rsid w:val="00574B62"/>
    <w:rsid w:val="00574EEB"/>
    <w:rsid w:val="00575308"/>
    <w:rsid w:val="0057535B"/>
    <w:rsid w:val="005753E3"/>
    <w:rsid w:val="0057681F"/>
    <w:rsid w:val="00577043"/>
    <w:rsid w:val="00580042"/>
    <w:rsid w:val="00580575"/>
    <w:rsid w:val="00580C88"/>
    <w:rsid w:val="00580E2F"/>
    <w:rsid w:val="00581378"/>
    <w:rsid w:val="00582D2F"/>
    <w:rsid w:val="005830B9"/>
    <w:rsid w:val="005834E5"/>
    <w:rsid w:val="005846D4"/>
    <w:rsid w:val="00584A5B"/>
    <w:rsid w:val="00585227"/>
    <w:rsid w:val="00585A11"/>
    <w:rsid w:val="00585A40"/>
    <w:rsid w:val="00587405"/>
    <w:rsid w:val="0059218E"/>
    <w:rsid w:val="005935AC"/>
    <w:rsid w:val="00594FF1"/>
    <w:rsid w:val="0059713D"/>
    <w:rsid w:val="00597168"/>
    <w:rsid w:val="00597321"/>
    <w:rsid w:val="0059741A"/>
    <w:rsid w:val="005A0FB4"/>
    <w:rsid w:val="005A1091"/>
    <w:rsid w:val="005A1779"/>
    <w:rsid w:val="005A1CDD"/>
    <w:rsid w:val="005A1E99"/>
    <w:rsid w:val="005A2186"/>
    <w:rsid w:val="005A2214"/>
    <w:rsid w:val="005A32D8"/>
    <w:rsid w:val="005A3D6F"/>
    <w:rsid w:val="005A42E5"/>
    <w:rsid w:val="005A515A"/>
    <w:rsid w:val="005A55EA"/>
    <w:rsid w:val="005A57F9"/>
    <w:rsid w:val="005A5955"/>
    <w:rsid w:val="005A5BDB"/>
    <w:rsid w:val="005A6052"/>
    <w:rsid w:val="005A65F1"/>
    <w:rsid w:val="005A70AB"/>
    <w:rsid w:val="005A765B"/>
    <w:rsid w:val="005B068A"/>
    <w:rsid w:val="005B0EEC"/>
    <w:rsid w:val="005B1850"/>
    <w:rsid w:val="005B1B99"/>
    <w:rsid w:val="005B20A9"/>
    <w:rsid w:val="005B550F"/>
    <w:rsid w:val="005B58A8"/>
    <w:rsid w:val="005B5B19"/>
    <w:rsid w:val="005B5D5B"/>
    <w:rsid w:val="005B6CB9"/>
    <w:rsid w:val="005B6F38"/>
    <w:rsid w:val="005B7C80"/>
    <w:rsid w:val="005C0760"/>
    <w:rsid w:val="005C0CF3"/>
    <w:rsid w:val="005C14A7"/>
    <w:rsid w:val="005C25E5"/>
    <w:rsid w:val="005C2CB1"/>
    <w:rsid w:val="005C31BC"/>
    <w:rsid w:val="005C3D1D"/>
    <w:rsid w:val="005C4963"/>
    <w:rsid w:val="005C6F63"/>
    <w:rsid w:val="005C71FC"/>
    <w:rsid w:val="005C7A32"/>
    <w:rsid w:val="005D008C"/>
    <w:rsid w:val="005D032C"/>
    <w:rsid w:val="005D0665"/>
    <w:rsid w:val="005D1142"/>
    <w:rsid w:val="005D1826"/>
    <w:rsid w:val="005D2032"/>
    <w:rsid w:val="005D21E6"/>
    <w:rsid w:val="005D2AED"/>
    <w:rsid w:val="005D3A55"/>
    <w:rsid w:val="005D444F"/>
    <w:rsid w:val="005D506B"/>
    <w:rsid w:val="005D6976"/>
    <w:rsid w:val="005E49F0"/>
    <w:rsid w:val="005E54A7"/>
    <w:rsid w:val="005E7A14"/>
    <w:rsid w:val="005E7CB0"/>
    <w:rsid w:val="005E7DBD"/>
    <w:rsid w:val="005F06DB"/>
    <w:rsid w:val="005F1034"/>
    <w:rsid w:val="005F211E"/>
    <w:rsid w:val="005F29B8"/>
    <w:rsid w:val="005F3E99"/>
    <w:rsid w:val="005F56CE"/>
    <w:rsid w:val="006012B7"/>
    <w:rsid w:val="006015C5"/>
    <w:rsid w:val="00601BDD"/>
    <w:rsid w:val="00602227"/>
    <w:rsid w:val="006024FA"/>
    <w:rsid w:val="00604131"/>
    <w:rsid w:val="00605ED8"/>
    <w:rsid w:val="00606458"/>
    <w:rsid w:val="00606B46"/>
    <w:rsid w:val="00607E1F"/>
    <w:rsid w:val="00611240"/>
    <w:rsid w:val="00611D81"/>
    <w:rsid w:val="0061202B"/>
    <w:rsid w:val="00612297"/>
    <w:rsid w:val="00612DF1"/>
    <w:rsid w:val="0061376A"/>
    <w:rsid w:val="00613783"/>
    <w:rsid w:val="006146BE"/>
    <w:rsid w:val="00615A20"/>
    <w:rsid w:val="0061676E"/>
    <w:rsid w:val="006175F3"/>
    <w:rsid w:val="0061766D"/>
    <w:rsid w:val="006209D0"/>
    <w:rsid w:val="00620D3F"/>
    <w:rsid w:val="00620E98"/>
    <w:rsid w:val="00621475"/>
    <w:rsid w:val="0062153F"/>
    <w:rsid w:val="00622E03"/>
    <w:rsid w:val="00624C9D"/>
    <w:rsid w:val="00625BA0"/>
    <w:rsid w:val="0062694B"/>
    <w:rsid w:val="006278EC"/>
    <w:rsid w:val="0063162E"/>
    <w:rsid w:val="00632C08"/>
    <w:rsid w:val="00632F81"/>
    <w:rsid w:val="0063358B"/>
    <w:rsid w:val="00633D8A"/>
    <w:rsid w:val="00634A79"/>
    <w:rsid w:val="00635943"/>
    <w:rsid w:val="00635F27"/>
    <w:rsid w:val="00637E17"/>
    <w:rsid w:val="00641771"/>
    <w:rsid w:val="00641E58"/>
    <w:rsid w:val="006426B9"/>
    <w:rsid w:val="00643407"/>
    <w:rsid w:val="00643E65"/>
    <w:rsid w:val="006443E1"/>
    <w:rsid w:val="006458F5"/>
    <w:rsid w:val="006463F9"/>
    <w:rsid w:val="006469BE"/>
    <w:rsid w:val="0064766D"/>
    <w:rsid w:val="00647983"/>
    <w:rsid w:val="00650025"/>
    <w:rsid w:val="006506AE"/>
    <w:rsid w:val="006506BD"/>
    <w:rsid w:val="00651048"/>
    <w:rsid w:val="0065133C"/>
    <w:rsid w:val="006518B9"/>
    <w:rsid w:val="00651BCD"/>
    <w:rsid w:val="0065288A"/>
    <w:rsid w:val="00654D05"/>
    <w:rsid w:val="006552C5"/>
    <w:rsid w:val="00655EF1"/>
    <w:rsid w:val="00657FFD"/>
    <w:rsid w:val="00660277"/>
    <w:rsid w:val="006603FA"/>
    <w:rsid w:val="00660638"/>
    <w:rsid w:val="006616AC"/>
    <w:rsid w:val="006616E5"/>
    <w:rsid w:val="0066255C"/>
    <w:rsid w:val="0066399B"/>
    <w:rsid w:val="00664418"/>
    <w:rsid w:val="006648C5"/>
    <w:rsid w:val="006653D1"/>
    <w:rsid w:val="0066579A"/>
    <w:rsid w:val="006706DD"/>
    <w:rsid w:val="006713D5"/>
    <w:rsid w:val="0067250F"/>
    <w:rsid w:val="00672EF5"/>
    <w:rsid w:val="006741E6"/>
    <w:rsid w:val="00674468"/>
    <w:rsid w:val="00676A3A"/>
    <w:rsid w:val="00676BE8"/>
    <w:rsid w:val="00676FF9"/>
    <w:rsid w:val="006771DF"/>
    <w:rsid w:val="006777CA"/>
    <w:rsid w:val="00680D88"/>
    <w:rsid w:val="00681C25"/>
    <w:rsid w:val="00685B97"/>
    <w:rsid w:val="006865CF"/>
    <w:rsid w:val="00686B9A"/>
    <w:rsid w:val="006903F5"/>
    <w:rsid w:val="006906BF"/>
    <w:rsid w:val="00690F73"/>
    <w:rsid w:val="00691FE9"/>
    <w:rsid w:val="00692158"/>
    <w:rsid w:val="00692E05"/>
    <w:rsid w:val="006945F5"/>
    <w:rsid w:val="006960C6"/>
    <w:rsid w:val="00697057"/>
    <w:rsid w:val="0069784E"/>
    <w:rsid w:val="00697BB1"/>
    <w:rsid w:val="00697F5E"/>
    <w:rsid w:val="006A057D"/>
    <w:rsid w:val="006A2021"/>
    <w:rsid w:val="006A207B"/>
    <w:rsid w:val="006A2455"/>
    <w:rsid w:val="006A369F"/>
    <w:rsid w:val="006A3FDE"/>
    <w:rsid w:val="006A4A7D"/>
    <w:rsid w:val="006A4FEB"/>
    <w:rsid w:val="006A4FF6"/>
    <w:rsid w:val="006A5600"/>
    <w:rsid w:val="006A572F"/>
    <w:rsid w:val="006A781A"/>
    <w:rsid w:val="006B00B4"/>
    <w:rsid w:val="006B0C19"/>
    <w:rsid w:val="006B2D27"/>
    <w:rsid w:val="006B36DD"/>
    <w:rsid w:val="006B38E7"/>
    <w:rsid w:val="006B5764"/>
    <w:rsid w:val="006B5A97"/>
    <w:rsid w:val="006B6F1D"/>
    <w:rsid w:val="006B782F"/>
    <w:rsid w:val="006C17BA"/>
    <w:rsid w:val="006C2CF2"/>
    <w:rsid w:val="006C3614"/>
    <w:rsid w:val="006C460D"/>
    <w:rsid w:val="006C53B2"/>
    <w:rsid w:val="006C53FD"/>
    <w:rsid w:val="006D0524"/>
    <w:rsid w:val="006D2BED"/>
    <w:rsid w:val="006D5411"/>
    <w:rsid w:val="006D5F5B"/>
    <w:rsid w:val="006E0A44"/>
    <w:rsid w:val="006E0CB8"/>
    <w:rsid w:val="006E0E59"/>
    <w:rsid w:val="006E10F2"/>
    <w:rsid w:val="006E196B"/>
    <w:rsid w:val="006E4847"/>
    <w:rsid w:val="006E486A"/>
    <w:rsid w:val="006E487B"/>
    <w:rsid w:val="006E4AE7"/>
    <w:rsid w:val="006E7D0C"/>
    <w:rsid w:val="006E7F00"/>
    <w:rsid w:val="006F164A"/>
    <w:rsid w:val="006F1766"/>
    <w:rsid w:val="006F1F35"/>
    <w:rsid w:val="006F3BA6"/>
    <w:rsid w:val="006F5E78"/>
    <w:rsid w:val="006F5FB4"/>
    <w:rsid w:val="006F64ED"/>
    <w:rsid w:val="006F69BD"/>
    <w:rsid w:val="00700492"/>
    <w:rsid w:val="0070066D"/>
    <w:rsid w:val="007007D8"/>
    <w:rsid w:val="00701236"/>
    <w:rsid w:val="00701BE2"/>
    <w:rsid w:val="00701FB1"/>
    <w:rsid w:val="007028F4"/>
    <w:rsid w:val="00703076"/>
    <w:rsid w:val="00703AE4"/>
    <w:rsid w:val="00705462"/>
    <w:rsid w:val="007056FE"/>
    <w:rsid w:val="00707233"/>
    <w:rsid w:val="00710DE2"/>
    <w:rsid w:val="007119C6"/>
    <w:rsid w:val="00714626"/>
    <w:rsid w:val="00714837"/>
    <w:rsid w:val="00715116"/>
    <w:rsid w:val="00716C82"/>
    <w:rsid w:val="00717325"/>
    <w:rsid w:val="00717698"/>
    <w:rsid w:val="00717785"/>
    <w:rsid w:val="00720FA9"/>
    <w:rsid w:val="00721993"/>
    <w:rsid w:val="00721C3F"/>
    <w:rsid w:val="00721EE0"/>
    <w:rsid w:val="00722692"/>
    <w:rsid w:val="00723AD8"/>
    <w:rsid w:val="007276B6"/>
    <w:rsid w:val="00727C13"/>
    <w:rsid w:val="0073150D"/>
    <w:rsid w:val="00732229"/>
    <w:rsid w:val="007349D0"/>
    <w:rsid w:val="00735A27"/>
    <w:rsid w:val="007379E0"/>
    <w:rsid w:val="00740279"/>
    <w:rsid w:val="00740B04"/>
    <w:rsid w:val="00741629"/>
    <w:rsid w:val="00741BD9"/>
    <w:rsid w:val="00741C05"/>
    <w:rsid w:val="007430E7"/>
    <w:rsid w:val="00744A32"/>
    <w:rsid w:val="00744AEE"/>
    <w:rsid w:val="00744BC9"/>
    <w:rsid w:val="00745171"/>
    <w:rsid w:val="007458A5"/>
    <w:rsid w:val="007463B6"/>
    <w:rsid w:val="00746AD5"/>
    <w:rsid w:val="00750945"/>
    <w:rsid w:val="00750CD3"/>
    <w:rsid w:val="00751220"/>
    <w:rsid w:val="00751710"/>
    <w:rsid w:val="00751B3E"/>
    <w:rsid w:val="00752303"/>
    <w:rsid w:val="007532E9"/>
    <w:rsid w:val="00753470"/>
    <w:rsid w:val="00753C82"/>
    <w:rsid w:val="00754003"/>
    <w:rsid w:val="00754571"/>
    <w:rsid w:val="007553B8"/>
    <w:rsid w:val="0075555D"/>
    <w:rsid w:val="007563DF"/>
    <w:rsid w:val="0076542F"/>
    <w:rsid w:val="0076687B"/>
    <w:rsid w:val="00767DAD"/>
    <w:rsid w:val="00770289"/>
    <w:rsid w:val="00770EFA"/>
    <w:rsid w:val="00771E79"/>
    <w:rsid w:val="00772409"/>
    <w:rsid w:val="0077260A"/>
    <w:rsid w:val="00772F63"/>
    <w:rsid w:val="007731F1"/>
    <w:rsid w:val="007739E8"/>
    <w:rsid w:val="00776B2D"/>
    <w:rsid w:val="007801FA"/>
    <w:rsid w:val="00780202"/>
    <w:rsid w:val="00780F3A"/>
    <w:rsid w:val="00781A85"/>
    <w:rsid w:val="007828BC"/>
    <w:rsid w:val="00786C6A"/>
    <w:rsid w:val="007875B6"/>
    <w:rsid w:val="00787F05"/>
    <w:rsid w:val="00790F9D"/>
    <w:rsid w:val="007930CE"/>
    <w:rsid w:val="00797C39"/>
    <w:rsid w:val="007A0056"/>
    <w:rsid w:val="007A0B2F"/>
    <w:rsid w:val="007A31C1"/>
    <w:rsid w:val="007A42FF"/>
    <w:rsid w:val="007A6598"/>
    <w:rsid w:val="007A6CA2"/>
    <w:rsid w:val="007A71D2"/>
    <w:rsid w:val="007A73BC"/>
    <w:rsid w:val="007A74DA"/>
    <w:rsid w:val="007B255A"/>
    <w:rsid w:val="007B3780"/>
    <w:rsid w:val="007B4CAC"/>
    <w:rsid w:val="007B5569"/>
    <w:rsid w:val="007B5A49"/>
    <w:rsid w:val="007B612F"/>
    <w:rsid w:val="007C05C0"/>
    <w:rsid w:val="007C296A"/>
    <w:rsid w:val="007C3B9D"/>
    <w:rsid w:val="007C4650"/>
    <w:rsid w:val="007C4F83"/>
    <w:rsid w:val="007C509B"/>
    <w:rsid w:val="007C5641"/>
    <w:rsid w:val="007C5E37"/>
    <w:rsid w:val="007C76FD"/>
    <w:rsid w:val="007C774E"/>
    <w:rsid w:val="007D102D"/>
    <w:rsid w:val="007D13F3"/>
    <w:rsid w:val="007D1F85"/>
    <w:rsid w:val="007D2A17"/>
    <w:rsid w:val="007D2A5D"/>
    <w:rsid w:val="007D3EF0"/>
    <w:rsid w:val="007D43CC"/>
    <w:rsid w:val="007D5CC3"/>
    <w:rsid w:val="007D745B"/>
    <w:rsid w:val="007E02DB"/>
    <w:rsid w:val="007E07B0"/>
    <w:rsid w:val="007E0E6D"/>
    <w:rsid w:val="007E1C80"/>
    <w:rsid w:val="007E1EE9"/>
    <w:rsid w:val="007E25C5"/>
    <w:rsid w:val="007E2654"/>
    <w:rsid w:val="007E3BE8"/>
    <w:rsid w:val="007E41EE"/>
    <w:rsid w:val="007E459C"/>
    <w:rsid w:val="007E47DA"/>
    <w:rsid w:val="007E4FC8"/>
    <w:rsid w:val="007E5375"/>
    <w:rsid w:val="007E5E1E"/>
    <w:rsid w:val="007E6727"/>
    <w:rsid w:val="007F00E2"/>
    <w:rsid w:val="007F5E42"/>
    <w:rsid w:val="007F6977"/>
    <w:rsid w:val="007F6BE8"/>
    <w:rsid w:val="007F7A7B"/>
    <w:rsid w:val="0080066B"/>
    <w:rsid w:val="00801253"/>
    <w:rsid w:val="00802BB7"/>
    <w:rsid w:val="00802F4E"/>
    <w:rsid w:val="00803D84"/>
    <w:rsid w:val="00806B08"/>
    <w:rsid w:val="00806DAE"/>
    <w:rsid w:val="00807BFF"/>
    <w:rsid w:val="0081001F"/>
    <w:rsid w:val="008102A2"/>
    <w:rsid w:val="0081185D"/>
    <w:rsid w:val="00811905"/>
    <w:rsid w:val="00812193"/>
    <w:rsid w:val="008137D0"/>
    <w:rsid w:val="00813DA5"/>
    <w:rsid w:val="00814AB4"/>
    <w:rsid w:val="00814E9D"/>
    <w:rsid w:val="00815758"/>
    <w:rsid w:val="008162C7"/>
    <w:rsid w:val="00816BEE"/>
    <w:rsid w:val="008176B4"/>
    <w:rsid w:val="008177C9"/>
    <w:rsid w:val="00820C5F"/>
    <w:rsid w:val="00820FC2"/>
    <w:rsid w:val="0082379B"/>
    <w:rsid w:val="00824773"/>
    <w:rsid w:val="00825B7C"/>
    <w:rsid w:val="00825E37"/>
    <w:rsid w:val="00825F0D"/>
    <w:rsid w:val="008262E0"/>
    <w:rsid w:val="00826E28"/>
    <w:rsid w:val="00830346"/>
    <w:rsid w:val="00830388"/>
    <w:rsid w:val="0083114E"/>
    <w:rsid w:val="008311C0"/>
    <w:rsid w:val="00831254"/>
    <w:rsid w:val="0083136F"/>
    <w:rsid w:val="00831A03"/>
    <w:rsid w:val="00833AE5"/>
    <w:rsid w:val="008372E6"/>
    <w:rsid w:val="0083791C"/>
    <w:rsid w:val="00837BA5"/>
    <w:rsid w:val="00840753"/>
    <w:rsid w:val="00840BB9"/>
    <w:rsid w:val="00840F00"/>
    <w:rsid w:val="00841751"/>
    <w:rsid w:val="00841A32"/>
    <w:rsid w:val="00843B07"/>
    <w:rsid w:val="00844096"/>
    <w:rsid w:val="00844D8B"/>
    <w:rsid w:val="00845E49"/>
    <w:rsid w:val="008468E7"/>
    <w:rsid w:val="0085105B"/>
    <w:rsid w:val="00851E52"/>
    <w:rsid w:val="0085244F"/>
    <w:rsid w:val="00853928"/>
    <w:rsid w:val="0085508E"/>
    <w:rsid w:val="00856ED9"/>
    <w:rsid w:val="00860872"/>
    <w:rsid w:val="00860939"/>
    <w:rsid w:val="0086131D"/>
    <w:rsid w:val="00861F53"/>
    <w:rsid w:val="00862D2E"/>
    <w:rsid w:val="00862D6B"/>
    <w:rsid w:val="00862ED7"/>
    <w:rsid w:val="008644D0"/>
    <w:rsid w:val="0086597B"/>
    <w:rsid w:val="008659D9"/>
    <w:rsid w:val="00865E7C"/>
    <w:rsid w:val="0086653A"/>
    <w:rsid w:val="00866596"/>
    <w:rsid w:val="00867F6C"/>
    <w:rsid w:val="0087014C"/>
    <w:rsid w:val="00872FA2"/>
    <w:rsid w:val="00873699"/>
    <w:rsid w:val="00877FC6"/>
    <w:rsid w:val="00881BA1"/>
    <w:rsid w:val="00881F2D"/>
    <w:rsid w:val="00883FA5"/>
    <w:rsid w:val="008842CB"/>
    <w:rsid w:val="00884CC9"/>
    <w:rsid w:val="008851C1"/>
    <w:rsid w:val="008856BE"/>
    <w:rsid w:val="00886214"/>
    <w:rsid w:val="008865DB"/>
    <w:rsid w:val="00886C14"/>
    <w:rsid w:val="0089100A"/>
    <w:rsid w:val="008910B7"/>
    <w:rsid w:val="0089163B"/>
    <w:rsid w:val="008916EF"/>
    <w:rsid w:val="00891BFE"/>
    <w:rsid w:val="00892217"/>
    <w:rsid w:val="00892450"/>
    <w:rsid w:val="0089330F"/>
    <w:rsid w:val="00893714"/>
    <w:rsid w:val="008944EE"/>
    <w:rsid w:val="00895BD6"/>
    <w:rsid w:val="00896529"/>
    <w:rsid w:val="0089673B"/>
    <w:rsid w:val="00896C85"/>
    <w:rsid w:val="00897639"/>
    <w:rsid w:val="00897D74"/>
    <w:rsid w:val="008A09FD"/>
    <w:rsid w:val="008A0A78"/>
    <w:rsid w:val="008A18F2"/>
    <w:rsid w:val="008A4870"/>
    <w:rsid w:val="008A5152"/>
    <w:rsid w:val="008A53C0"/>
    <w:rsid w:val="008A5C86"/>
    <w:rsid w:val="008A712E"/>
    <w:rsid w:val="008B016A"/>
    <w:rsid w:val="008B105C"/>
    <w:rsid w:val="008B12C5"/>
    <w:rsid w:val="008B3A8D"/>
    <w:rsid w:val="008B52AA"/>
    <w:rsid w:val="008B5308"/>
    <w:rsid w:val="008B7D72"/>
    <w:rsid w:val="008C0FA9"/>
    <w:rsid w:val="008C1ABC"/>
    <w:rsid w:val="008C1BBC"/>
    <w:rsid w:val="008C1D46"/>
    <w:rsid w:val="008C2BEE"/>
    <w:rsid w:val="008C377B"/>
    <w:rsid w:val="008C3D42"/>
    <w:rsid w:val="008C4945"/>
    <w:rsid w:val="008C542B"/>
    <w:rsid w:val="008C5DBB"/>
    <w:rsid w:val="008C7D32"/>
    <w:rsid w:val="008C7E75"/>
    <w:rsid w:val="008D0E3F"/>
    <w:rsid w:val="008D2C0F"/>
    <w:rsid w:val="008D38CE"/>
    <w:rsid w:val="008D4983"/>
    <w:rsid w:val="008D6620"/>
    <w:rsid w:val="008E014E"/>
    <w:rsid w:val="008E0D84"/>
    <w:rsid w:val="008E4F42"/>
    <w:rsid w:val="008E6BF9"/>
    <w:rsid w:val="008F18AB"/>
    <w:rsid w:val="008F19DD"/>
    <w:rsid w:val="008F28F5"/>
    <w:rsid w:val="008F2C52"/>
    <w:rsid w:val="008F32BD"/>
    <w:rsid w:val="008F3847"/>
    <w:rsid w:val="008F4312"/>
    <w:rsid w:val="008F49C2"/>
    <w:rsid w:val="008F699C"/>
    <w:rsid w:val="008F69BD"/>
    <w:rsid w:val="008F7852"/>
    <w:rsid w:val="0090084F"/>
    <w:rsid w:val="00902784"/>
    <w:rsid w:val="00903B56"/>
    <w:rsid w:val="00904030"/>
    <w:rsid w:val="009051B9"/>
    <w:rsid w:val="00907249"/>
    <w:rsid w:val="00907422"/>
    <w:rsid w:val="00907784"/>
    <w:rsid w:val="0090796A"/>
    <w:rsid w:val="00907A46"/>
    <w:rsid w:val="00907B75"/>
    <w:rsid w:val="0091327E"/>
    <w:rsid w:val="009137FC"/>
    <w:rsid w:val="009141C9"/>
    <w:rsid w:val="00914AF6"/>
    <w:rsid w:val="00914B48"/>
    <w:rsid w:val="00914F90"/>
    <w:rsid w:val="00915DE0"/>
    <w:rsid w:val="00915EA4"/>
    <w:rsid w:val="00915F28"/>
    <w:rsid w:val="00916165"/>
    <w:rsid w:val="0091621A"/>
    <w:rsid w:val="00916515"/>
    <w:rsid w:val="0091658E"/>
    <w:rsid w:val="00916985"/>
    <w:rsid w:val="0091768D"/>
    <w:rsid w:val="00920FF9"/>
    <w:rsid w:val="0092168A"/>
    <w:rsid w:val="009218E4"/>
    <w:rsid w:val="00921BA4"/>
    <w:rsid w:val="00922883"/>
    <w:rsid w:val="009237B7"/>
    <w:rsid w:val="00923C37"/>
    <w:rsid w:val="00923F55"/>
    <w:rsid w:val="00923FD9"/>
    <w:rsid w:val="0092517A"/>
    <w:rsid w:val="009252F3"/>
    <w:rsid w:val="0092579E"/>
    <w:rsid w:val="009259FE"/>
    <w:rsid w:val="00926299"/>
    <w:rsid w:val="009273A6"/>
    <w:rsid w:val="00927C59"/>
    <w:rsid w:val="00930869"/>
    <w:rsid w:val="00931330"/>
    <w:rsid w:val="00932AD4"/>
    <w:rsid w:val="00933A52"/>
    <w:rsid w:val="00934216"/>
    <w:rsid w:val="009348A8"/>
    <w:rsid w:val="00936531"/>
    <w:rsid w:val="0093662E"/>
    <w:rsid w:val="009366AA"/>
    <w:rsid w:val="00937F2A"/>
    <w:rsid w:val="00940409"/>
    <w:rsid w:val="00940823"/>
    <w:rsid w:val="009408A1"/>
    <w:rsid w:val="00940C8E"/>
    <w:rsid w:val="009410E0"/>
    <w:rsid w:val="00941F98"/>
    <w:rsid w:val="009423BF"/>
    <w:rsid w:val="009424DD"/>
    <w:rsid w:val="0094263D"/>
    <w:rsid w:val="009429D6"/>
    <w:rsid w:val="00943A4B"/>
    <w:rsid w:val="009462E9"/>
    <w:rsid w:val="00946B4F"/>
    <w:rsid w:val="00946D69"/>
    <w:rsid w:val="00946F3F"/>
    <w:rsid w:val="00947B77"/>
    <w:rsid w:val="00951FBE"/>
    <w:rsid w:val="009541AF"/>
    <w:rsid w:val="009542FD"/>
    <w:rsid w:val="00954361"/>
    <w:rsid w:val="00954D41"/>
    <w:rsid w:val="00954F95"/>
    <w:rsid w:val="00956058"/>
    <w:rsid w:val="00956131"/>
    <w:rsid w:val="009565A5"/>
    <w:rsid w:val="00956AA7"/>
    <w:rsid w:val="00956C22"/>
    <w:rsid w:val="00960156"/>
    <w:rsid w:val="00961C6E"/>
    <w:rsid w:val="00963276"/>
    <w:rsid w:val="00966854"/>
    <w:rsid w:val="009710ED"/>
    <w:rsid w:val="00973981"/>
    <w:rsid w:val="00973FB7"/>
    <w:rsid w:val="00975E30"/>
    <w:rsid w:val="009767A1"/>
    <w:rsid w:val="00977A66"/>
    <w:rsid w:val="009800BC"/>
    <w:rsid w:val="009814DA"/>
    <w:rsid w:val="009815E3"/>
    <w:rsid w:val="0098326F"/>
    <w:rsid w:val="009839A3"/>
    <w:rsid w:val="00984803"/>
    <w:rsid w:val="00984E8E"/>
    <w:rsid w:val="00985B13"/>
    <w:rsid w:val="00985D4D"/>
    <w:rsid w:val="00987846"/>
    <w:rsid w:val="00990EB9"/>
    <w:rsid w:val="0099212B"/>
    <w:rsid w:val="00992C0D"/>
    <w:rsid w:val="00993336"/>
    <w:rsid w:val="00993397"/>
    <w:rsid w:val="009935C6"/>
    <w:rsid w:val="00993EAF"/>
    <w:rsid w:val="009946EF"/>
    <w:rsid w:val="009954A2"/>
    <w:rsid w:val="009956CD"/>
    <w:rsid w:val="00995A20"/>
    <w:rsid w:val="00997376"/>
    <w:rsid w:val="00997780"/>
    <w:rsid w:val="00997AF0"/>
    <w:rsid w:val="009A0160"/>
    <w:rsid w:val="009A1626"/>
    <w:rsid w:val="009A326D"/>
    <w:rsid w:val="009A38B6"/>
    <w:rsid w:val="009A392D"/>
    <w:rsid w:val="009A3BAB"/>
    <w:rsid w:val="009A3D2A"/>
    <w:rsid w:val="009A48F4"/>
    <w:rsid w:val="009A4F14"/>
    <w:rsid w:val="009A51B1"/>
    <w:rsid w:val="009A7121"/>
    <w:rsid w:val="009B0402"/>
    <w:rsid w:val="009B0886"/>
    <w:rsid w:val="009B39FB"/>
    <w:rsid w:val="009B3A2D"/>
    <w:rsid w:val="009B44CA"/>
    <w:rsid w:val="009B461A"/>
    <w:rsid w:val="009B496C"/>
    <w:rsid w:val="009B5BC9"/>
    <w:rsid w:val="009B6F75"/>
    <w:rsid w:val="009B71FF"/>
    <w:rsid w:val="009C03DB"/>
    <w:rsid w:val="009C0B1A"/>
    <w:rsid w:val="009C1A71"/>
    <w:rsid w:val="009C2088"/>
    <w:rsid w:val="009C225E"/>
    <w:rsid w:val="009C4605"/>
    <w:rsid w:val="009C4F31"/>
    <w:rsid w:val="009C55DD"/>
    <w:rsid w:val="009D06B3"/>
    <w:rsid w:val="009D1196"/>
    <w:rsid w:val="009D394F"/>
    <w:rsid w:val="009D4985"/>
    <w:rsid w:val="009D4C01"/>
    <w:rsid w:val="009D5AE9"/>
    <w:rsid w:val="009D62AA"/>
    <w:rsid w:val="009D6AE8"/>
    <w:rsid w:val="009D7154"/>
    <w:rsid w:val="009E0E8B"/>
    <w:rsid w:val="009E12C9"/>
    <w:rsid w:val="009E1D39"/>
    <w:rsid w:val="009E20B6"/>
    <w:rsid w:val="009E293F"/>
    <w:rsid w:val="009E3BE9"/>
    <w:rsid w:val="009E415F"/>
    <w:rsid w:val="009E472B"/>
    <w:rsid w:val="009E4F41"/>
    <w:rsid w:val="009E5868"/>
    <w:rsid w:val="009E5D2B"/>
    <w:rsid w:val="009E6107"/>
    <w:rsid w:val="009E6777"/>
    <w:rsid w:val="009E7770"/>
    <w:rsid w:val="009E7EC0"/>
    <w:rsid w:val="009F00CF"/>
    <w:rsid w:val="009F2283"/>
    <w:rsid w:val="009F2F72"/>
    <w:rsid w:val="009F4475"/>
    <w:rsid w:val="009F4833"/>
    <w:rsid w:val="009F4F5F"/>
    <w:rsid w:val="009F600E"/>
    <w:rsid w:val="009F62A0"/>
    <w:rsid w:val="009F63F7"/>
    <w:rsid w:val="009F6C5C"/>
    <w:rsid w:val="009F6F7D"/>
    <w:rsid w:val="009F7D2A"/>
    <w:rsid w:val="009F7DCE"/>
    <w:rsid w:val="00A00F10"/>
    <w:rsid w:val="00A00F87"/>
    <w:rsid w:val="00A02922"/>
    <w:rsid w:val="00A0376B"/>
    <w:rsid w:val="00A05635"/>
    <w:rsid w:val="00A05D2D"/>
    <w:rsid w:val="00A06158"/>
    <w:rsid w:val="00A0691E"/>
    <w:rsid w:val="00A06C1F"/>
    <w:rsid w:val="00A06C5B"/>
    <w:rsid w:val="00A07C41"/>
    <w:rsid w:val="00A1263D"/>
    <w:rsid w:val="00A12E3E"/>
    <w:rsid w:val="00A136B8"/>
    <w:rsid w:val="00A1401F"/>
    <w:rsid w:val="00A14CA7"/>
    <w:rsid w:val="00A21250"/>
    <w:rsid w:val="00A21544"/>
    <w:rsid w:val="00A21D0B"/>
    <w:rsid w:val="00A22075"/>
    <w:rsid w:val="00A22D0F"/>
    <w:rsid w:val="00A234EB"/>
    <w:rsid w:val="00A24096"/>
    <w:rsid w:val="00A2493A"/>
    <w:rsid w:val="00A24F26"/>
    <w:rsid w:val="00A253BF"/>
    <w:rsid w:val="00A25A2D"/>
    <w:rsid w:val="00A30879"/>
    <w:rsid w:val="00A30F10"/>
    <w:rsid w:val="00A31DAA"/>
    <w:rsid w:val="00A33C1C"/>
    <w:rsid w:val="00A35A51"/>
    <w:rsid w:val="00A35BA1"/>
    <w:rsid w:val="00A40CB1"/>
    <w:rsid w:val="00A40E67"/>
    <w:rsid w:val="00A417D2"/>
    <w:rsid w:val="00A4292E"/>
    <w:rsid w:val="00A453F6"/>
    <w:rsid w:val="00A45528"/>
    <w:rsid w:val="00A46EF4"/>
    <w:rsid w:val="00A475ED"/>
    <w:rsid w:val="00A47FE1"/>
    <w:rsid w:val="00A5074B"/>
    <w:rsid w:val="00A5126D"/>
    <w:rsid w:val="00A51D4C"/>
    <w:rsid w:val="00A52E25"/>
    <w:rsid w:val="00A54B7E"/>
    <w:rsid w:val="00A55185"/>
    <w:rsid w:val="00A55CF8"/>
    <w:rsid w:val="00A55DA6"/>
    <w:rsid w:val="00A55F8E"/>
    <w:rsid w:val="00A5708D"/>
    <w:rsid w:val="00A571CE"/>
    <w:rsid w:val="00A57687"/>
    <w:rsid w:val="00A57E8C"/>
    <w:rsid w:val="00A60B96"/>
    <w:rsid w:val="00A60E25"/>
    <w:rsid w:val="00A6108B"/>
    <w:rsid w:val="00A62D04"/>
    <w:rsid w:val="00A64EC7"/>
    <w:rsid w:val="00A64F6C"/>
    <w:rsid w:val="00A65609"/>
    <w:rsid w:val="00A66A5D"/>
    <w:rsid w:val="00A67837"/>
    <w:rsid w:val="00A7026F"/>
    <w:rsid w:val="00A7064E"/>
    <w:rsid w:val="00A71C77"/>
    <w:rsid w:val="00A71D06"/>
    <w:rsid w:val="00A724D0"/>
    <w:rsid w:val="00A746D1"/>
    <w:rsid w:val="00A746E4"/>
    <w:rsid w:val="00A75828"/>
    <w:rsid w:val="00A75C8A"/>
    <w:rsid w:val="00A75D5F"/>
    <w:rsid w:val="00A76084"/>
    <w:rsid w:val="00A7641E"/>
    <w:rsid w:val="00A802D1"/>
    <w:rsid w:val="00A80C4E"/>
    <w:rsid w:val="00A81FD0"/>
    <w:rsid w:val="00A825B6"/>
    <w:rsid w:val="00A83A83"/>
    <w:rsid w:val="00A84CFF"/>
    <w:rsid w:val="00A84F2C"/>
    <w:rsid w:val="00A8656E"/>
    <w:rsid w:val="00A86E8E"/>
    <w:rsid w:val="00A872B6"/>
    <w:rsid w:val="00A87882"/>
    <w:rsid w:val="00A900DA"/>
    <w:rsid w:val="00A90AA5"/>
    <w:rsid w:val="00A90FBE"/>
    <w:rsid w:val="00A91977"/>
    <w:rsid w:val="00A9298A"/>
    <w:rsid w:val="00A92BA2"/>
    <w:rsid w:val="00A9450E"/>
    <w:rsid w:val="00A95008"/>
    <w:rsid w:val="00A95592"/>
    <w:rsid w:val="00A96313"/>
    <w:rsid w:val="00A96968"/>
    <w:rsid w:val="00A97B16"/>
    <w:rsid w:val="00AA138A"/>
    <w:rsid w:val="00AA222D"/>
    <w:rsid w:val="00AA4C3E"/>
    <w:rsid w:val="00AA5442"/>
    <w:rsid w:val="00AA5D68"/>
    <w:rsid w:val="00AA6451"/>
    <w:rsid w:val="00AA7209"/>
    <w:rsid w:val="00AB087E"/>
    <w:rsid w:val="00AB1496"/>
    <w:rsid w:val="00AB1DC6"/>
    <w:rsid w:val="00AB2671"/>
    <w:rsid w:val="00AB2B43"/>
    <w:rsid w:val="00AB2BAB"/>
    <w:rsid w:val="00AB425B"/>
    <w:rsid w:val="00AB5652"/>
    <w:rsid w:val="00AB6BEB"/>
    <w:rsid w:val="00AC0481"/>
    <w:rsid w:val="00AC0AEA"/>
    <w:rsid w:val="00AC1F7A"/>
    <w:rsid w:val="00AC3BC4"/>
    <w:rsid w:val="00AC3C33"/>
    <w:rsid w:val="00AC566D"/>
    <w:rsid w:val="00AC56E2"/>
    <w:rsid w:val="00AC5AA3"/>
    <w:rsid w:val="00AC5B4D"/>
    <w:rsid w:val="00AC5FB4"/>
    <w:rsid w:val="00AC64D0"/>
    <w:rsid w:val="00AC6DAA"/>
    <w:rsid w:val="00AD2AB3"/>
    <w:rsid w:val="00AD2D58"/>
    <w:rsid w:val="00AD3295"/>
    <w:rsid w:val="00AD43DC"/>
    <w:rsid w:val="00AD4BA8"/>
    <w:rsid w:val="00AD4DF7"/>
    <w:rsid w:val="00AD5952"/>
    <w:rsid w:val="00AD6A93"/>
    <w:rsid w:val="00AD6E86"/>
    <w:rsid w:val="00AD7CD0"/>
    <w:rsid w:val="00AE00C3"/>
    <w:rsid w:val="00AE1A37"/>
    <w:rsid w:val="00AE5094"/>
    <w:rsid w:val="00AE54FE"/>
    <w:rsid w:val="00AE6F79"/>
    <w:rsid w:val="00AE7C40"/>
    <w:rsid w:val="00AF05B3"/>
    <w:rsid w:val="00AF0D65"/>
    <w:rsid w:val="00AF0FCA"/>
    <w:rsid w:val="00AF2325"/>
    <w:rsid w:val="00AF3169"/>
    <w:rsid w:val="00AF34D6"/>
    <w:rsid w:val="00AF450F"/>
    <w:rsid w:val="00AF5135"/>
    <w:rsid w:val="00AF6A9A"/>
    <w:rsid w:val="00B0101F"/>
    <w:rsid w:val="00B010BA"/>
    <w:rsid w:val="00B024A8"/>
    <w:rsid w:val="00B02BE8"/>
    <w:rsid w:val="00B03702"/>
    <w:rsid w:val="00B03987"/>
    <w:rsid w:val="00B042E9"/>
    <w:rsid w:val="00B04BF3"/>
    <w:rsid w:val="00B05869"/>
    <w:rsid w:val="00B05AE0"/>
    <w:rsid w:val="00B06F6A"/>
    <w:rsid w:val="00B07F5C"/>
    <w:rsid w:val="00B10335"/>
    <w:rsid w:val="00B126E3"/>
    <w:rsid w:val="00B12912"/>
    <w:rsid w:val="00B129F2"/>
    <w:rsid w:val="00B13151"/>
    <w:rsid w:val="00B147B6"/>
    <w:rsid w:val="00B15860"/>
    <w:rsid w:val="00B16DB6"/>
    <w:rsid w:val="00B16E4B"/>
    <w:rsid w:val="00B16F7F"/>
    <w:rsid w:val="00B20731"/>
    <w:rsid w:val="00B20B82"/>
    <w:rsid w:val="00B21944"/>
    <w:rsid w:val="00B21BA7"/>
    <w:rsid w:val="00B21D89"/>
    <w:rsid w:val="00B22A51"/>
    <w:rsid w:val="00B22C75"/>
    <w:rsid w:val="00B239EA"/>
    <w:rsid w:val="00B23A21"/>
    <w:rsid w:val="00B23AB1"/>
    <w:rsid w:val="00B23C34"/>
    <w:rsid w:val="00B2425B"/>
    <w:rsid w:val="00B24927"/>
    <w:rsid w:val="00B24B8F"/>
    <w:rsid w:val="00B25269"/>
    <w:rsid w:val="00B2688D"/>
    <w:rsid w:val="00B279F3"/>
    <w:rsid w:val="00B30D00"/>
    <w:rsid w:val="00B320FE"/>
    <w:rsid w:val="00B3564D"/>
    <w:rsid w:val="00B40832"/>
    <w:rsid w:val="00B4233C"/>
    <w:rsid w:val="00B42978"/>
    <w:rsid w:val="00B4357C"/>
    <w:rsid w:val="00B44CBB"/>
    <w:rsid w:val="00B459DF"/>
    <w:rsid w:val="00B51624"/>
    <w:rsid w:val="00B54B06"/>
    <w:rsid w:val="00B557F7"/>
    <w:rsid w:val="00B574CF"/>
    <w:rsid w:val="00B57FB5"/>
    <w:rsid w:val="00B60299"/>
    <w:rsid w:val="00B603D6"/>
    <w:rsid w:val="00B604E9"/>
    <w:rsid w:val="00B624E2"/>
    <w:rsid w:val="00B63369"/>
    <w:rsid w:val="00B65740"/>
    <w:rsid w:val="00B66EC2"/>
    <w:rsid w:val="00B67F68"/>
    <w:rsid w:val="00B67FE8"/>
    <w:rsid w:val="00B70528"/>
    <w:rsid w:val="00B70834"/>
    <w:rsid w:val="00B70C2F"/>
    <w:rsid w:val="00B72E32"/>
    <w:rsid w:val="00B73B6F"/>
    <w:rsid w:val="00B7438E"/>
    <w:rsid w:val="00B74A20"/>
    <w:rsid w:val="00B752BF"/>
    <w:rsid w:val="00B758F5"/>
    <w:rsid w:val="00B75E4F"/>
    <w:rsid w:val="00B7608C"/>
    <w:rsid w:val="00B76A1E"/>
    <w:rsid w:val="00B77D0D"/>
    <w:rsid w:val="00B8054A"/>
    <w:rsid w:val="00B80B54"/>
    <w:rsid w:val="00B80F69"/>
    <w:rsid w:val="00B81DD2"/>
    <w:rsid w:val="00B8289B"/>
    <w:rsid w:val="00B835F8"/>
    <w:rsid w:val="00B83A4F"/>
    <w:rsid w:val="00B83C2D"/>
    <w:rsid w:val="00B85E1E"/>
    <w:rsid w:val="00B86159"/>
    <w:rsid w:val="00B915B9"/>
    <w:rsid w:val="00B91746"/>
    <w:rsid w:val="00B92505"/>
    <w:rsid w:val="00B92A1C"/>
    <w:rsid w:val="00B951A5"/>
    <w:rsid w:val="00B95323"/>
    <w:rsid w:val="00B95491"/>
    <w:rsid w:val="00B9651C"/>
    <w:rsid w:val="00B9797C"/>
    <w:rsid w:val="00BA0B06"/>
    <w:rsid w:val="00BA146E"/>
    <w:rsid w:val="00BA151D"/>
    <w:rsid w:val="00BA216D"/>
    <w:rsid w:val="00BA298A"/>
    <w:rsid w:val="00BA3AEE"/>
    <w:rsid w:val="00BA5398"/>
    <w:rsid w:val="00BA6B4C"/>
    <w:rsid w:val="00BA7CD5"/>
    <w:rsid w:val="00BB06A5"/>
    <w:rsid w:val="00BB34A9"/>
    <w:rsid w:val="00BB3B2B"/>
    <w:rsid w:val="00BB4AAB"/>
    <w:rsid w:val="00BB5401"/>
    <w:rsid w:val="00BB7C02"/>
    <w:rsid w:val="00BC071A"/>
    <w:rsid w:val="00BC079A"/>
    <w:rsid w:val="00BC0BA1"/>
    <w:rsid w:val="00BC0C68"/>
    <w:rsid w:val="00BC4964"/>
    <w:rsid w:val="00BC6F80"/>
    <w:rsid w:val="00BD03D9"/>
    <w:rsid w:val="00BD0C53"/>
    <w:rsid w:val="00BD1058"/>
    <w:rsid w:val="00BD1476"/>
    <w:rsid w:val="00BD1C88"/>
    <w:rsid w:val="00BD2667"/>
    <w:rsid w:val="00BD51AE"/>
    <w:rsid w:val="00BD7EF3"/>
    <w:rsid w:val="00BE0D8C"/>
    <w:rsid w:val="00BE11DA"/>
    <w:rsid w:val="00BE128D"/>
    <w:rsid w:val="00BE5F4F"/>
    <w:rsid w:val="00BE667C"/>
    <w:rsid w:val="00BE6CA0"/>
    <w:rsid w:val="00BE6E75"/>
    <w:rsid w:val="00BE7790"/>
    <w:rsid w:val="00BF0D83"/>
    <w:rsid w:val="00BF174E"/>
    <w:rsid w:val="00BF2945"/>
    <w:rsid w:val="00BF4AA2"/>
    <w:rsid w:val="00BF507C"/>
    <w:rsid w:val="00BF5340"/>
    <w:rsid w:val="00BF68A8"/>
    <w:rsid w:val="00BF6E7C"/>
    <w:rsid w:val="00C00CA5"/>
    <w:rsid w:val="00C0109C"/>
    <w:rsid w:val="00C033DB"/>
    <w:rsid w:val="00C03ED0"/>
    <w:rsid w:val="00C04040"/>
    <w:rsid w:val="00C0476D"/>
    <w:rsid w:val="00C04896"/>
    <w:rsid w:val="00C052F0"/>
    <w:rsid w:val="00C06BA0"/>
    <w:rsid w:val="00C07348"/>
    <w:rsid w:val="00C11488"/>
    <w:rsid w:val="00C115F3"/>
    <w:rsid w:val="00C1194C"/>
    <w:rsid w:val="00C127D8"/>
    <w:rsid w:val="00C141BE"/>
    <w:rsid w:val="00C14B16"/>
    <w:rsid w:val="00C15CA4"/>
    <w:rsid w:val="00C15CA8"/>
    <w:rsid w:val="00C16F2E"/>
    <w:rsid w:val="00C17304"/>
    <w:rsid w:val="00C210CB"/>
    <w:rsid w:val="00C2112F"/>
    <w:rsid w:val="00C21D56"/>
    <w:rsid w:val="00C22970"/>
    <w:rsid w:val="00C2335B"/>
    <w:rsid w:val="00C23E9E"/>
    <w:rsid w:val="00C23FBC"/>
    <w:rsid w:val="00C25904"/>
    <w:rsid w:val="00C2746C"/>
    <w:rsid w:val="00C27641"/>
    <w:rsid w:val="00C27825"/>
    <w:rsid w:val="00C30854"/>
    <w:rsid w:val="00C30EBC"/>
    <w:rsid w:val="00C32874"/>
    <w:rsid w:val="00C32C8D"/>
    <w:rsid w:val="00C3504D"/>
    <w:rsid w:val="00C35B14"/>
    <w:rsid w:val="00C36692"/>
    <w:rsid w:val="00C37255"/>
    <w:rsid w:val="00C373D9"/>
    <w:rsid w:val="00C37721"/>
    <w:rsid w:val="00C40194"/>
    <w:rsid w:val="00C41A0D"/>
    <w:rsid w:val="00C4275C"/>
    <w:rsid w:val="00C43D76"/>
    <w:rsid w:val="00C441A3"/>
    <w:rsid w:val="00C44E81"/>
    <w:rsid w:val="00C463DE"/>
    <w:rsid w:val="00C47E8A"/>
    <w:rsid w:val="00C51684"/>
    <w:rsid w:val="00C52650"/>
    <w:rsid w:val="00C5275D"/>
    <w:rsid w:val="00C529B1"/>
    <w:rsid w:val="00C533BA"/>
    <w:rsid w:val="00C540FA"/>
    <w:rsid w:val="00C547F3"/>
    <w:rsid w:val="00C54903"/>
    <w:rsid w:val="00C54CBF"/>
    <w:rsid w:val="00C553C0"/>
    <w:rsid w:val="00C556C0"/>
    <w:rsid w:val="00C55C41"/>
    <w:rsid w:val="00C5663A"/>
    <w:rsid w:val="00C579E2"/>
    <w:rsid w:val="00C60A9B"/>
    <w:rsid w:val="00C60C4D"/>
    <w:rsid w:val="00C60D57"/>
    <w:rsid w:val="00C61412"/>
    <w:rsid w:val="00C620F8"/>
    <w:rsid w:val="00C62FAE"/>
    <w:rsid w:val="00C64059"/>
    <w:rsid w:val="00C64E07"/>
    <w:rsid w:val="00C65EA4"/>
    <w:rsid w:val="00C66118"/>
    <w:rsid w:val="00C6632B"/>
    <w:rsid w:val="00C66C36"/>
    <w:rsid w:val="00C7025D"/>
    <w:rsid w:val="00C74156"/>
    <w:rsid w:val="00C75A73"/>
    <w:rsid w:val="00C75B69"/>
    <w:rsid w:val="00C76928"/>
    <w:rsid w:val="00C76F89"/>
    <w:rsid w:val="00C8052A"/>
    <w:rsid w:val="00C81AE4"/>
    <w:rsid w:val="00C83A15"/>
    <w:rsid w:val="00C8464A"/>
    <w:rsid w:val="00C856D2"/>
    <w:rsid w:val="00C85FFD"/>
    <w:rsid w:val="00C864B4"/>
    <w:rsid w:val="00C86CE8"/>
    <w:rsid w:val="00C86D20"/>
    <w:rsid w:val="00C86EF2"/>
    <w:rsid w:val="00C878F4"/>
    <w:rsid w:val="00C90ED2"/>
    <w:rsid w:val="00C93A09"/>
    <w:rsid w:val="00C93F43"/>
    <w:rsid w:val="00C952A3"/>
    <w:rsid w:val="00C96488"/>
    <w:rsid w:val="00C96E3F"/>
    <w:rsid w:val="00C975F1"/>
    <w:rsid w:val="00C976BF"/>
    <w:rsid w:val="00CA3F73"/>
    <w:rsid w:val="00CA4159"/>
    <w:rsid w:val="00CA62E9"/>
    <w:rsid w:val="00CA7C0F"/>
    <w:rsid w:val="00CA7CE2"/>
    <w:rsid w:val="00CB105D"/>
    <w:rsid w:val="00CB3209"/>
    <w:rsid w:val="00CB38F8"/>
    <w:rsid w:val="00CB3EA9"/>
    <w:rsid w:val="00CB42B7"/>
    <w:rsid w:val="00CB4AF0"/>
    <w:rsid w:val="00CB55A9"/>
    <w:rsid w:val="00CC002B"/>
    <w:rsid w:val="00CC0FBD"/>
    <w:rsid w:val="00CC1C2E"/>
    <w:rsid w:val="00CC45AC"/>
    <w:rsid w:val="00CC4909"/>
    <w:rsid w:val="00CC5374"/>
    <w:rsid w:val="00CC6978"/>
    <w:rsid w:val="00CC79BC"/>
    <w:rsid w:val="00CD0F26"/>
    <w:rsid w:val="00CD1E04"/>
    <w:rsid w:val="00CD25B3"/>
    <w:rsid w:val="00CD2884"/>
    <w:rsid w:val="00CD2D03"/>
    <w:rsid w:val="00CD2F87"/>
    <w:rsid w:val="00CD4F4B"/>
    <w:rsid w:val="00CD510A"/>
    <w:rsid w:val="00CD64EB"/>
    <w:rsid w:val="00CD6B44"/>
    <w:rsid w:val="00CD6BE7"/>
    <w:rsid w:val="00CD6FBD"/>
    <w:rsid w:val="00CD79FC"/>
    <w:rsid w:val="00CE076D"/>
    <w:rsid w:val="00CE1D39"/>
    <w:rsid w:val="00CE1F24"/>
    <w:rsid w:val="00CE36FC"/>
    <w:rsid w:val="00CE37C5"/>
    <w:rsid w:val="00CE4DC8"/>
    <w:rsid w:val="00CE564D"/>
    <w:rsid w:val="00CE5956"/>
    <w:rsid w:val="00CE6646"/>
    <w:rsid w:val="00CE77FE"/>
    <w:rsid w:val="00CF2093"/>
    <w:rsid w:val="00CF2A3F"/>
    <w:rsid w:val="00CF3770"/>
    <w:rsid w:val="00CF4022"/>
    <w:rsid w:val="00CF4B55"/>
    <w:rsid w:val="00CF5172"/>
    <w:rsid w:val="00CF6599"/>
    <w:rsid w:val="00D0007B"/>
    <w:rsid w:val="00D00834"/>
    <w:rsid w:val="00D0429B"/>
    <w:rsid w:val="00D0489C"/>
    <w:rsid w:val="00D05E86"/>
    <w:rsid w:val="00D07C32"/>
    <w:rsid w:val="00D1079F"/>
    <w:rsid w:val="00D11AB2"/>
    <w:rsid w:val="00D15DB8"/>
    <w:rsid w:val="00D17742"/>
    <w:rsid w:val="00D20DB8"/>
    <w:rsid w:val="00D213C4"/>
    <w:rsid w:val="00D22249"/>
    <w:rsid w:val="00D22420"/>
    <w:rsid w:val="00D22FBE"/>
    <w:rsid w:val="00D2388B"/>
    <w:rsid w:val="00D23EF3"/>
    <w:rsid w:val="00D2422C"/>
    <w:rsid w:val="00D24265"/>
    <w:rsid w:val="00D248F1"/>
    <w:rsid w:val="00D2526D"/>
    <w:rsid w:val="00D26C3A"/>
    <w:rsid w:val="00D26D8D"/>
    <w:rsid w:val="00D301DE"/>
    <w:rsid w:val="00D30E91"/>
    <w:rsid w:val="00D31ECA"/>
    <w:rsid w:val="00D32519"/>
    <w:rsid w:val="00D3288A"/>
    <w:rsid w:val="00D33B76"/>
    <w:rsid w:val="00D35CD1"/>
    <w:rsid w:val="00D36EFC"/>
    <w:rsid w:val="00D37258"/>
    <w:rsid w:val="00D40560"/>
    <w:rsid w:val="00D4062E"/>
    <w:rsid w:val="00D406FD"/>
    <w:rsid w:val="00D407AB"/>
    <w:rsid w:val="00D443FD"/>
    <w:rsid w:val="00D44C2F"/>
    <w:rsid w:val="00D45BAC"/>
    <w:rsid w:val="00D466D2"/>
    <w:rsid w:val="00D467F9"/>
    <w:rsid w:val="00D46D52"/>
    <w:rsid w:val="00D47E50"/>
    <w:rsid w:val="00D50189"/>
    <w:rsid w:val="00D52891"/>
    <w:rsid w:val="00D541EA"/>
    <w:rsid w:val="00D54936"/>
    <w:rsid w:val="00D54CDB"/>
    <w:rsid w:val="00D557AC"/>
    <w:rsid w:val="00D55AA8"/>
    <w:rsid w:val="00D55F01"/>
    <w:rsid w:val="00D60207"/>
    <w:rsid w:val="00D6040C"/>
    <w:rsid w:val="00D6043F"/>
    <w:rsid w:val="00D620BE"/>
    <w:rsid w:val="00D626AE"/>
    <w:rsid w:val="00D63F5A"/>
    <w:rsid w:val="00D642F8"/>
    <w:rsid w:val="00D64DB0"/>
    <w:rsid w:val="00D653E3"/>
    <w:rsid w:val="00D65D7D"/>
    <w:rsid w:val="00D6600C"/>
    <w:rsid w:val="00D663B3"/>
    <w:rsid w:val="00D7177D"/>
    <w:rsid w:val="00D722AF"/>
    <w:rsid w:val="00D7282E"/>
    <w:rsid w:val="00D72B5B"/>
    <w:rsid w:val="00D731F8"/>
    <w:rsid w:val="00D735B0"/>
    <w:rsid w:val="00D7429A"/>
    <w:rsid w:val="00D743D8"/>
    <w:rsid w:val="00D75265"/>
    <w:rsid w:val="00D75D05"/>
    <w:rsid w:val="00D75DFB"/>
    <w:rsid w:val="00D7683F"/>
    <w:rsid w:val="00D77CD9"/>
    <w:rsid w:val="00D80DDD"/>
    <w:rsid w:val="00D80EDA"/>
    <w:rsid w:val="00D81AAB"/>
    <w:rsid w:val="00D81FF2"/>
    <w:rsid w:val="00D82B32"/>
    <w:rsid w:val="00D8547E"/>
    <w:rsid w:val="00D865C9"/>
    <w:rsid w:val="00D86A55"/>
    <w:rsid w:val="00D8798E"/>
    <w:rsid w:val="00D87AEA"/>
    <w:rsid w:val="00D87E3C"/>
    <w:rsid w:val="00D910A1"/>
    <w:rsid w:val="00D92401"/>
    <w:rsid w:val="00D92540"/>
    <w:rsid w:val="00D9295F"/>
    <w:rsid w:val="00D9354A"/>
    <w:rsid w:val="00D93782"/>
    <w:rsid w:val="00D939E9"/>
    <w:rsid w:val="00D94C43"/>
    <w:rsid w:val="00D9545C"/>
    <w:rsid w:val="00D9553A"/>
    <w:rsid w:val="00D95A1C"/>
    <w:rsid w:val="00D96192"/>
    <w:rsid w:val="00D961CF"/>
    <w:rsid w:val="00D96276"/>
    <w:rsid w:val="00D9712E"/>
    <w:rsid w:val="00D97678"/>
    <w:rsid w:val="00D97F41"/>
    <w:rsid w:val="00DA0F7A"/>
    <w:rsid w:val="00DA1AEE"/>
    <w:rsid w:val="00DA23CF"/>
    <w:rsid w:val="00DA261E"/>
    <w:rsid w:val="00DA27C4"/>
    <w:rsid w:val="00DA31DC"/>
    <w:rsid w:val="00DA32AA"/>
    <w:rsid w:val="00DA38CC"/>
    <w:rsid w:val="00DA4BFD"/>
    <w:rsid w:val="00DA5021"/>
    <w:rsid w:val="00DA59A4"/>
    <w:rsid w:val="00DA5AE6"/>
    <w:rsid w:val="00DA7BAD"/>
    <w:rsid w:val="00DB10EF"/>
    <w:rsid w:val="00DB18EF"/>
    <w:rsid w:val="00DB1E37"/>
    <w:rsid w:val="00DB62DE"/>
    <w:rsid w:val="00DB7745"/>
    <w:rsid w:val="00DB77B7"/>
    <w:rsid w:val="00DC0152"/>
    <w:rsid w:val="00DC0CFC"/>
    <w:rsid w:val="00DC1C39"/>
    <w:rsid w:val="00DC2B16"/>
    <w:rsid w:val="00DC4FA7"/>
    <w:rsid w:val="00DC54AD"/>
    <w:rsid w:val="00DC6B05"/>
    <w:rsid w:val="00DC7C33"/>
    <w:rsid w:val="00DD0A89"/>
    <w:rsid w:val="00DD1A4E"/>
    <w:rsid w:val="00DD1DDC"/>
    <w:rsid w:val="00DD3403"/>
    <w:rsid w:val="00DD3B57"/>
    <w:rsid w:val="00DD511D"/>
    <w:rsid w:val="00DD563F"/>
    <w:rsid w:val="00DD5AD3"/>
    <w:rsid w:val="00DD5DBA"/>
    <w:rsid w:val="00DD62A7"/>
    <w:rsid w:val="00DD6EBE"/>
    <w:rsid w:val="00DE0BE6"/>
    <w:rsid w:val="00DE1FA7"/>
    <w:rsid w:val="00DE2F91"/>
    <w:rsid w:val="00DE5741"/>
    <w:rsid w:val="00DE61AC"/>
    <w:rsid w:val="00DE6F51"/>
    <w:rsid w:val="00DF00BC"/>
    <w:rsid w:val="00DF1E54"/>
    <w:rsid w:val="00DF2FD0"/>
    <w:rsid w:val="00DF4B55"/>
    <w:rsid w:val="00DF4B86"/>
    <w:rsid w:val="00DF545F"/>
    <w:rsid w:val="00DF6765"/>
    <w:rsid w:val="00DF6BED"/>
    <w:rsid w:val="00DF7745"/>
    <w:rsid w:val="00E00976"/>
    <w:rsid w:val="00E01838"/>
    <w:rsid w:val="00E04EA3"/>
    <w:rsid w:val="00E05087"/>
    <w:rsid w:val="00E052A6"/>
    <w:rsid w:val="00E05772"/>
    <w:rsid w:val="00E06BD4"/>
    <w:rsid w:val="00E06C1B"/>
    <w:rsid w:val="00E0754E"/>
    <w:rsid w:val="00E116BA"/>
    <w:rsid w:val="00E11F5C"/>
    <w:rsid w:val="00E134E2"/>
    <w:rsid w:val="00E142A1"/>
    <w:rsid w:val="00E145A7"/>
    <w:rsid w:val="00E151A8"/>
    <w:rsid w:val="00E1610D"/>
    <w:rsid w:val="00E16219"/>
    <w:rsid w:val="00E20554"/>
    <w:rsid w:val="00E21C0D"/>
    <w:rsid w:val="00E225D3"/>
    <w:rsid w:val="00E229F0"/>
    <w:rsid w:val="00E24704"/>
    <w:rsid w:val="00E24FB2"/>
    <w:rsid w:val="00E25192"/>
    <w:rsid w:val="00E25C4A"/>
    <w:rsid w:val="00E26F3A"/>
    <w:rsid w:val="00E2708F"/>
    <w:rsid w:val="00E271DA"/>
    <w:rsid w:val="00E273B6"/>
    <w:rsid w:val="00E3003E"/>
    <w:rsid w:val="00E30D85"/>
    <w:rsid w:val="00E31630"/>
    <w:rsid w:val="00E325C7"/>
    <w:rsid w:val="00E34A13"/>
    <w:rsid w:val="00E34DD3"/>
    <w:rsid w:val="00E35901"/>
    <w:rsid w:val="00E3604F"/>
    <w:rsid w:val="00E377EC"/>
    <w:rsid w:val="00E40492"/>
    <w:rsid w:val="00E4055B"/>
    <w:rsid w:val="00E41969"/>
    <w:rsid w:val="00E42628"/>
    <w:rsid w:val="00E42DF9"/>
    <w:rsid w:val="00E42F47"/>
    <w:rsid w:val="00E458EA"/>
    <w:rsid w:val="00E5137C"/>
    <w:rsid w:val="00E5271A"/>
    <w:rsid w:val="00E53264"/>
    <w:rsid w:val="00E536B5"/>
    <w:rsid w:val="00E53981"/>
    <w:rsid w:val="00E53C0C"/>
    <w:rsid w:val="00E54E1A"/>
    <w:rsid w:val="00E558E4"/>
    <w:rsid w:val="00E56EF9"/>
    <w:rsid w:val="00E57162"/>
    <w:rsid w:val="00E60843"/>
    <w:rsid w:val="00E6151F"/>
    <w:rsid w:val="00E615BC"/>
    <w:rsid w:val="00E6273C"/>
    <w:rsid w:val="00E62B1E"/>
    <w:rsid w:val="00E62DD8"/>
    <w:rsid w:val="00E63137"/>
    <w:rsid w:val="00E63D4B"/>
    <w:rsid w:val="00E648D8"/>
    <w:rsid w:val="00E657DC"/>
    <w:rsid w:val="00E66760"/>
    <w:rsid w:val="00E66776"/>
    <w:rsid w:val="00E66DD0"/>
    <w:rsid w:val="00E66E98"/>
    <w:rsid w:val="00E67638"/>
    <w:rsid w:val="00E70317"/>
    <w:rsid w:val="00E70B1D"/>
    <w:rsid w:val="00E71F0E"/>
    <w:rsid w:val="00E72661"/>
    <w:rsid w:val="00E73DE6"/>
    <w:rsid w:val="00E74129"/>
    <w:rsid w:val="00E74E1A"/>
    <w:rsid w:val="00E75430"/>
    <w:rsid w:val="00E768CB"/>
    <w:rsid w:val="00E777C3"/>
    <w:rsid w:val="00E77A24"/>
    <w:rsid w:val="00E8046B"/>
    <w:rsid w:val="00E84309"/>
    <w:rsid w:val="00E904DE"/>
    <w:rsid w:val="00E90942"/>
    <w:rsid w:val="00E90DF2"/>
    <w:rsid w:val="00E91F03"/>
    <w:rsid w:val="00E92C82"/>
    <w:rsid w:val="00E93358"/>
    <w:rsid w:val="00E93E40"/>
    <w:rsid w:val="00E94F71"/>
    <w:rsid w:val="00E96241"/>
    <w:rsid w:val="00E96FF4"/>
    <w:rsid w:val="00E9764E"/>
    <w:rsid w:val="00EA01CF"/>
    <w:rsid w:val="00EA06D6"/>
    <w:rsid w:val="00EA0C0B"/>
    <w:rsid w:val="00EA1837"/>
    <w:rsid w:val="00EA21C5"/>
    <w:rsid w:val="00EA2B4D"/>
    <w:rsid w:val="00EA3534"/>
    <w:rsid w:val="00EA365B"/>
    <w:rsid w:val="00EA4572"/>
    <w:rsid w:val="00EA5F09"/>
    <w:rsid w:val="00EA6648"/>
    <w:rsid w:val="00EA6C15"/>
    <w:rsid w:val="00EA6D45"/>
    <w:rsid w:val="00EA7096"/>
    <w:rsid w:val="00EA7B56"/>
    <w:rsid w:val="00EB074D"/>
    <w:rsid w:val="00EB2128"/>
    <w:rsid w:val="00EB2F31"/>
    <w:rsid w:val="00EB344B"/>
    <w:rsid w:val="00EB3625"/>
    <w:rsid w:val="00EB4F4B"/>
    <w:rsid w:val="00EB557A"/>
    <w:rsid w:val="00EB5850"/>
    <w:rsid w:val="00EB59E7"/>
    <w:rsid w:val="00EB5C4B"/>
    <w:rsid w:val="00EB5E23"/>
    <w:rsid w:val="00EB6790"/>
    <w:rsid w:val="00EB7431"/>
    <w:rsid w:val="00EB74F3"/>
    <w:rsid w:val="00EB761D"/>
    <w:rsid w:val="00EC0B80"/>
    <w:rsid w:val="00EC0C86"/>
    <w:rsid w:val="00EC121F"/>
    <w:rsid w:val="00EC2A9D"/>
    <w:rsid w:val="00EC34E8"/>
    <w:rsid w:val="00EC5198"/>
    <w:rsid w:val="00EC63B4"/>
    <w:rsid w:val="00EC63F6"/>
    <w:rsid w:val="00EC699F"/>
    <w:rsid w:val="00EC777E"/>
    <w:rsid w:val="00ED08D7"/>
    <w:rsid w:val="00ED17C4"/>
    <w:rsid w:val="00ED2B77"/>
    <w:rsid w:val="00ED4565"/>
    <w:rsid w:val="00ED4EDC"/>
    <w:rsid w:val="00ED530E"/>
    <w:rsid w:val="00ED56AF"/>
    <w:rsid w:val="00ED5C0B"/>
    <w:rsid w:val="00ED6BAC"/>
    <w:rsid w:val="00ED73A1"/>
    <w:rsid w:val="00EE0DAA"/>
    <w:rsid w:val="00EE1593"/>
    <w:rsid w:val="00EE3F2A"/>
    <w:rsid w:val="00EE4582"/>
    <w:rsid w:val="00EE4776"/>
    <w:rsid w:val="00EE4E6F"/>
    <w:rsid w:val="00EE57FB"/>
    <w:rsid w:val="00EE5B5A"/>
    <w:rsid w:val="00EE627F"/>
    <w:rsid w:val="00EE74EA"/>
    <w:rsid w:val="00EF1279"/>
    <w:rsid w:val="00EF1D73"/>
    <w:rsid w:val="00EF2363"/>
    <w:rsid w:val="00EF2F75"/>
    <w:rsid w:val="00EF4831"/>
    <w:rsid w:val="00EF4D6E"/>
    <w:rsid w:val="00EF50DE"/>
    <w:rsid w:val="00EF6273"/>
    <w:rsid w:val="00EF677D"/>
    <w:rsid w:val="00F00092"/>
    <w:rsid w:val="00F0074B"/>
    <w:rsid w:val="00F00E83"/>
    <w:rsid w:val="00F00F5B"/>
    <w:rsid w:val="00F03208"/>
    <w:rsid w:val="00F03222"/>
    <w:rsid w:val="00F0362D"/>
    <w:rsid w:val="00F042E1"/>
    <w:rsid w:val="00F059BB"/>
    <w:rsid w:val="00F072E1"/>
    <w:rsid w:val="00F07B65"/>
    <w:rsid w:val="00F101B0"/>
    <w:rsid w:val="00F106C7"/>
    <w:rsid w:val="00F11C27"/>
    <w:rsid w:val="00F13709"/>
    <w:rsid w:val="00F137F6"/>
    <w:rsid w:val="00F13E62"/>
    <w:rsid w:val="00F14469"/>
    <w:rsid w:val="00F14947"/>
    <w:rsid w:val="00F1570E"/>
    <w:rsid w:val="00F15926"/>
    <w:rsid w:val="00F17004"/>
    <w:rsid w:val="00F17ACE"/>
    <w:rsid w:val="00F20827"/>
    <w:rsid w:val="00F2085D"/>
    <w:rsid w:val="00F2176A"/>
    <w:rsid w:val="00F21ABD"/>
    <w:rsid w:val="00F21B8A"/>
    <w:rsid w:val="00F22A72"/>
    <w:rsid w:val="00F24204"/>
    <w:rsid w:val="00F24231"/>
    <w:rsid w:val="00F26763"/>
    <w:rsid w:val="00F26879"/>
    <w:rsid w:val="00F26ED5"/>
    <w:rsid w:val="00F27625"/>
    <w:rsid w:val="00F27F56"/>
    <w:rsid w:val="00F312B8"/>
    <w:rsid w:val="00F34BF4"/>
    <w:rsid w:val="00F34D81"/>
    <w:rsid w:val="00F34F5A"/>
    <w:rsid w:val="00F35028"/>
    <w:rsid w:val="00F353F0"/>
    <w:rsid w:val="00F355BC"/>
    <w:rsid w:val="00F40339"/>
    <w:rsid w:val="00F403B3"/>
    <w:rsid w:val="00F4045E"/>
    <w:rsid w:val="00F42735"/>
    <w:rsid w:val="00F4359A"/>
    <w:rsid w:val="00F44D19"/>
    <w:rsid w:val="00F45AE2"/>
    <w:rsid w:val="00F460A6"/>
    <w:rsid w:val="00F466D5"/>
    <w:rsid w:val="00F467C4"/>
    <w:rsid w:val="00F46EE9"/>
    <w:rsid w:val="00F50821"/>
    <w:rsid w:val="00F519C3"/>
    <w:rsid w:val="00F541DB"/>
    <w:rsid w:val="00F54488"/>
    <w:rsid w:val="00F54AE8"/>
    <w:rsid w:val="00F57786"/>
    <w:rsid w:val="00F579C4"/>
    <w:rsid w:val="00F623E1"/>
    <w:rsid w:val="00F625E1"/>
    <w:rsid w:val="00F6347D"/>
    <w:rsid w:val="00F67199"/>
    <w:rsid w:val="00F672F1"/>
    <w:rsid w:val="00F7077E"/>
    <w:rsid w:val="00F7135D"/>
    <w:rsid w:val="00F71522"/>
    <w:rsid w:val="00F71E8E"/>
    <w:rsid w:val="00F7240A"/>
    <w:rsid w:val="00F724FF"/>
    <w:rsid w:val="00F72D41"/>
    <w:rsid w:val="00F748A0"/>
    <w:rsid w:val="00F74A73"/>
    <w:rsid w:val="00F758B6"/>
    <w:rsid w:val="00F76B83"/>
    <w:rsid w:val="00F76FCB"/>
    <w:rsid w:val="00F778CD"/>
    <w:rsid w:val="00F77E05"/>
    <w:rsid w:val="00F82EEC"/>
    <w:rsid w:val="00F84123"/>
    <w:rsid w:val="00F844AE"/>
    <w:rsid w:val="00F869A8"/>
    <w:rsid w:val="00F86A39"/>
    <w:rsid w:val="00F86B16"/>
    <w:rsid w:val="00F86EDF"/>
    <w:rsid w:val="00F86F0B"/>
    <w:rsid w:val="00F87590"/>
    <w:rsid w:val="00F8764E"/>
    <w:rsid w:val="00F920B1"/>
    <w:rsid w:val="00F92BDD"/>
    <w:rsid w:val="00F93B8C"/>
    <w:rsid w:val="00F957F8"/>
    <w:rsid w:val="00F970A3"/>
    <w:rsid w:val="00FA0141"/>
    <w:rsid w:val="00FA0C21"/>
    <w:rsid w:val="00FA1530"/>
    <w:rsid w:val="00FA1929"/>
    <w:rsid w:val="00FA2416"/>
    <w:rsid w:val="00FA2C9C"/>
    <w:rsid w:val="00FA2FA0"/>
    <w:rsid w:val="00FA3009"/>
    <w:rsid w:val="00FA5153"/>
    <w:rsid w:val="00FA728C"/>
    <w:rsid w:val="00FA7D36"/>
    <w:rsid w:val="00FB0558"/>
    <w:rsid w:val="00FB05AB"/>
    <w:rsid w:val="00FB0A5A"/>
    <w:rsid w:val="00FB1FEE"/>
    <w:rsid w:val="00FB2626"/>
    <w:rsid w:val="00FB3157"/>
    <w:rsid w:val="00FB33F0"/>
    <w:rsid w:val="00FB3FB8"/>
    <w:rsid w:val="00FB3FC8"/>
    <w:rsid w:val="00FB54D2"/>
    <w:rsid w:val="00FB56AF"/>
    <w:rsid w:val="00FB74B4"/>
    <w:rsid w:val="00FB76D2"/>
    <w:rsid w:val="00FB7728"/>
    <w:rsid w:val="00FC068C"/>
    <w:rsid w:val="00FC0E6B"/>
    <w:rsid w:val="00FC1D91"/>
    <w:rsid w:val="00FC235D"/>
    <w:rsid w:val="00FC3A57"/>
    <w:rsid w:val="00FC492D"/>
    <w:rsid w:val="00FC4ACD"/>
    <w:rsid w:val="00FC561A"/>
    <w:rsid w:val="00FC5ED6"/>
    <w:rsid w:val="00FC6200"/>
    <w:rsid w:val="00FC6888"/>
    <w:rsid w:val="00FC6D60"/>
    <w:rsid w:val="00FC7350"/>
    <w:rsid w:val="00FD0746"/>
    <w:rsid w:val="00FD0B7C"/>
    <w:rsid w:val="00FD3695"/>
    <w:rsid w:val="00FD4074"/>
    <w:rsid w:val="00FD4338"/>
    <w:rsid w:val="00FD4E2D"/>
    <w:rsid w:val="00FD5289"/>
    <w:rsid w:val="00FD743F"/>
    <w:rsid w:val="00FD75C9"/>
    <w:rsid w:val="00FE19BD"/>
    <w:rsid w:val="00FE3517"/>
    <w:rsid w:val="00FE5F42"/>
    <w:rsid w:val="00FE6CA5"/>
    <w:rsid w:val="00FF457C"/>
    <w:rsid w:val="00FF49FD"/>
    <w:rsid w:val="00FF53D1"/>
    <w:rsid w:val="00FF61D3"/>
    <w:rsid w:val="00FF6799"/>
    <w:rsid w:val="00FF6B5C"/>
    <w:rsid w:val="00FF6CD2"/>
    <w:rsid w:val="00FF7283"/>
    <w:rsid w:val="00FF7590"/>
    <w:rsid w:val="00FF77EF"/>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78E863"/>
  <w15:docId w15:val="{72FFFC27-A05E-415C-B3EE-E8F569DEA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51F3"/>
    <w:pPr>
      <w:spacing w:before="240" w:after="60" w:line="240" w:lineRule="auto"/>
    </w:pPr>
    <w:rPr>
      <w:rFonts w:ascii="Arial" w:hAnsi="Arial" w:cs="Courier New"/>
      <w:sz w:val="24"/>
      <w:szCs w:val="20"/>
    </w:rPr>
  </w:style>
  <w:style w:type="paragraph" w:styleId="Heading1">
    <w:name w:val="heading 1"/>
    <w:basedOn w:val="Normal"/>
    <w:next w:val="Normal"/>
    <w:link w:val="Heading1Char"/>
    <w:uiPriority w:val="9"/>
    <w:qFormat/>
    <w:rsid w:val="008E0D84"/>
    <w:pPr>
      <w:spacing w:before="360"/>
      <w:outlineLvl w:val="0"/>
    </w:pPr>
    <w:rPr>
      <w:b/>
      <w:noProof/>
      <w:sz w:val="36"/>
      <w:szCs w:val="28"/>
    </w:rPr>
  </w:style>
  <w:style w:type="paragraph" w:styleId="Heading2">
    <w:name w:val="heading 2"/>
    <w:basedOn w:val="Normal"/>
    <w:next w:val="Normal"/>
    <w:link w:val="Heading2Char"/>
    <w:uiPriority w:val="9"/>
    <w:unhideWhenUsed/>
    <w:qFormat/>
    <w:rsid w:val="006B0C19"/>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locked/>
    <w:rsid w:val="002962F1"/>
    <w:pPr>
      <w:keepNext/>
      <w:keepLines/>
      <w:spacing w:before="260"/>
      <w:outlineLvl w:val="2"/>
    </w:pPr>
    <w:rPr>
      <w:rFonts w:eastAsiaTheme="majorEastAsia" w:cstheme="majorBidi"/>
      <w:b/>
      <w:bCs/>
      <w:sz w:val="26"/>
    </w:rPr>
  </w:style>
  <w:style w:type="paragraph" w:styleId="Heading4">
    <w:name w:val="heading 4"/>
    <w:basedOn w:val="Normal"/>
    <w:next w:val="Normal"/>
    <w:link w:val="Heading4Char"/>
    <w:uiPriority w:val="9"/>
    <w:unhideWhenUsed/>
    <w:qFormat/>
    <w:rsid w:val="00EE4776"/>
    <w:pPr>
      <w:keepNext/>
      <w:keepLines/>
      <w:spacing w:before="200" w:after="0"/>
      <w:outlineLvl w:val="3"/>
    </w:pPr>
    <w:rPr>
      <w:rFonts w:asciiTheme="majorHAnsi" w:eastAsiaTheme="majorEastAsia" w:hAnsiTheme="majorHAnsi" w:cstheme="majorBidi"/>
      <w:b/>
      <w:bCs/>
      <w:i/>
      <w:iCs/>
      <w:color w:val="4F81BD" w:themeColor="accen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A6052"/>
    <w:rPr>
      <w:i/>
      <w:iCs/>
    </w:rPr>
  </w:style>
  <w:style w:type="character" w:styleId="CommentReference">
    <w:name w:val="annotation reference"/>
    <w:basedOn w:val="DefaultParagraphFont"/>
    <w:uiPriority w:val="99"/>
    <w:semiHidden/>
    <w:rsid w:val="00146DB3"/>
    <w:rPr>
      <w:sz w:val="16"/>
      <w:szCs w:val="16"/>
    </w:rPr>
  </w:style>
  <w:style w:type="paragraph" w:styleId="CommentText">
    <w:name w:val="annotation text"/>
    <w:basedOn w:val="Normal"/>
    <w:link w:val="CommentTextChar"/>
    <w:uiPriority w:val="99"/>
    <w:semiHidden/>
    <w:rsid w:val="00146DB3"/>
    <w:rPr>
      <w:sz w:val="20"/>
    </w:rPr>
  </w:style>
  <w:style w:type="character" w:customStyle="1" w:styleId="CommentTextChar">
    <w:name w:val="Comment Text Char"/>
    <w:basedOn w:val="DefaultParagraphFont"/>
    <w:link w:val="CommentText"/>
    <w:uiPriority w:val="99"/>
    <w:semiHidden/>
    <w:locked/>
    <w:rsid w:val="00146DB3"/>
    <w:rPr>
      <w:rFonts w:ascii="Calibri" w:eastAsia="Times New Roman" w:hAnsi="Calibri" w:cs="Calibri"/>
      <w:sz w:val="20"/>
      <w:szCs w:val="20"/>
    </w:rPr>
  </w:style>
  <w:style w:type="paragraph" w:styleId="CommentSubject">
    <w:name w:val="annotation subject"/>
    <w:basedOn w:val="CommentText"/>
    <w:next w:val="CommentText"/>
    <w:link w:val="CommentSubjectChar"/>
    <w:uiPriority w:val="99"/>
    <w:semiHidden/>
    <w:rsid w:val="00146DB3"/>
    <w:rPr>
      <w:b/>
      <w:bCs/>
    </w:rPr>
  </w:style>
  <w:style w:type="character" w:customStyle="1" w:styleId="CommentSubjectChar">
    <w:name w:val="Comment Subject Char"/>
    <w:basedOn w:val="CommentTextChar"/>
    <w:link w:val="CommentSubject"/>
    <w:uiPriority w:val="99"/>
    <w:semiHidden/>
    <w:locked/>
    <w:rsid w:val="00146DB3"/>
    <w:rPr>
      <w:rFonts w:ascii="Calibri" w:eastAsia="Times New Roman" w:hAnsi="Calibri" w:cs="Calibri"/>
      <w:b/>
      <w:bCs/>
      <w:sz w:val="20"/>
      <w:szCs w:val="20"/>
    </w:rPr>
  </w:style>
  <w:style w:type="paragraph" w:styleId="BalloonText">
    <w:name w:val="Balloon Text"/>
    <w:basedOn w:val="Normal"/>
    <w:link w:val="BalloonTextChar"/>
    <w:uiPriority w:val="99"/>
    <w:semiHidden/>
    <w:rsid w:val="00146DB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46DB3"/>
    <w:rPr>
      <w:rFonts w:ascii="Tahoma" w:eastAsia="Times New Roman" w:hAnsi="Tahoma" w:cs="Tahoma"/>
      <w:sz w:val="16"/>
      <w:szCs w:val="16"/>
    </w:rPr>
  </w:style>
  <w:style w:type="paragraph" w:styleId="Revision">
    <w:name w:val="Revision"/>
    <w:hidden/>
    <w:uiPriority w:val="99"/>
    <w:semiHidden/>
    <w:rsid w:val="0003560D"/>
    <w:rPr>
      <w:rFonts w:cs="Calibri"/>
      <w:lang w:eastAsia="en-US"/>
    </w:rPr>
  </w:style>
  <w:style w:type="character" w:styleId="Hyperlink">
    <w:name w:val="Hyperlink"/>
    <w:basedOn w:val="DefaultParagraphFont"/>
    <w:uiPriority w:val="99"/>
    <w:unhideWhenUsed/>
    <w:rsid w:val="00A46EF4"/>
    <w:rPr>
      <w:color w:val="0000FF" w:themeColor="hyperlink"/>
      <w:u w:val="single"/>
    </w:rPr>
  </w:style>
  <w:style w:type="character" w:customStyle="1" w:styleId="Heading3Char">
    <w:name w:val="Heading 3 Char"/>
    <w:basedOn w:val="DefaultParagraphFont"/>
    <w:link w:val="Heading3"/>
    <w:uiPriority w:val="9"/>
    <w:rsid w:val="002962F1"/>
    <w:rPr>
      <w:rFonts w:ascii="Arial" w:eastAsiaTheme="majorEastAsia" w:hAnsi="Arial" w:cstheme="majorBidi"/>
      <w:b/>
      <w:bCs/>
      <w:sz w:val="26"/>
      <w:szCs w:val="20"/>
    </w:rPr>
  </w:style>
  <w:style w:type="paragraph" w:customStyle="1" w:styleId="CellContent">
    <w:name w:val="Cell Content"/>
    <w:basedOn w:val="Normal"/>
    <w:rsid w:val="006903F5"/>
    <w:pPr>
      <w:spacing w:before="60"/>
      <w:ind w:left="57" w:right="57"/>
    </w:pPr>
    <w:rPr>
      <w:rFonts w:eastAsia="Times New Roman" w:cs="Times New Roman"/>
      <w:b/>
      <w:sz w:val="18"/>
      <w:szCs w:val="24"/>
      <w:lang w:val="en-GB" w:eastAsia="en-GB"/>
    </w:rPr>
  </w:style>
  <w:style w:type="paragraph" w:styleId="ListParagraph">
    <w:name w:val="List Paragraph"/>
    <w:basedOn w:val="Normal"/>
    <w:uiPriority w:val="34"/>
    <w:qFormat/>
    <w:rsid w:val="00EE4776"/>
    <w:pPr>
      <w:ind w:left="720"/>
      <w:contextualSpacing/>
    </w:pPr>
  </w:style>
  <w:style w:type="paragraph" w:styleId="BodyText">
    <w:name w:val="Body Text"/>
    <w:basedOn w:val="Normal"/>
    <w:link w:val="BodyTextChar"/>
    <w:rsid w:val="007E6727"/>
    <w:rPr>
      <w:rFonts w:ascii="Times New Roman" w:eastAsia="Times New Roman" w:hAnsi="Times New Roman" w:cs="Times New Roman"/>
      <w:b/>
      <w:bCs/>
      <w:szCs w:val="24"/>
      <w:lang w:val="en-GB"/>
    </w:rPr>
  </w:style>
  <w:style w:type="character" w:customStyle="1" w:styleId="BodyTextChar">
    <w:name w:val="Body Text Char"/>
    <w:basedOn w:val="DefaultParagraphFont"/>
    <w:link w:val="BodyText"/>
    <w:rsid w:val="007E6727"/>
    <w:rPr>
      <w:rFonts w:ascii="Times New Roman" w:eastAsia="Times New Roman" w:hAnsi="Times New Roman"/>
      <w:b/>
      <w:bCs/>
      <w:sz w:val="24"/>
      <w:szCs w:val="24"/>
      <w:lang w:val="en-GB" w:eastAsia="en-US"/>
    </w:rPr>
  </w:style>
  <w:style w:type="character" w:styleId="FollowedHyperlink">
    <w:name w:val="FollowedHyperlink"/>
    <w:basedOn w:val="DefaultParagraphFont"/>
    <w:rsid w:val="00D93782"/>
    <w:rPr>
      <w:color w:val="800080" w:themeColor="followedHyperlink"/>
      <w:u w:val="single"/>
    </w:rPr>
  </w:style>
  <w:style w:type="paragraph" w:styleId="Header">
    <w:name w:val="header"/>
    <w:basedOn w:val="Normal"/>
    <w:link w:val="HeaderChar"/>
    <w:uiPriority w:val="99"/>
    <w:rsid w:val="009839A3"/>
    <w:pPr>
      <w:tabs>
        <w:tab w:val="center" w:pos="4320"/>
        <w:tab w:val="right" w:pos="8640"/>
      </w:tabs>
    </w:pPr>
  </w:style>
  <w:style w:type="character" w:customStyle="1" w:styleId="HeaderChar">
    <w:name w:val="Header Char"/>
    <w:basedOn w:val="DefaultParagraphFont"/>
    <w:link w:val="Header"/>
    <w:uiPriority w:val="99"/>
    <w:rsid w:val="009839A3"/>
    <w:rPr>
      <w:rFonts w:cs="Calibri"/>
      <w:lang w:eastAsia="en-US"/>
    </w:rPr>
  </w:style>
  <w:style w:type="paragraph" w:styleId="Footer">
    <w:name w:val="footer"/>
    <w:basedOn w:val="Normal"/>
    <w:link w:val="FooterChar"/>
    <w:rsid w:val="009839A3"/>
    <w:pPr>
      <w:tabs>
        <w:tab w:val="center" w:pos="4320"/>
        <w:tab w:val="right" w:pos="8640"/>
      </w:tabs>
    </w:pPr>
  </w:style>
  <w:style w:type="character" w:customStyle="1" w:styleId="FooterChar">
    <w:name w:val="Footer Char"/>
    <w:basedOn w:val="DefaultParagraphFont"/>
    <w:link w:val="Footer"/>
    <w:rsid w:val="009839A3"/>
    <w:rPr>
      <w:rFonts w:cs="Calibri"/>
      <w:lang w:eastAsia="en-US"/>
    </w:rPr>
  </w:style>
  <w:style w:type="table" w:styleId="TableGrid">
    <w:name w:val="Table Grid"/>
    <w:basedOn w:val="TableNormal"/>
    <w:rsid w:val="00FB262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8E0D84"/>
    <w:rPr>
      <w:rFonts w:ascii="Arial" w:hAnsi="Arial" w:cs="Courier New"/>
      <w:b/>
      <w:noProof/>
      <w:sz w:val="36"/>
      <w:szCs w:val="28"/>
    </w:rPr>
  </w:style>
  <w:style w:type="character" w:customStyle="1" w:styleId="Heading2Char">
    <w:name w:val="Heading 2 Char"/>
    <w:basedOn w:val="DefaultParagraphFont"/>
    <w:link w:val="Heading2"/>
    <w:uiPriority w:val="9"/>
    <w:rsid w:val="006B0C19"/>
    <w:rPr>
      <w:rFonts w:ascii="Arial" w:eastAsiaTheme="majorEastAsia" w:hAnsi="Arial" w:cstheme="majorBidi"/>
      <w:b/>
      <w:bCs/>
      <w:sz w:val="28"/>
      <w:szCs w:val="26"/>
    </w:rPr>
  </w:style>
  <w:style w:type="character" w:customStyle="1" w:styleId="Heading4Char">
    <w:name w:val="Heading 4 Char"/>
    <w:basedOn w:val="DefaultParagraphFont"/>
    <w:link w:val="Heading4"/>
    <w:uiPriority w:val="9"/>
    <w:rsid w:val="00EE4776"/>
    <w:rPr>
      <w:rFonts w:asciiTheme="majorHAnsi" w:eastAsiaTheme="majorEastAsia" w:hAnsiTheme="majorHAnsi" w:cstheme="majorBidi"/>
      <w:b/>
      <w:bCs/>
      <w:i/>
      <w:iCs/>
      <w:color w:val="4F81BD" w:themeColor="accent1"/>
      <w:sz w:val="20"/>
      <w:szCs w:val="20"/>
    </w:rPr>
  </w:style>
  <w:style w:type="paragraph" w:styleId="TOC1">
    <w:name w:val="toc 1"/>
    <w:basedOn w:val="Normal"/>
    <w:next w:val="Normal"/>
    <w:autoRedefine/>
    <w:uiPriority w:val="39"/>
    <w:unhideWhenUsed/>
    <w:qFormat/>
    <w:rsid w:val="00EE4776"/>
    <w:pPr>
      <w:spacing w:after="100"/>
    </w:pPr>
  </w:style>
  <w:style w:type="paragraph" w:styleId="TOC2">
    <w:name w:val="toc 2"/>
    <w:basedOn w:val="Normal"/>
    <w:next w:val="Normal"/>
    <w:autoRedefine/>
    <w:uiPriority w:val="39"/>
    <w:unhideWhenUsed/>
    <w:qFormat/>
    <w:rsid w:val="00EE4776"/>
    <w:pPr>
      <w:spacing w:after="100"/>
      <w:ind w:left="200"/>
    </w:pPr>
  </w:style>
  <w:style w:type="paragraph" w:styleId="Caption">
    <w:name w:val="caption"/>
    <w:basedOn w:val="Normal"/>
    <w:next w:val="Normal"/>
    <w:uiPriority w:val="35"/>
    <w:unhideWhenUsed/>
    <w:qFormat/>
    <w:rsid w:val="00EE4776"/>
    <w:rPr>
      <w:b/>
      <w:bCs/>
      <w:color w:val="4F81BD" w:themeColor="accent1"/>
      <w:sz w:val="18"/>
      <w:szCs w:val="18"/>
    </w:rPr>
  </w:style>
  <w:style w:type="paragraph" w:styleId="NoSpacing">
    <w:name w:val="No Spacing"/>
    <w:link w:val="NoSpacingChar"/>
    <w:uiPriority w:val="1"/>
    <w:qFormat/>
    <w:rsid w:val="00EE4776"/>
    <w:pPr>
      <w:spacing w:after="0" w:line="240" w:lineRule="auto"/>
    </w:pPr>
    <w:rPr>
      <w:rFonts w:cs="Courier New"/>
      <w:sz w:val="20"/>
      <w:szCs w:val="20"/>
    </w:rPr>
  </w:style>
  <w:style w:type="character" w:customStyle="1" w:styleId="NoSpacingChar">
    <w:name w:val="No Spacing Char"/>
    <w:basedOn w:val="DefaultParagraphFont"/>
    <w:link w:val="NoSpacing"/>
    <w:uiPriority w:val="1"/>
    <w:rsid w:val="00EE4776"/>
    <w:rPr>
      <w:rFonts w:cs="Courier New"/>
      <w:sz w:val="20"/>
      <w:szCs w:val="20"/>
    </w:rPr>
  </w:style>
  <w:style w:type="paragraph" w:styleId="TOCHeading">
    <w:name w:val="TOC Heading"/>
    <w:basedOn w:val="Heading1"/>
    <w:next w:val="Normal"/>
    <w:uiPriority w:val="39"/>
    <w:unhideWhenUsed/>
    <w:qFormat/>
    <w:rsid w:val="00EE4776"/>
    <w:pPr>
      <w:keepNext/>
      <w:keepLines/>
      <w:spacing w:before="480" w:after="0"/>
      <w:outlineLvl w:val="9"/>
    </w:pPr>
    <w:rPr>
      <w:rFonts w:asciiTheme="majorHAnsi" w:eastAsiaTheme="majorEastAsia" w:hAnsiTheme="majorHAnsi" w:cstheme="majorBidi"/>
      <w:bCs/>
      <w:noProof w:val="0"/>
      <w:color w:val="365F91" w:themeColor="accent1" w:themeShade="BF"/>
    </w:rPr>
  </w:style>
  <w:style w:type="character" w:styleId="PlaceholderText">
    <w:name w:val="Placeholder Text"/>
    <w:basedOn w:val="DefaultParagraphFont"/>
    <w:rsid w:val="00EE4776"/>
    <w:rPr>
      <w:color w:val="808080"/>
    </w:rPr>
  </w:style>
  <w:style w:type="character" w:customStyle="1" w:styleId="apple-converted-space">
    <w:name w:val="apple-converted-space"/>
    <w:basedOn w:val="DefaultParagraphFont"/>
    <w:rsid w:val="003635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584907">
      <w:bodyDiv w:val="1"/>
      <w:marLeft w:val="0"/>
      <w:marRight w:val="0"/>
      <w:marTop w:val="0"/>
      <w:marBottom w:val="0"/>
      <w:divBdr>
        <w:top w:val="none" w:sz="0" w:space="0" w:color="auto"/>
        <w:left w:val="none" w:sz="0" w:space="0" w:color="auto"/>
        <w:bottom w:val="none" w:sz="0" w:space="0" w:color="auto"/>
        <w:right w:val="none" w:sz="0" w:space="0" w:color="auto"/>
      </w:divBdr>
    </w:div>
    <w:div w:id="522211939">
      <w:bodyDiv w:val="1"/>
      <w:marLeft w:val="0"/>
      <w:marRight w:val="0"/>
      <w:marTop w:val="0"/>
      <w:marBottom w:val="0"/>
      <w:divBdr>
        <w:top w:val="none" w:sz="0" w:space="0" w:color="auto"/>
        <w:left w:val="none" w:sz="0" w:space="0" w:color="auto"/>
        <w:bottom w:val="none" w:sz="0" w:space="0" w:color="auto"/>
        <w:right w:val="none" w:sz="0" w:space="0" w:color="auto"/>
      </w:divBdr>
    </w:div>
    <w:div w:id="869337180">
      <w:bodyDiv w:val="1"/>
      <w:marLeft w:val="0"/>
      <w:marRight w:val="0"/>
      <w:marTop w:val="0"/>
      <w:marBottom w:val="0"/>
      <w:divBdr>
        <w:top w:val="none" w:sz="0" w:space="0" w:color="auto"/>
        <w:left w:val="none" w:sz="0" w:space="0" w:color="auto"/>
        <w:bottom w:val="none" w:sz="0" w:space="0" w:color="auto"/>
        <w:right w:val="none" w:sz="0" w:space="0" w:color="auto"/>
      </w:divBdr>
    </w:div>
    <w:div w:id="1070152639">
      <w:bodyDiv w:val="1"/>
      <w:marLeft w:val="0"/>
      <w:marRight w:val="0"/>
      <w:marTop w:val="0"/>
      <w:marBottom w:val="0"/>
      <w:divBdr>
        <w:top w:val="none" w:sz="0" w:space="0" w:color="auto"/>
        <w:left w:val="none" w:sz="0" w:space="0" w:color="auto"/>
        <w:bottom w:val="none" w:sz="0" w:space="0" w:color="auto"/>
        <w:right w:val="none" w:sz="0" w:space="0" w:color="auto"/>
      </w:divBdr>
    </w:div>
    <w:div w:id="1458798003">
      <w:bodyDiv w:val="1"/>
      <w:marLeft w:val="0"/>
      <w:marRight w:val="0"/>
      <w:marTop w:val="0"/>
      <w:marBottom w:val="0"/>
      <w:divBdr>
        <w:top w:val="none" w:sz="0" w:space="0" w:color="auto"/>
        <w:left w:val="none" w:sz="0" w:space="0" w:color="auto"/>
        <w:bottom w:val="none" w:sz="0" w:space="0" w:color="auto"/>
        <w:right w:val="none" w:sz="0" w:space="0" w:color="auto"/>
      </w:divBdr>
    </w:div>
    <w:div w:id="1888254446">
      <w:bodyDiv w:val="1"/>
      <w:marLeft w:val="0"/>
      <w:marRight w:val="0"/>
      <w:marTop w:val="0"/>
      <w:marBottom w:val="0"/>
      <w:divBdr>
        <w:top w:val="none" w:sz="0" w:space="0" w:color="auto"/>
        <w:left w:val="none" w:sz="0" w:space="0" w:color="auto"/>
        <w:bottom w:val="none" w:sz="0" w:space="0" w:color="auto"/>
        <w:right w:val="none" w:sz="0" w:space="0" w:color="auto"/>
      </w:divBdr>
    </w:div>
    <w:div w:id="2069838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Brand xmlns="ffaeccc8-1fc7-4ba3-94d2-3e42caecaddc">VA</Brand>
    <Issues xmlns="ffaeccc8-1fc7-4ba3-94d2-3e42caecaddc">2017 Issue 1</Issue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0F5F01DBDFFD43AB10F17CF31F6500" ma:contentTypeVersion="2" ma:contentTypeDescription="Create a new document." ma:contentTypeScope="" ma:versionID="76a684dd3567eea868acba91cbe1ff85">
  <xsd:schema xmlns:xsd="http://www.w3.org/2001/XMLSchema" xmlns:xs="http://www.w3.org/2001/XMLSchema" xmlns:p="http://schemas.microsoft.com/office/2006/metadata/properties" xmlns:ns2="ffaeccc8-1fc7-4ba3-94d2-3e42caecaddc" targetNamespace="http://schemas.microsoft.com/office/2006/metadata/properties" ma:root="true" ma:fieldsID="f0758ee80e081b534d5714ff7dd0cf8a" ns2:_="">
    <xsd:import namespace="ffaeccc8-1fc7-4ba3-94d2-3e42caecaddc"/>
    <xsd:element name="properties">
      <xsd:complexType>
        <xsd:sequence>
          <xsd:element name="documentManagement">
            <xsd:complexType>
              <xsd:all>
                <xsd:element ref="ns2:Brand"/>
                <xsd:element ref="ns2:Issu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aeccc8-1fc7-4ba3-94d2-3e42caecaddc" elementFormDefault="qualified">
    <xsd:import namespace="http://schemas.microsoft.com/office/2006/documentManagement/types"/>
    <xsd:import namespace="http://schemas.microsoft.com/office/infopath/2007/PartnerControls"/>
    <xsd:element name="Brand" ma:index="8" ma:displayName="Brand" ma:default="both" ma:format="Dropdown" ma:indexed="true" ma:internalName="Brand">
      <xsd:simpleType>
        <xsd:restriction base="dms:Choice">
          <xsd:enumeration value="VA"/>
          <xsd:enumeration value="SEDA"/>
          <xsd:enumeration value="both"/>
        </xsd:restriction>
      </xsd:simpleType>
    </xsd:element>
    <xsd:element name="Issues" ma:index="9" nillable="true" ma:displayName="Issues" ma:default="SET ISSUES NAME" ma:format="Dropdown" ma:internalName="Issues">
      <xsd:simpleType>
        <xsd:restriction base="dms:Choice">
          <xsd:enumeration value="SET ISSUES NAME"/>
          <xsd:enumeration value="2017 Issue 1"/>
          <xsd:enumeration value="Archive (older than 2013)"/>
          <xsd:enumeration value="Autumn 2013"/>
          <xsd:enumeration value="Winter 2013"/>
          <xsd:enumeration value="Spring 2013"/>
          <xsd:enumeration value="Autumn 2014"/>
          <xsd:enumeration value="Winter 2014"/>
          <xsd:enumeration value="Spring 2014"/>
          <xsd:enumeration value="Autumn 2015"/>
          <xsd:enumeration value="Spring 2015"/>
          <xsd:enumeration value="Winter 2015"/>
          <xsd:enumeration value="2016 Issue 1"/>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5362C-1914-495F-A13F-C01CDDEF7F4B}">
  <ds:schemaRefs>
    <ds:schemaRef ds:uri="http://schemas.microsoft.com/sharepoint/v3/contenttype/forms"/>
  </ds:schemaRefs>
</ds:datastoreItem>
</file>

<file path=customXml/itemProps2.xml><?xml version="1.0" encoding="utf-8"?>
<ds:datastoreItem xmlns:ds="http://schemas.openxmlformats.org/officeDocument/2006/customXml" ds:itemID="{8BB3C4E0-406C-4DC3-8FAE-90DF3C51B306}">
  <ds:schemaRefs>
    <ds:schemaRef ds:uri="http://schemas.microsoft.com/office/2006/metadata/properties"/>
    <ds:schemaRef ds:uri="http://schemas.microsoft.com/office/infopath/2007/PartnerControls"/>
    <ds:schemaRef ds:uri="ffaeccc8-1fc7-4ba3-94d2-3e42caecaddc"/>
  </ds:schemaRefs>
</ds:datastoreItem>
</file>

<file path=customXml/itemProps3.xml><?xml version="1.0" encoding="utf-8"?>
<ds:datastoreItem xmlns:ds="http://schemas.openxmlformats.org/officeDocument/2006/customXml" ds:itemID="{7732AC11-6C69-488F-ADBB-D06D0B579F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aeccc8-1fc7-4ba3-94d2-3e42caeca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DDC991-E993-469B-A933-72517FFCA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594</Words>
  <Characters>1478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CIA 2011 Tax appeal Warm letter</vt:lpstr>
    </vt:vector>
  </TitlesOfParts>
  <Company>TOSHIBA</Company>
  <LinksUpToDate>false</LinksUpToDate>
  <CharactersWithSpaces>17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IA 2011 Tax appeal Warm letter</dc:title>
  <dc:creator>Dominique</dc:creator>
  <cp:lastModifiedBy>Ada Chow</cp:lastModifiedBy>
  <cp:revision>2</cp:revision>
  <cp:lastPrinted>2017-05-21T23:00:00Z</cp:lastPrinted>
  <dcterms:created xsi:type="dcterms:W3CDTF">2017-07-11T03:26:00Z</dcterms:created>
  <dcterms:modified xsi:type="dcterms:W3CDTF">2017-07-11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F5F01DBDFFD43AB10F17CF31F6500</vt:lpwstr>
  </property>
</Properties>
</file>